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78305" w14:textId="77777777" w:rsidR="003E1EB3" w:rsidRPr="00B60ED1" w:rsidRDefault="003E1EB3">
      <w:pPr>
        <w:rPr>
          <w:b/>
          <w:bCs/>
        </w:rPr>
      </w:pPr>
      <w:r w:rsidRPr="00B60ED1">
        <w:rPr>
          <w:b/>
          <w:bCs/>
        </w:rPr>
        <w:t>Supplementary data</w:t>
      </w:r>
    </w:p>
    <w:p w14:paraId="51C50BF7" w14:textId="04B636DC" w:rsidR="00E675E4" w:rsidRDefault="00E675E4" w:rsidP="00E675E4">
      <w:r w:rsidRPr="00D417B6">
        <w:rPr>
          <w:b/>
          <w:bCs/>
        </w:rPr>
        <w:t>Sup</w:t>
      </w:r>
      <w:r>
        <w:rPr>
          <w:b/>
          <w:bCs/>
        </w:rPr>
        <w:t>plementary 1:</w:t>
      </w:r>
      <w:r>
        <w:t xml:space="preserve"> CDC Bottle bioassays</w:t>
      </w:r>
    </w:p>
    <w:p w14:paraId="0F68D707" w14:textId="303FF6FB" w:rsidR="00E675E4" w:rsidRDefault="00E675E4" w:rsidP="00E675E4">
      <w:pPr>
        <w:tabs>
          <w:tab w:val="left" w:pos="1680"/>
        </w:tabs>
      </w:pPr>
      <w:r w:rsidRPr="00D417B6">
        <w:rPr>
          <w:b/>
          <w:bCs/>
        </w:rPr>
        <w:t>Sup</w:t>
      </w:r>
      <w:r>
        <w:rPr>
          <w:b/>
          <w:bCs/>
        </w:rPr>
        <w:t>plementary 1a:</w:t>
      </w:r>
      <w:r>
        <w:t xml:space="preserve"> Sample generation for bottle bioassay</w:t>
      </w:r>
    </w:p>
    <w:tbl>
      <w:tblPr>
        <w:tblW w:w="9180" w:type="dxa"/>
        <w:tblInd w:w="-1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13"/>
        <w:gridCol w:w="1118"/>
        <w:gridCol w:w="622"/>
        <w:gridCol w:w="787"/>
        <w:gridCol w:w="787"/>
        <w:gridCol w:w="787"/>
        <w:gridCol w:w="1292"/>
        <w:gridCol w:w="1237"/>
        <w:gridCol w:w="1237"/>
      </w:tblGrid>
      <w:tr w:rsidR="0078488E" w:rsidRPr="005554FA" w14:paraId="72135712" w14:textId="77777777" w:rsidTr="0078488E">
        <w:trPr>
          <w:trHeight w:val="501"/>
        </w:trPr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FBBBE7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DE848" w14:textId="28DD470E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94E998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No of Alive</w:t>
            </w:r>
          </w:p>
        </w:tc>
        <w:tc>
          <w:tcPr>
            <w:tcW w:w="16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26B7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No of Dead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0DE97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 xml:space="preserve">Target </w:t>
            </w:r>
          </w:p>
          <w:p w14:paraId="33180918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(Alive: Dead)</w:t>
            </w:r>
          </w:p>
        </w:tc>
        <w:tc>
          <w:tcPr>
            <w:tcW w:w="25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21A71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% Mortality (Corrected)</w:t>
            </w:r>
          </w:p>
        </w:tc>
      </w:tr>
      <w:tr w:rsidR="0078488E" w:rsidRPr="005554FA" w14:paraId="302D14FF" w14:textId="77777777" w:rsidTr="0078488E">
        <w:trPr>
          <w:trHeight w:val="580"/>
        </w:trPr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1A79E9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003F34" w14:textId="13646244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Time of exposure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59CDD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30 mins.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F7E36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 xml:space="preserve">60 mins. 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F9B2BD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 xml:space="preserve">30 mins. 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4ABD52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 xml:space="preserve">60 mins. 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DE9A0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087C4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8488E">
              <w:rPr>
                <w:rFonts w:ascii="Times New Roman" w:hAnsi="Times New Roman" w:cs="Times New Roman"/>
                <w:b/>
              </w:rPr>
              <w:t>30 mins.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93E7B6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8488E">
              <w:rPr>
                <w:rFonts w:ascii="Times New Roman" w:hAnsi="Times New Roman" w:cs="Times New Roman"/>
                <w:b/>
              </w:rPr>
              <w:t>60 mins</w:t>
            </w:r>
          </w:p>
        </w:tc>
      </w:tr>
      <w:tr w:rsidR="0078488E" w:rsidRPr="005554FA" w14:paraId="74F22E02" w14:textId="77777777" w:rsidTr="0078488E">
        <w:trPr>
          <w:trHeight w:val="501"/>
        </w:trPr>
        <w:tc>
          <w:tcPr>
            <w:tcW w:w="135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B6E013A" w14:textId="4523869A" w:rsidR="00291C04" w:rsidRPr="0078488E" w:rsidRDefault="00174D6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74D64">
              <w:rPr>
                <w:rFonts w:ascii="Times New Roman" w:hAnsi="Times New Roman" w:cs="Times New Roman"/>
                <w:b/>
              </w:rPr>
              <w:t>FUMOZ-R/FANG</w:t>
            </w:r>
            <w:r w:rsidRPr="0078488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91C04" w:rsidRPr="0078488E">
              <w:rPr>
                <w:rFonts w:ascii="Times New Roman" w:hAnsi="Times New Roman" w:cs="Times New Roman"/>
                <w:b/>
                <w:bCs/>
              </w:rPr>
              <w:t>F</w:t>
            </w:r>
            <w:r w:rsidR="00291C04" w:rsidRPr="00C65954">
              <w:rPr>
                <w:rFonts w:ascii="Times New Roman" w:hAnsi="Times New Roman" w:cs="Times New Roman"/>
                <w:b/>
                <w:bCs/>
                <w:vertAlign w:val="subscript"/>
              </w:rPr>
              <w:t>4</w:t>
            </w:r>
            <w:r w:rsidR="00291C04" w:rsidRPr="0078488E">
              <w:rPr>
                <w:rFonts w:ascii="Times New Roman" w:hAnsi="Times New Roman" w:cs="Times New Roman"/>
                <w:b/>
                <w:bCs/>
              </w:rPr>
              <w:t xml:space="preserve"> hybrids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8B5958" w14:textId="4BC3A3C1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Negative control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EF7597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86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57ED58F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216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D38F29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18280B49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5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45BEDE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00 alive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B8323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0 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6AA96A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0%</w:t>
            </w:r>
          </w:p>
        </w:tc>
      </w:tr>
      <w:tr w:rsidR="0078488E" w:rsidRPr="005554FA" w14:paraId="45E21E7A" w14:textId="77777777" w:rsidTr="0078488E">
        <w:trPr>
          <w:trHeight w:val="591"/>
        </w:trPr>
        <w:tc>
          <w:tcPr>
            <w:tcW w:w="135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2EA9E039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BEF27" w14:textId="3631C6F1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Permethrin control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725859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51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B43C7B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49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80EE9D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46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4EABCB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653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14B68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00: 6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56CB9D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73±6.2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E4963" w14:textId="7BD5BB2E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92±1.1%</w:t>
            </w:r>
          </w:p>
        </w:tc>
      </w:tr>
      <w:tr w:rsidR="0078488E" w:rsidRPr="005554FA" w14:paraId="1C6A6798" w14:textId="77777777" w:rsidTr="0078488E">
        <w:trPr>
          <w:trHeight w:val="591"/>
        </w:trPr>
        <w:tc>
          <w:tcPr>
            <w:tcW w:w="135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4835F1EF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7FB0D" w14:textId="460BA7EC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 xml:space="preserve">Sherlock 1xDC 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6D53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 xml:space="preserve"> 61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CDD73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42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C598EB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32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883D99" w14:textId="69D1C54F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576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FE256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00: 6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AC938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67±4.6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564A3A" w14:textId="56E48B6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93±0.8%</w:t>
            </w:r>
          </w:p>
        </w:tc>
      </w:tr>
      <w:tr w:rsidR="0078488E" w:rsidRPr="005554FA" w14:paraId="413CB16F" w14:textId="77777777" w:rsidTr="0078488E">
        <w:trPr>
          <w:trHeight w:val="73"/>
        </w:trPr>
        <w:tc>
          <w:tcPr>
            <w:tcW w:w="135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79C4E2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14E180" w14:textId="588F3890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Sherlock 5xDC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BB693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42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825C1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20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D3CCC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75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23639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646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4719EC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100: 6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BA5E41" w14:textId="6FF90894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80±5.1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ED6A0" w14:textId="4B57E4FF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78488E">
              <w:rPr>
                <w:rFonts w:ascii="Times New Roman" w:hAnsi="Times New Roman" w:cs="Times New Roman"/>
                <w:bCs/>
              </w:rPr>
              <w:t>97±0.97%</w:t>
            </w:r>
          </w:p>
        </w:tc>
      </w:tr>
      <w:tr w:rsidR="0078488E" w:rsidRPr="005554FA" w14:paraId="7D92E05D" w14:textId="77777777" w:rsidTr="0078488E">
        <w:trPr>
          <w:trHeight w:val="73"/>
        </w:trPr>
        <w:tc>
          <w:tcPr>
            <w:tcW w:w="135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527E45A" w14:textId="7CC99FCD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8488E">
              <w:rPr>
                <w:rFonts w:ascii="Times New Roman" w:hAnsi="Times New Roman" w:cs="Times New Roman"/>
                <w:b/>
                <w:bCs/>
              </w:rPr>
              <w:t>Mibellon</w:t>
            </w:r>
            <w:proofErr w:type="spellEnd"/>
            <w:r w:rsidRPr="0078488E">
              <w:rPr>
                <w:rFonts w:ascii="Times New Roman" w:hAnsi="Times New Roman" w:cs="Times New Roman"/>
                <w:b/>
                <w:bCs/>
              </w:rPr>
              <w:t xml:space="preserve"> F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2BBD74" w14:textId="1F82BA0A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Negative control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1000DB" w14:textId="29048204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75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1FD92D2" w14:textId="2216FBE2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0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F66425" w14:textId="15D9DB2F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6CC1D4" w14:textId="77348997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548216" w14:textId="37DB5207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0 alive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0F55F1" w14:textId="5B747E6A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.6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1</w:t>
            </w:r>
            <w:r w:rsidRPr="00280296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>6</w:t>
            </w:r>
            <w:r w:rsidRPr="00280296">
              <w:rPr>
                <w:rFonts w:ascii="Times New Roman" w:hAnsi="Times New Roman" w:cs="Times New Roman"/>
                <w:bCs/>
              </w:rPr>
              <w:t>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60E81F" w14:textId="0A9203E1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  <w:r w:rsidRPr="00280296">
              <w:rPr>
                <w:rFonts w:ascii="Times New Roman" w:hAnsi="Times New Roman" w:cs="Times New Roman"/>
                <w:bCs/>
              </w:rPr>
              <w:t>%</w:t>
            </w:r>
          </w:p>
        </w:tc>
      </w:tr>
      <w:tr w:rsidR="0078488E" w:rsidRPr="005554FA" w14:paraId="4E3493B7" w14:textId="77777777" w:rsidTr="0078488E">
        <w:trPr>
          <w:trHeight w:val="73"/>
        </w:trPr>
        <w:tc>
          <w:tcPr>
            <w:tcW w:w="135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6B2A7856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6656B5" w14:textId="16703EEB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Permethrin control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A192829" w14:textId="24C0D7E8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4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266E89" w14:textId="6C34EEB9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6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6B35BE" w14:textId="1DCCDF52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9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6F987CD" w14:textId="0A6044F3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87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DDB8BC7" w14:textId="72D199A8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0:6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8E35FE" w14:textId="71F2E1C8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9.3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9</w:t>
            </w:r>
            <w:r w:rsidRPr="00280296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>6</w:t>
            </w:r>
            <w:r w:rsidRPr="00280296">
              <w:rPr>
                <w:rFonts w:ascii="Times New Roman" w:hAnsi="Times New Roman" w:cs="Times New Roman"/>
                <w:bCs/>
              </w:rPr>
              <w:t>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BA5646" w14:textId="7835CB3B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4.5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7</w:t>
            </w:r>
            <w:r w:rsidRPr="00280296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>2</w:t>
            </w:r>
            <w:r w:rsidRPr="00280296">
              <w:rPr>
                <w:rFonts w:ascii="Times New Roman" w:hAnsi="Times New Roman" w:cs="Times New Roman"/>
                <w:bCs/>
              </w:rPr>
              <w:t>%</w:t>
            </w:r>
          </w:p>
        </w:tc>
      </w:tr>
      <w:tr w:rsidR="0078488E" w:rsidRPr="005554FA" w14:paraId="6BAE5B79" w14:textId="77777777" w:rsidTr="0078488E">
        <w:trPr>
          <w:trHeight w:val="73"/>
        </w:trPr>
        <w:tc>
          <w:tcPr>
            <w:tcW w:w="135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51DFB978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D5C928" w14:textId="57577992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Sherlock 1xDC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392D13B" w14:textId="62C615B3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2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271AC22" w14:textId="677F47C2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E57D2E" w14:textId="067B8BA3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47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80005AF" w14:textId="164C7F22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49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E6D859" w14:textId="26499699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0:6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06BCFF" w14:textId="31E4C521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280296">
              <w:rPr>
                <w:rFonts w:ascii="Times New Roman" w:hAnsi="Times New Roman" w:cs="Times New Roman"/>
                <w:bCs/>
              </w:rPr>
              <w:t>8</w:t>
            </w:r>
            <w:r>
              <w:rPr>
                <w:rFonts w:ascii="Times New Roman" w:hAnsi="Times New Roman" w:cs="Times New Roman"/>
                <w:bCs/>
              </w:rPr>
              <w:t>8.5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4</w:t>
            </w:r>
            <w:r w:rsidRPr="00280296">
              <w:rPr>
                <w:rFonts w:ascii="Times New Roman" w:hAnsi="Times New Roman" w:cs="Times New Roman"/>
                <w:bCs/>
              </w:rPr>
              <w:t>.1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8D8DC7" w14:textId="4175269F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7.9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0</w:t>
            </w:r>
            <w:r w:rsidRPr="00280296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>9</w:t>
            </w:r>
            <w:r w:rsidRPr="00280296">
              <w:rPr>
                <w:rFonts w:ascii="Times New Roman" w:hAnsi="Times New Roman" w:cs="Times New Roman"/>
                <w:bCs/>
              </w:rPr>
              <w:t>%</w:t>
            </w:r>
          </w:p>
        </w:tc>
      </w:tr>
      <w:tr w:rsidR="0078488E" w:rsidRPr="005554FA" w14:paraId="2A7DB4B6" w14:textId="77777777" w:rsidTr="0078488E">
        <w:trPr>
          <w:trHeight w:val="73"/>
        </w:trPr>
        <w:tc>
          <w:tcPr>
            <w:tcW w:w="135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62B38B" w14:textId="77777777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346575C" w14:textId="0EDB0BDC" w:rsidR="00291C04" w:rsidRPr="0078488E" w:rsidRDefault="00291C04" w:rsidP="0080398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8488E">
              <w:rPr>
                <w:rFonts w:ascii="Times New Roman" w:hAnsi="Times New Roman" w:cs="Times New Roman"/>
                <w:b/>
                <w:bCs/>
              </w:rPr>
              <w:t>Sherlock 5xDC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921461" w14:textId="7B86F547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7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248A4E" w14:textId="3345467D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3DAAD9A" w14:textId="2EC6C6E5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24</w:t>
            </w:r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742A991" w14:textId="046C812E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78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6FD120" w14:textId="6D9BCC84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0:6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B6B455" w14:textId="67DB74A7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2.3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1</w:t>
            </w:r>
            <w:r w:rsidRPr="00280296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>5</w:t>
            </w:r>
            <w:r w:rsidRPr="00280296">
              <w:rPr>
                <w:rFonts w:ascii="Times New Roman" w:hAnsi="Times New Roman" w:cs="Times New Roman"/>
                <w:bCs/>
              </w:rPr>
              <w:t>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30F686" w14:textId="0BBBF888" w:rsidR="00291C04" w:rsidRPr="0078488E" w:rsidRDefault="0078488E" w:rsidP="0080398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8.3</w:t>
            </w:r>
            <w:r w:rsidRPr="00280296">
              <w:rPr>
                <w:rFonts w:ascii="Times New Roman" w:hAnsi="Times New Roman" w:cs="Times New Roman"/>
                <w:bCs/>
              </w:rPr>
              <w:t>±</w:t>
            </w:r>
            <w:r>
              <w:rPr>
                <w:rFonts w:ascii="Times New Roman" w:hAnsi="Times New Roman" w:cs="Times New Roman"/>
                <w:bCs/>
              </w:rPr>
              <w:t>1</w:t>
            </w:r>
            <w:r w:rsidRPr="00280296">
              <w:rPr>
                <w:rFonts w:ascii="Times New Roman" w:hAnsi="Times New Roman" w:cs="Times New Roman"/>
                <w:bCs/>
              </w:rPr>
              <w:t>.1%</w:t>
            </w:r>
          </w:p>
        </w:tc>
      </w:tr>
    </w:tbl>
    <w:p w14:paraId="7106BA1C" w14:textId="77777777" w:rsidR="00E675E4" w:rsidRDefault="00E675E4" w:rsidP="00E675E4">
      <w:pPr>
        <w:tabs>
          <w:tab w:val="left" w:pos="1680"/>
        </w:tabs>
        <w:rPr>
          <w:b/>
          <w:bCs/>
        </w:rPr>
      </w:pPr>
    </w:p>
    <w:p w14:paraId="57D07AE8" w14:textId="77777777" w:rsidR="005D0376" w:rsidRDefault="005D0376" w:rsidP="00E675E4">
      <w:pPr>
        <w:tabs>
          <w:tab w:val="left" w:pos="1680"/>
        </w:tabs>
        <w:rPr>
          <w:b/>
          <w:bCs/>
        </w:rPr>
      </w:pPr>
    </w:p>
    <w:p w14:paraId="729EA3E2" w14:textId="77777777" w:rsidR="005D0376" w:rsidRDefault="005D0376" w:rsidP="00E675E4">
      <w:pPr>
        <w:tabs>
          <w:tab w:val="left" w:pos="1680"/>
        </w:tabs>
        <w:rPr>
          <w:b/>
          <w:bCs/>
        </w:rPr>
      </w:pPr>
    </w:p>
    <w:p w14:paraId="2945EB1A" w14:textId="77777777" w:rsidR="005D0376" w:rsidRDefault="005D0376" w:rsidP="00E675E4">
      <w:pPr>
        <w:tabs>
          <w:tab w:val="left" w:pos="1680"/>
        </w:tabs>
        <w:rPr>
          <w:b/>
          <w:bCs/>
        </w:rPr>
      </w:pPr>
    </w:p>
    <w:p w14:paraId="46F19371" w14:textId="77777777" w:rsidR="005D0376" w:rsidRDefault="005D0376" w:rsidP="00E675E4">
      <w:pPr>
        <w:tabs>
          <w:tab w:val="left" w:pos="1680"/>
        </w:tabs>
        <w:rPr>
          <w:b/>
          <w:bCs/>
        </w:rPr>
      </w:pPr>
    </w:p>
    <w:p w14:paraId="654912C4" w14:textId="77777777" w:rsidR="005D0376" w:rsidRDefault="005D0376" w:rsidP="00E675E4">
      <w:pPr>
        <w:tabs>
          <w:tab w:val="left" w:pos="1680"/>
        </w:tabs>
        <w:rPr>
          <w:b/>
          <w:bCs/>
        </w:rPr>
      </w:pPr>
    </w:p>
    <w:p w14:paraId="2A1EC127" w14:textId="5C84EB8C" w:rsidR="00E675E4" w:rsidRDefault="00E675E4" w:rsidP="00E675E4">
      <w:pPr>
        <w:tabs>
          <w:tab w:val="left" w:pos="1680"/>
        </w:tabs>
      </w:pPr>
      <w:r w:rsidRPr="002867E0">
        <w:rPr>
          <w:b/>
          <w:bCs/>
        </w:rPr>
        <w:lastRenderedPageBreak/>
        <w:t>Sup</w:t>
      </w:r>
      <w:r>
        <w:rPr>
          <w:b/>
          <w:bCs/>
        </w:rPr>
        <w:t>plementary</w:t>
      </w:r>
      <w:r w:rsidRPr="002867E0">
        <w:rPr>
          <w:b/>
          <w:bCs/>
        </w:rPr>
        <w:t xml:space="preserve"> </w:t>
      </w:r>
      <w:r>
        <w:rPr>
          <w:b/>
          <w:bCs/>
        </w:rPr>
        <w:t>1</w:t>
      </w:r>
      <w:r w:rsidRPr="002867E0">
        <w:rPr>
          <w:b/>
          <w:bCs/>
        </w:rPr>
        <w:t>b</w:t>
      </w:r>
      <w:r>
        <w:rPr>
          <w:b/>
          <w:bCs/>
        </w:rPr>
        <w:t xml:space="preserve">: </w:t>
      </w:r>
      <w:r>
        <w:t xml:space="preserve">Genotypic frequencies and allele frequencies of the 6.5 kb </w:t>
      </w:r>
      <w:r w:rsidRPr="00B86913">
        <w:rPr>
          <w:i/>
          <w:iCs/>
        </w:rPr>
        <w:t>SV</w:t>
      </w:r>
      <w:r>
        <w:t xml:space="preserve">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093892">
        <w:rPr>
          <w:vertAlign w:val="subscript"/>
        </w:rPr>
        <w:t>4</w:t>
      </w:r>
      <w:r>
        <w:t xml:space="preserve"> hybrids exposed to Permethrin bottles (A and B, respectively), </w:t>
      </w:r>
      <w:r w:rsidR="000B72C0">
        <w:t>Sherlock</w:t>
      </w:r>
      <w:r>
        <w:t xml:space="preserve"> 1x</w:t>
      </w:r>
      <w:r w:rsidR="000B72C0">
        <w:t>DC</w:t>
      </w:r>
      <w:r>
        <w:t xml:space="preserve"> (C and D, respectively), and </w:t>
      </w:r>
      <w:r w:rsidR="00D86B51">
        <w:t>Sherlock</w:t>
      </w:r>
      <w:r w:rsidR="00D86B51" w:rsidDel="00D86B51">
        <w:t xml:space="preserve"> </w:t>
      </w:r>
      <w:r>
        <w:t>5x</w:t>
      </w:r>
      <w:r w:rsidR="000B72C0">
        <w:t>DC</w:t>
      </w:r>
      <w:r>
        <w:t xml:space="preserve"> (E and F, respectively)</w:t>
      </w:r>
    </w:p>
    <w:p w14:paraId="78E4CE1B" w14:textId="77777777" w:rsidR="00E675E4" w:rsidRDefault="00E675E4" w:rsidP="00E675E4">
      <w:pPr>
        <w:tabs>
          <w:tab w:val="left" w:pos="1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7FB95EFB" wp14:editId="057DBB13">
                <wp:simplePos x="0" y="0"/>
                <wp:positionH relativeFrom="column">
                  <wp:posOffset>2781300</wp:posOffset>
                </wp:positionH>
                <wp:positionV relativeFrom="paragraph">
                  <wp:posOffset>151130</wp:posOffset>
                </wp:positionV>
                <wp:extent cx="190500" cy="180975"/>
                <wp:effectExtent l="0" t="0" r="0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05067B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B95EFB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219pt;margin-top:11.9pt;width:15pt;height:14.2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OcxMA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" fillcolor="white [3201]" stroked="f" strokeweight=".5pt">
                <v:textbox>
                  <w:txbxContent>
                    <w:p w14:paraId="7D05067B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37E6CFE" wp14:editId="642822BD">
                <wp:simplePos x="0" y="0"/>
                <wp:positionH relativeFrom="column">
                  <wp:posOffset>447675</wp:posOffset>
                </wp:positionH>
                <wp:positionV relativeFrom="paragraph">
                  <wp:posOffset>113030</wp:posOffset>
                </wp:positionV>
                <wp:extent cx="190500" cy="1809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D69D69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E6CFE" id="Text Box 16" o:spid="_x0000_s1027" type="#_x0000_t202" style="position:absolute;margin-left:35.25pt;margin-top:8.9pt;width:15pt;height:14.2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" fillcolor="white [3201]" stroked="f" strokeweight=".5pt">
                <v:textbox>
                  <w:txbxContent>
                    <w:p w14:paraId="44D69D69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34957942">
          <v:group id="_x0000_s1149" style="position:absolute;margin-left:31.5pt;margin-top:4.95pt;width:354.5pt;height:464.65pt;z-index:251827200;mso-position-horizontal-relative:text;mso-position-vertical-relative:text" coordorigin="1583,1790" coordsize="8376,989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50" type="#_x0000_t75" style="position:absolute;left:1583;top:8584;width:3927;height:3064" filled="t">
              <v:imagedata r:id="rId6" o:title=""/>
            </v:shape>
            <v:group id="_x0000_s1151" style="position:absolute;left:1583;top:1790;width:8376;height:9891" coordorigin="1583,1790" coordsize="8376,9891">
              <v:group id="_x0000_s1152" style="position:absolute;left:1583;top:1790;width:8376;height:6482" coordorigin="1583,1790" coordsize="8376,6482">
                <v:group id="_x0000_s1153" style="position:absolute;left:1583;top:1790;width:8376;height:6482" coordorigin="1583,1790" coordsize="8376,6482">
                  <v:shape id="_x0000_s1154" type="#_x0000_t75" style="position:absolute;left:1651;top:5256;width:3859;height:3016;mso-wrap-style:tight" filled="t">
                    <v:imagedata r:id="rId7" o:title=""/>
                  </v:shape>
                  <v:group id="_x0000_s1155" style="position:absolute;left:1583;top:1790;width:8376;height:3189" coordorigin="1583,1790" coordsize="8376,3189">
                    <v:shape id="_x0000_s1156" type="#_x0000_t75" style="position:absolute;left:1583;top:1841;width:3959;height:3105" filled="t">
                      <v:imagedata r:id="rId8" o:title=""/>
                    </v:shape>
                    <v:shape id="_x0000_s1157" type="#_x0000_t75" style="position:absolute;left:5900;top:1790;width:4059;height:3189" filled="t">
                      <v:imagedata r:id="rId9" o:title=""/>
                    </v:shape>
                  </v:group>
                </v:group>
                <v:shape id="_x0000_s1158" type="#_x0000_t75" style="position:absolute;left:5921;top:5256;width:4025;height:3016" filled="t">
                  <v:imagedata r:id="rId10" o:title=""/>
                </v:shape>
              </v:group>
              <v:shape id="_x0000_s1159" type="#_x0000_t75" style="position:absolute;left:5921;top:8567;width:4038;height:3114" filled="t">
                <v:imagedata r:id="rId11" o:title=""/>
              </v:shape>
            </v:group>
          </v:group>
          <o:OLEObject Type="Embed" ProgID="Prism8.Document" ShapeID="_x0000_s1150" DrawAspect="Content" ObjectID="_1806179683" r:id="rId12"/>
          <o:OLEObject Type="Embed" ProgID="Prism8.Document" ShapeID="_x0000_s1154" DrawAspect="Content" ObjectID="_1806179684" r:id="rId13"/>
          <o:OLEObject Type="Embed" ProgID="Prism8.Document" ShapeID="_x0000_s1156" DrawAspect="Content" ObjectID="_1806179685" r:id="rId14"/>
          <o:OLEObject Type="Embed" ProgID="Prism8.Document" ShapeID="_x0000_s1157" DrawAspect="Content" ObjectID="_1806179686" r:id="rId15"/>
          <o:OLEObject Type="Embed" ProgID="Prism8.Document" ShapeID="_x0000_s1158" DrawAspect="Content" ObjectID="_1806179687" r:id="rId16"/>
          <o:OLEObject Type="Embed" ProgID="Prism8.Document" ShapeID="_x0000_s1159" DrawAspect="Content" ObjectID="_1806179688" r:id="rId17"/>
        </w:object>
      </w:r>
    </w:p>
    <w:p w14:paraId="7CC3D2F2" w14:textId="77777777" w:rsidR="00E675E4" w:rsidRDefault="00E675E4" w:rsidP="00E675E4">
      <w:pPr>
        <w:tabs>
          <w:tab w:val="left" w:pos="1680"/>
        </w:tabs>
      </w:pPr>
    </w:p>
    <w:p w14:paraId="7F8098E7" w14:textId="77777777" w:rsidR="00E675E4" w:rsidRDefault="00E675E4" w:rsidP="00E675E4">
      <w:pPr>
        <w:tabs>
          <w:tab w:val="left" w:pos="1680"/>
        </w:tabs>
      </w:pPr>
    </w:p>
    <w:p w14:paraId="0376D407" w14:textId="77777777" w:rsidR="00E675E4" w:rsidRDefault="00E675E4" w:rsidP="00E675E4">
      <w:pPr>
        <w:tabs>
          <w:tab w:val="left" w:pos="1680"/>
        </w:tabs>
      </w:pPr>
    </w:p>
    <w:p w14:paraId="00B0B8A2" w14:textId="77777777" w:rsidR="00E675E4" w:rsidRDefault="00E675E4" w:rsidP="00E675E4">
      <w:pPr>
        <w:tabs>
          <w:tab w:val="left" w:pos="1680"/>
        </w:tabs>
      </w:pPr>
    </w:p>
    <w:p w14:paraId="16A7D926" w14:textId="77777777" w:rsidR="00E675E4" w:rsidRDefault="00E675E4" w:rsidP="00E675E4">
      <w:pPr>
        <w:tabs>
          <w:tab w:val="left" w:pos="1680"/>
        </w:tabs>
      </w:pPr>
    </w:p>
    <w:p w14:paraId="4042466C" w14:textId="77777777" w:rsidR="00E675E4" w:rsidRDefault="00E675E4" w:rsidP="00E675E4">
      <w:pPr>
        <w:tabs>
          <w:tab w:val="left" w:pos="1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72C99E06" wp14:editId="3BC04590">
                <wp:simplePos x="0" y="0"/>
                <wp:positionH relativeFrom="column">
                  <wp:posOffset>485775</wp:posOffset>
                </wp:positionH>
                <wp:positionV relativeFrom="paragraph">
                  <wp:posOffset>222250</wp:posOffset>
                </wp:positionV>
                <wp:extent cx="190500" cy="18097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61A161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99E06" id="Text Box 19" o:spid="_x0000_s1028" type="#_x0000_t202" style="position:absolute;margin-left:38.25pt;margin-top:17.5pt;width:15pt;height:14.2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" fillcolor="white [3201]" stroked="f" strokeweight=".5pt">
                <v:textbox>
                  <w:txbxContent>
                    <w:p w14:paraId="7861A161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A39890A" wp14:editId="6C4B3BC4">
                <wp:simplePos x="0" y="0"/>
                <wp:positionH relativeFrom="column">
                  <wp:posOffset>2781300</wp:posOffset>
                </wp:positionH>
                <wp:positionV relativeFrom="paragraph">
                  <wp:posOffset>260350</wp:posOffset>
                </wp:positionV>
                <wp:extent cx="190500" cy="18097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78F714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9890A" id="Text Box 18" o:spid="_x0000_s1029" type="#_x0000_t202" style="position:absolute;margin-left:219pt;margin-top:20.5pt;width:15pt;height:14.2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+FJMA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" fillcolor="white [3201]" stroked="f" strokeweight=".5pt">
                <v:textbox>
                  <w:txbxContent>
                    <w:p w14:paraId="5478F714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49946461" w14:textId="77777777" w:rsidR="00E675E4" w:rsidRDefault="00E675E4" w:rsidP="00E675E4">
      <w:pPr>
        <w:tabs>
          <w:tab w:val="left" w:pos="1680"/>
        </w:tabs>
      </w:pPr>
    </w:p>
    <w:p w14:paraId="5CDBB5CD" w14:textId="77777777" w:rsidR="00E675E4" w:rsidRDefault="00E675E4" w:rsidP="00E675E4">
      <w:pPr>
        <w:tabs>
          <w:tab w:val="left" w:pos="1680"/>
        </w:tabs>
      </w:pPr>
    </w:p>
    <w:p w14:paraId="73DA6E22" w14:textId="77777777" w:rsidR="00E675E4" w:rsidRDefault="00E675E4" w:rsidP="00E675E4">
      <w:pPr>
        <w:tabs>
          <w:tab w:val="left" w:pos="1680"/>
        </w:tabs>
      </w:pPr>
    </w:p>
    <w:p w14:paraId="1DC00770" w14:textId="77777777" w:rsidR="00E675E4" w:rsidRDefault="00E675E4" w:rsidP="00E675E4">
      <w:pPr>
        <w:tabs>
          <w:tab w:val="left" w:pos="1680"/>
        </w:tabs>
      </w:pPr>
    </w:p>
    <w:p w14:paraId="6AEA1B8B" w14:textId="77777777" w:rsidR="00E675E4" w:rsidRDefault="00E675E4" w:rsidP="00E675E4">
      <w:pPr>
        <w:tabs>
          <w:tab w:val="left" w:pos="1680"/>
        </w:tabs>
      </w:pPr>
    </w:p>
    <w:p w14:paraId="322F84C1" w14:textId="77777777" w:rsidR="00E675E4" w:rsidRDefault="00E675E4" w:rsidP="00E675E4">
      <w:pPr>
        <w:tabs>
          <w:tab w:val="left" w:pos="1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1D40C711" wp14:editId="59218A33">
                <wp:simplePos x="0" y="0"/>
                <wp:positionH relativeFrom="column">
                  <wp:posOffset>2781300</wp:posOffset>
                </wp:positionH>
                <wp:positionV relativeFrom="paragraph">
                  <wp:posOffset>255270</wp:posOffset>
                </wp:positionV>
                <wp:extent cx="190500" cy="180975"/>
                <wp:effectExtent l="0" t="0" r="0" b="952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ABA962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0C711" id="Text Box 21" o:spid="_x0000_s1030" type="#_x0000_t202" style="position:absolute;margin-left:219pt;margin-top:20.1pt;width:15pt;height:14.2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" fillcolor="white [3201]" stroked="f" strokeweight=".5pt">
                <v:textbox>
                  <w:txbxContent>
                    <w:p w14:paraId="3FABA962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76BFBB1D" wp14:editId="347A39A7">
                <wp:simplePos x="0" y="0"/>
                <wp:positionH relativeFrom="column">
                  <wp:posOffset>447675</wp:posOffset>
                </wp:positionH>
                <wp:positionV relativeFrom="paragraph">
                  <wp:posOffset>255270</wp:posOffset>
                </wp:positionV>
                <wp:extent cx="190500" cy="1809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8DFCC1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FBB1D" id="Text Box 20" o:spid="_x0000_s1031" type="#_x0000_t202" style="position:absolute;margin-left:35.25pt;margin-top:20.1pt;width:15pt;height:14.2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NPbMA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" fillcolor="white [3201]" stroked="f" strokeweight=".5pt">
                <v:textbox>
                  <w:txbxContent>
                    <w:p w14:paraId="378DFCC1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</w:p>
    <w:p w14:paraId="6404B142" w14:textId="77777777" w:rsidR="00E675E4" w:rsidRDefault="00E675E4" w:rsidP="00E675E4">
      <w:pPr>
        <w:tabs>
          <w:tab w:val="left" w:pos="1680"/>
        </w:tabs>
      </w:pPr>
    </w:p>
    <w:p w14:paraId="23112651" w14:textId="77777777" w:rsidR="00E675E4" w:rsidRDefault="00E675E4" w:rsidP="00E675E4">
      <w:pPr>
        <w:tabs>
          <w:tab w:val="left" w:pos="1680"/>
        </w:tabs>
      </w:pPr>
    </w:p>
    <w:p w14:paraId="63F7B622" w14:textId="77777777" w:rsidR="00E675E4" w:rsidRDefault="00E675E4" w:rsidP="00E675E4">
      <w:pPr>
        <w:tabs>
          <w:tab w:val="left" w:pos="1680"/>
        </w:tabs>
      </w:pPr>
    </w:p>
    <w:p w14:paraId="311325D9" w14:textId="77777777" w:rsidR="00E675E4" w:rsidRDefault="00E675E4" w:rsidP="00E675E4">
      <w:pPr>
        <w:tabs>
          <w:tab w:val="left" w:pos="1680"/>
        </w:tabs>
      </w:pPr>
    </w:p>
    <w:p w14:paraId="469FB419" w14:textId="77777777" w:rsidR="00E675E4" w:rsidRDefault="00E675E4" w:rsidP="00E675E4">
      <w:pPr>
        <w:tabs>
          <w:tab w:val="left" w:pos="1680"/>
        </w:tabs>
      </w:pPr>
    </w:p>
    <w:p w14:paraId="77CCFABF" w14:textId="77777777" w:rsidR="00E675E4" w:rsidRDefault="00E675E4" w:rsidP="00E675E4">
      <w:pPr>
        <w:tabs>
          <w:tab w:val="left" w:pos="1680"/>
        </w:tabs>
      </w:pPr>
    </w:p>
    <w:p w14:paraId="0DBC5F29" w14:textId="77777777" w:rsidR="00E675E4" w:rsidRDefault="00E675E4" w:rsidP="00E675E4">
      <w:pPr>
        <w:tabs>
          <w:tab w:val="left" w:pos="1680"/>
        </w:tabs>
      </w:pPr>
    </w:p>
    <w:p w14:paraId="0E9B5F6B" w14:textId="77777777" w:rsidR="00E675E4" w:rsidRDefault="00E675E4" w:rsidP="00E675E4">
      <w:pPr>
        <w:tabs>
          <w:tab w:val="left" w:pos="1680"/>
        </w:tabs>
      </w:pPr>
    </w:p>
    <w:p w14:paraId="79A85632" w14:textId="77777777" w:rsidR="00E675E4" w:rsidRDefault="00E675E4" w:rsidP="00E675E4">
      <w:pPr>
        <w:tabs>
          <w:tab w:val="left" w:pos="1680"/>
        </w:tabs>
      </w:pPr>
    </w:p>
    <w:p w14:paraId="49FFC38F" w14:textId="77777777" w:rsidR="00E675E4" w:rsidRDefault="00E675E4" w:rsidP="00E675E4">
      <w:pPr>
        <w:tabs>
          <w:tab w:val="left" w:pos="1680"/>
        </w:tabs>
      </w:pPr>
    </w:p>
    <w:p w14:paraId="73FE277A" w14:textId="1828831C" w:rsidR="00E675E4" w:rsidRDefault="00E675E4" w:rsidP="00E675E4">
      <w:pPr>
        <w:tabs>
          <w:tab w:val="left" w:pos="1680"/>
        </w:tabs>
      </w:pPr>
      <w:r w:rsidRPr="0000389D">
        <w:rPr>
          <w:b/>
          <w:bCs/>
        </w:rPr>
        <w:lastRenderedPageBreak/>
        <w:t>Su</w:t>
      </w:r>
      <w:r>
        <w:rPr>
          <w:b/>
          <w:bCs/>
        </w:rPr>
        <w:t>p</w:t>
      </w:r>
      <w:r w:rsidRPr="0000389D">
        <w:rPr>
          <w:b/>
          <w:bCs/>
        </w:rPr>
        <w:t>p</w:t>
      </w:r>
      <w:r>
        <w:rPr>
          <w:b/>
          <w:bCs/>
        </w:rPr>
        <w:t>lementary</w:t>
      </w:r>
      <w:r w:rsidRPr="0000389D">
        <w:rPr>
          <w:b/>
          <w:bCs/>
        </w:rPr>
        <w:t xml:space="preserve"> </w:t>
      </w:r>
      <w:r>
        <w:rPr>
          <w:b/>
          <w:bCs/>
        </w:rPr>
        <w:t>1</w:t>
      </w:r>
      <w:r w:rsidRPr="0000389D">
        <w:rPr>
          <w:b/>
          <w:bCs/>
        </w:rPr>
        <w:t>c</w:t>
      </w:r>
      <w:r>
        <w:rPr>
          <w:b/>
          <w:bCs/>
        </w:rPr>
        <w:t>:</w:t>
      </w:r>
      <w:r>
        <w:t xml:space="preserve"> Genotypic and allelic frequencies of </w:t>
      </w:r>
      <w:r w:rsidRPr="00B86913">
        <w:rPr>
          <w:i/>
          <w:iCs/>
        </w:rPr>
        <w:t>CYP6P9a</w:t>
      </w:r>
      <w:r>
        <w:t xml:space="preserve">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093892">
        <w:rPr>
          <w:vertAlign w:val="subscript"/>
        </w:rPr>
        <w:t>4</w:t>
      </w:r>
      <w:r>
        <w:t xml:space="preserve"> hybrids exposed to Permethrin (A and B, respectively), </w:t>
      </w:r>
      <w:r w:rsidR="00D86B51">
        <w:t>Sherlock</w:t>
      </w:r>
      <w:r w:rsidR="00D86B51" w:rsidDel="00D86B51">
        <w:t xml:space="preserve"> </w:t>
      </w:r>
      <w:r>
        <w:t>1x</w:t>
      </w:r>
      <w:r w:rsidR="000B72C0">
        <w:t>DC</w:t>
      </w:r>
      <w:r>
        <w:t xml:space="preserve"> (C and D, respectively), and </w:t>
      </w:r>
      <w:r w:rsidR="00D86B51">
        <w:t>Sherlock</w:t>
      </w:r>
      <w:r w:rsidR="00D86B51" w:rsidDel="00D86B51">
        <w:t xml:space="preserve"> </w:t>
      </w:r>
      <w:r>
        <w:t>5x</w:t>
      </w:r>
      <w:r w:rsidR="000B72C0">
        <w:t>DC</w:t>
      </w:r>
      <w:r>
        <w:t xml:space="preserve"> (E and F, respectively)</w:t>
      </w:r>
    </w:p>
    <w:p w14:paraId="783D6E0D" w14:textId="77777777" w:rsidR="00E675E4" w:rsidRDefault="00E675E4" w:rsidP="00E675E4">
      <w:pPr>
        <w:tabs>
          <w:tab w:val="left" w:pos="1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500287B8" wp14:editId="0C1D85B3">
                <wp:simplePos x="0" y="0"/>
                <wp:positionH relativeFrom="column">
                  <wp:posOffset>600075</wp:posOffset>
                </wp:positionH>
                <wp:positionV relativeFrom="paragraph">
                  <wp:posOffset>137795</wp:posOffset>
                </wp:positionV>
                <wp:extent cx="190500" cy="180975"/>
                <wp:effectExtent l="0" t="0" r="0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263E05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287B8" id="Text Box 23" o:spid="_x0000_s1032" type="#_x0000_t202" style="position:absolute;margin-left:47.25pt;margin-top:10.85pt;width:15pt;height:14.2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pwOLw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" fillcolor="white [3201]" stroked="f" strokeweight=".5pt">
                <v:textbox>
                  <w:txbxContent>
                    <w:p w14:paraId="5D263E05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639ECE0F" wp14:editId="5E5411D4">
                <wp:simplePos x="0" y="0"/>
                <wp:positionH relativeFrom="column">
                  <wp:posOffset>2781300</wp:posOffset>
                </wp:positionH>
                <wp:positionV relativeFrom="paragraph">
                  <wp:posOffset>166370</wp:posOffset>
                </wp:positionV>
                <wp:extent cx="190500" cy="180975"/>
                <wp:effectExtent l="0" t="0" r="0" b="952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2631B7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ECE0F" id="Text Box 22" o:spid="_x0000_s1033" type="#_x0000_t202" style="position:absolute;margin-left:219pt;margin-top:13.1pt;width:15pt;height:14.2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" fillcolor="white [3201]" stroked="f" strokeweight=".5pt">
                <v:textbox>
                  <w:txbxContent>
                    <w:p w14:paraId="1F2631B7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655997D7">
          <v:group id="_x0000_s1160" style="position:absolute;margin-left:43.5pt;margin-top:8.55pt;width:329.95pt;height:483.25pt;z-index:251828224;mso-position-horizontal-relative:text;mso-position-vertical-relative:text" coordorigin="1859,1741" coordsize="8670,11485">
            <v:group id="_x0000_s1161" style="position:absolute;left:1859;top:1741;width:8670;height:7716" coordorigin="1859,1741" coordsize="8670,7716">
              <v:group id="_x0000_s1162" style="position:absolute;left:1859;top:1741;width:8670;height:3806" coordorigin="1859,1741" coordsize="8670,3806">
                <v:shape id="_x0000_s1163" type="#_x0000_t75" style="position:absolute;left:1859;top:1741;width:4236;height:3801" filled="t">
                  <v:imagedata r:id="rId18" o:title=""/>
                </v:shape>
                <v:shape id="_x0000_s1164" type="#_x0000_t75" style="position:absolute;left:6396;top:1741;width:4133;height:3806" filled="t">
                  <v:imagedata r:id="rId19" o:title=""/>
                </v:shape>
              </v:group>
              <v:shape id="_x0000_s1165" type="#_x0000_t75" style="position:absolute;left:6396;top:5757;width:4133;height:3700" filled="t">
                <v:imagedata r:id="rId20" o:title=""/>
              </v:shape>
            </v:group>
            <v:group id="_x0000_s1166" style="position:absolute;left:1859;top:9691;width:8670;height:3535" coordorigin="1859,9691" coordsize="8670,3535">
              <v:shape id="_x0000_s1167" type="#_x0000_t75" style="position:absolute;left:6375;top:9691;width:4154;height:3501" filled="t">
                <v:imagedata r:id="rId21" o:title=""/>
              </v:shape>
              <v:shape id="_x0000_s1168" type="#_x0000_t75" style="position:absolute;left:1859;top:9725;width:4166;height:3501" filled="t">
                <v:imagedata r:id="rId22" o:title=""/>
              </v:shape>
            </v:group>
          </v:group>
          <o:OLEObject Type="Embed" ProgID="Prism8.Document" ShapeID="_x0000_s1163" DrawAspect="Content" ObjectID="_1806179689" r:id="rId23"/>
          <o:OLEObject Type="Embed" ProgID="Prism8.Document" ShapeID="_x0000_s1164" DrawAspect="Content" ObjectID="_1806179690" r:id="rId24"/>
          <o:OLEObject Type="Embed" ProgID="Prism8.Document" ShapeID="_x0000_s1165" DrawAspect="Content" ObjectID="_1806179691" r:id="rId25"/>
          <o:OLEObject Type="Embed" ProgID="Prism8.Document" ShapeID="_x0000_s1167" DrawAspect="Content" ObjectID="_1806179692" r:id="rId26"/>
          <o:OLEObject Type="Embed" ProgID="Prism8.Document" ShapeID="_x0000_s1168" DrawAspect="Content" ObjectID="_1806179693" r:id="rId27"/>
        </w:object>
      </w:r>
    </w:p>
    <w:p w14:paraId="67B3D6F1" w14:textId="77777777" w:rsidR="00E675E4" w:rsidRDefault="00E675E4" w:rsidP="00E675E4">
      <w:pPr>
        <w:tabs>
          <w:tab w:val="left" w:pos="1680"/>
        </w:tabs>
      </w:pPr>
    </w:p>
    <w:p w14:paraId="7949BCE1" w14:textId="77777777" w:rsidR="00E675E4" w:rsidRDefault="00E675E4" w:rsidP="00E675E4">
      <w:pPr>
        <w:tabs>
          <w:tab w:val="left" w:pos="1680"/>
        </w:tabs>
      </w:pPr>
    </w:p>
    <w:p w14:paraId="1CE00212" w14:textId="77777777" w:rsidR="00E675E4" w:rsidRDefault="00E675E4" w:rsidP="00E675E4">
      <w:pPr>
        <w:tabs>
          <w:tab w:val="left" w:pos="1680"/>
        </w:tabs>
      </w:pPr>
    </w:p>
    <w:p w14:paraId="58BC299B" w14:textId="77777777" w:rsidR="00E675E4" w:rsidRDefault="00E675E4" w:rsidP="00E675E4">
      <w:pPr>
        <w:tabs>
          <w:tab w:val="left" w:pos="1680"/>
        </w:tabs>
      </w:pPr>
    </w:p>
    <w:p w14:paraId="4594FA92" w14:textId="77777777" w:rsidR="00E675E4" w:rsidRDefault="00E675E4" w:rsidP="00E675E4">
      <w:pPr>
        <w:tabs>
          <w:tab w:val="left" w:pos="1680"/>
        </w:tabs>
      </w:pPr>
    </w:p>
    <w:p w14:paraId="7F5D9604" w14:textId="77777777" w:rsidR="00E675E4" w:rsidRDefault="00E675E4" w:rsidP="00E675E4">
      <w:pPr>
        <w:tabs>
          <w:tab w:val="left" w:pos="1680"/>
        </w:tabs>
      </w:pPr>
      <w:r>
        <w:rPr>
          <w:rFonts w:ascii="Cambria" w:hAnsi="Cambria"/>
          <w:bCs/>
          <w:noProof/>
          <w:lang w:eastAsia="en-GB"/>
        </w:rPr>
        <w:drawing>
          <wp:anchor distT="0" distB="0" distL="114300" distR="114300" simplePos="0" relativeHeight="251829248" behindDoc="0" locked="0" layoutInCell="1" allowOverlap="1" wp14:anchorId="5A3CDFEF" wp14:editId="6C67BF92">
            <wp:simplePos x="0" y="0"/>
            <wp:positionH relativeFrom="column">
              <wp:posOffset>561975</wp:posOffset>
            </wp:positionH>
            <wp:positionV relativeFrom="paragraph">
              <wp:posOffset>304164</wp:posOffset>
            </wp:positionV>
            <wp:extent cx="2076450" cy="1971675"/>
            <wp:effectExtent l="0" t="0" r="0" b="9525"/>
            <wp:wrapNone/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56670A1-5027-4D45-A471-1660678EEBC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ject 1">
                      <a:extLst>
                        <a:ext uri="{FF2B5EF4-FFF2-40B4-BE49-F238E27FC236}">
                          <a16:creationId xmlns:a16="http://schemas.microsoft.com/office/drawing/2014/main" id="{656670A1-5027-4D45-A471-1660678EEB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115A2" w14:textId="77777777" w:rsidR="00E675E4" w:rsidRDefault="00E675E4" w:rsidP="00E675E4">
      <w:pPr>
        <w:tabs>
          <w:tab w:val="left" w:pos="1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32D2585" wp14:editId="5605454B">
                <wp:simplePos x="0" y="0"/>
                <wp:positionH relativeFrom="column">
                  <wp:posOffset>619125</wp:posOffset>
                </wp:positionH>
                <wp:positionV relativeFrom="paragraph">
                  <wp:posOffset>57150</wp:posOffset>
                </wp:positionV>
                <wp:extent cx="190500" cy="180975"/>
                <wp:effectExtent l="0" t="0" r="0" b="952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4E028A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D2585" id="Text Box 24" o:spid="_x0000_s1034" type="#_x0000_t202" style="position:absolute;margin-left:48.75pt;margin-top:4.5pt;width:15pt;height:14.2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" fillcolor="white [3201]" stroked="f" strokeweight=".5pt">
                <v:textbox>
                  <w:txbxContent>
                    <w:p w14:paraId="174E028A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3403041" wp14:editId="7087F791">
                <wp:simplePos x="0" y="0"/>
                <wp:positionH relativeFrom="column">
                  <wp:posOffset>2781300</wp:posOffset>
                </wp:positionH>
                <wp:positionV relativeFrom="paragraph">
                  <wp:posOffset>66675</wp:posOffset>
                </wp:positionV>
                <wp:extent cx="190500" cy="180975"/>
                <wp:effectExtent l="0" t="0" r="0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C41F6F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03041" id="Text Box 25" o:spid="_x0000_s1035" type="#_x0000_t202" style="position:absolute;margin-left:219pt;margin-top:5.25pt;width:15pt;height:14.2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kMA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" fillcolor="white [3201]" stroked="f" strokeweight=".5pt">
                <v:textbox>
                  <w:txbxContent>
                    <w:p w14:paraId="26C41F6F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75B7BD31" w14:textId="77777777" w:rsidR="00E675E4" w:rsidRDefault="00E675E4" w:rsidP="00E675E4">
      <w:pPr>
        <w:tabs>
          <w:tab w:val="left" w:pos="1680"/>
        </w:tabs>
      </w:pPr>
    </w:p>
    <w:p w14:paraId="24E1FCBC" w14:textId="77777777" w:rsidR="00E675E4" w:rsidRDefault="00E675E4" w:rsidP="00E675E4">
      <w:pPr>
        <w:tabs>
          <w:tab w:val="left" w:pos="1680"/>
        </w:tabs>
      </w:pPr>
    </w:p>
    <w:p w14:paraId="0CA97C8F" w14:textId="77777777" w:rsidR="00E675E4" w:rsidRDefault="00E675E4" w:rsidP="00E675E4">
      <w:pPr>
        <w:tabs>
          <w:tab w:val="left" w:pos="1680"/>
        </w:tabs>
      </w:pPr>
    </w:p>
    <w:p w14:paraId="5D1C3FA2" w14:textId="77777777" w:rsidR="00E675E4" w:rsidRDefault="00E675E4" w:rsidP="00E675E4">
      <w:pPr>
        <w:tabs>
          <w:tab w:val="left" w:pos="1680"/>
        </w:tabs>
      </w:pPr>
    </w:p>
    <w:p w14:paraId="1FC200D8" w14:textId="77777777" w:rsidR="00E675E4" w:rsidRDefault="00E675E4" w:rsidP="00E675E4">
      <w:pPr>
        <w:tabs>
          <w:tab w:val="left" w:pos="1680"/>
        </w:tabs>
      </w:pPr>
    </w:p>
    <w:p w14:paraId="70A733E2" w14:textId="77777777" w:rsidR="00E675E4" w:rsidRDefault="00E675E4" w:rsidP="00E675E4">
      <w:pPr>
        <w:tabs>
          <w:tab w:val="left" w:pos="1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2B315A3B" wp14:editId="1F5F5A49">
                <wp:simplePos x="0" y="0"/>
                <wp:positionH relativeFrom="column">
                  <wp:posOffset>590550</wp:posOffset>
                </wp:positionH>
                <wp:positionV relativeFrom="paragraph">
                  <wp:posOffset>194945</wp:posOffset>
                </wp:positionV>
                <wp:extent cx="190500" cy="180975"/>
                <wp:effectExtent l="0" t="0" r="0" b="952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F69ABF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15A3B" id="Text Box 27" o:spid="_x0000_s1036" type="#_x0000_t202" style="position:absolute;margin-left:46.5pt;margin-top:15.35pt;width:15pt;height:14.2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4jxMA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" fillcolor="white [3201]" stroked="f" strokeweight=".5pt">
                <v:textbox>
                  <w:txbxContent>
                    <w:p w14:paraId="4CF69ABF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2817559F" wp14:editId="223C89F5">
                <wp:simplePos x="0" y="0"/>
                <wp:positionH relativeFrom="column">
                  <wp:posOffset>2771775</wp:posOffset>
                </wp:positionH>
                <wp:positionV relativeFrom="paragraph">
                  <wp:posOffset>194945</wp:posOffset>
                </wp:positionV>
                <wp:extent cx="190500" cy="180975"/>
                <wp:effectExtent l="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9B7EC9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7559F" id="Text Box 26" o:spid="_x0000_s1037" type="#_x0000_t202" style="position:absolute;margin-left:218.25pt;margin-top:15.35pt;width:15pt;height:14.2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" fillcolor="white [3201]" stroked="f" strokeweight=".5pt">
                <v:textbox>
                  <w:txbxContent>
                    <w:p w14:paraId="2B9B7EC9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</w:p>
    <w:p w14:paraId="597E6800" w14:textId="77777777" w:rsidR="00E675E4" w:rsidRDefault="00E675E4" w:rsidP="00E675E4">
      <w:pPr>
        <w:tabs>
          <w:tab w:val="left" w:pos="1680"/>
        </w:tabs>
      </w:pPr>
    </w:p>
    <w:p w14:paraId="6168AE6D" w14:textId="77777777" w:rsidR="00E675E4" w:rsidRDefault="00E675E4" w:rsidP="00E675E4">
      <w:pPr>
        <w:tabs>
          <w:tab w:val="left" w:pos="1680"/>
        </w:tabs>
      </w:pPr>
    </w:p>
    <w:p w14:paraId="07F8710E" w14:textId="77777777" w:rsidR="00E675E4" w:rsidRDefault="00E675E4" w:rsidP="00E675E4">
      <w:pPr>
        <w:tabs>
          <w:tab w:val="left" w:pos="1680"/>
        </w:tabs>
      </w:pPr>
    </w:p>
    <w:p w14:paraId="6115D750" w14:textId="77777777" w:rsidR="00E675E4" w:rsidRDefault="00E675E4" w:rsidP="00E675E4">
      <w:pPr>
        <w:tabs>
          <w:tab w:val="left" w:pos="1680"/>
        </w:tabs>
      </w:pPr>
    </w:p>
    <w:p w14:paraId="1DF1FEDE" w14:textId="77777777" w:rsidR="00E675E4" w:rsidRPr="00264EC4" w:rsidRDefault="00E675E4" w:rsidP="00E675E4">
      <w:pPr>
        <w:tabs>
          <w:tab w:val="left" w:pos="1680"/>
        </w:tabs>
      </w:pPr>
    </w:p>
    <w:p w14:paraId="67CB4637" w14:textId="77777777" w:rsidR="00E675E4" w:rsidRDefault="00E675E4" w:rsidP="00E675E4"/>
    <w:p w14:paraId="7C519554" w14:textId="77777777" w:rsidR="00E675E4" w:rsidRDefault="00E675E4" w:rsidP="00E675E4"/>
    <w:p w14:paraId="60DAA030" w14:textId="77777777" w:rsidR="00E675E4" w:rsidRDefault="00E675E4" w:rsidP="00E675E4"/>
    <w:p w14:paraId="3E404833" w14:textId="77777777" w:rsidR="00E675E4" w:rsidRDefault="00E675E4" w:rsidP="00E675E4"/>
    <w:p w14:paraId="431EA28C" w14:textId="31C5CD55" w:rsidR="00E675E4" w:rsidRDefault="00E675E4" w:rsidP="00E675E4">
      <w:pPr>
        <w:tabs>
          <w:tab w:val="left" w:pos="1680"/>
        </w:tabs>
      </w:pPr>
      <w:r w:rsidRPr="0000389D">
        <w:rPr>
          <w:b/>
          <w:bCs/>
        </w:rPr>
        <w:lastRenderedPageBreak/>
        <w:t>Sup</w:t>
      </w:r>
      <w:r>
        <w:rPr>
          <w:b/>
          <w:bCs/>
        </w:rPr>
        <w:t>plementary</w:t>
      </w:r>
      <w:r w:rsidRPr="0000389D">
        <w:rPr>
          <w:b/>
          <w:bCs/>
        </w:rPr>
        <w:t xml:space="preserve"> </w:t>
      </w:r>
      <w:r>
        <w:rPr>
          <w:b/>
          <w:bCs/>
        </w:rPr>
        <w:t>1d:</w:t>
      </w:r>
      <w:r>
        <w:t xml:space="preserve"> Genotypic and allelic frequencies of </w:t>
      </w:r>
      <w:r w:rsidRPr="00B00310">
        <w:rPr>
          <w:i/>
          <w:iCs/>
        </w:rPr>
        <w:t>CYP6P9</w:t>
      </w:r>
      <w:r>
        <w:rPr>
          <w:i/>
          <w:iCs/>
        </w:rPr>
        <w:t>b</w:t>
      </w:r>
      <w:r>
        <w:t xml:space="preserve">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093892">
        <w:rPr>
          <w:vertAlign w:val="subscript"/>
        </w:rPr>
        <w:t>4</w:t>
      </w:r>
      <w:r>
        <w:t xml:space="preserve"> hybrids exposed to Permethrin (A and B, respectively), </w:t>
      </w:r>
      <w:r w:rsidR="00D86B51">
        <w:t>Sherlock</w:t>
      </w:r>
      <w:r w:rsidR="00D86B51" w:rsidDel="00D86B51">
        <w:t xml:space="preserve"> </w:t>
      </w:r>
      <w:r>
        <w:t>1x</w:t>
      </w:r>
      <w:r w:rsidR="000B72C0">
        <w:t>DC</w:t>
      </w:r>
      <w:r>
        <w:t xml:space="preserve"> (C and D, respectively), and </w:t>
      </w:r>
      <w:r w:rsidR="00D86B51">
        <w:t>Sherlock</w:t>
      </w:r>
      <w:r w:rsidR="00D86B51" w:rsidDel="00D86B51">
        <w:t xml:space="preserve"> </w:t>
      </w:r>
      <w:r>
        <w:t>5x</w:t>
      </w:r>
      <w:r w:rsidR="000B72C0">
        <w:t>DC</w:t>
      </w:r>
      <w:r>
        <w:t xml:space="preserve"> (E and F, respectively)</w:t>
      </w:r>
    </w:p>
    <w:p w14:paraId="094E9C6B" w14:textId="77777777" w:rsidR="00E675E4" w:rsidRDefault="00E675E4" w:rsidP="00E675E4"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78543A4" wp14:editId="1E809092">
                <wp:simplePos x="0" y="0"/>
                <wp:positionH relativeFrom="column">
                  <wp:posOffset>2886075</wp:posOffset>
                </wp:positionH>
                <wp:positionV relativeFrom="paragraph">
                  <wp:posOffset>80645</wp:posOffset>
                </wp:positionV>
                <wp:extent cx="190500" cy="180975"/>
                <wp:effectExtent l="0" t="0" r="0" b="952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5B9FFE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543A4" id="Text Box 29" o:spid="_x0000_s1038" type="#_x0000_t202" style="position:absolute;margin-left:227.25pt;margin-top:6.35pt;width:15pt;height:14.2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" fillcolor="white [3201]" stroked="f" strokeweight=".5pt">
                <v:textbox>
                  <w:txbxContent>
                    <w:p w14:paraId="075B9FFE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536E809" wp14:editId="6670878B">
                <wp:simplePos x="0" y="0"/>
                <wp:positionH relativeFrom="column">
                  <wp:posOffset>504825</wp:posOffset>
                </wp:positionH>
                <wp:positionV relativeFrom="paragraph">
                  <wp:posOffset>42545</wp:posOffset>
                </wp:positionV>
                <wp:extent cx="190500" cy="180975"/>
                <wp:effectExtent l="0" t="0" r="0" b="952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584E0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6E809" id="Text Box 28" o:spid="_x0000_s1039" type="#_x0000_t202" style="position:absolute;margin-left:39.75pt;margin-top:3.35pt;width:15pt;height:14.2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" fillcolor="white [3201]" stroked="f" strokeweight=".5pt">
                <v:textbox>
                  <w:txbxContent>
                    <w:p w14:paraId="611584E0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3922FC28">
          <v:group id="_x0000_s1169" style="position:absolute;margin-left:36pt;margin-top:.1pt;width:356.25pt;height:508.55pt;z-index:251830272;mso-position-horizontal-relative:text;mso-position-vertical-relative:text" coordorigin="1567,1872" coordsize="9216,12826">
            <v:shape id="_x0000_s1170" type="#_x0000_t75" style="position:absolute;left:1567;top:6259;width:4528;height:3949" filled="t">
              <v:imagedata r:id="rId29" o:title=""/>
            </v:shape>
            <v:shape id="_x0000_s1171" type="#_x0000_t75" style="position:absolute;left:6416;top:1872;width:4367;height:4141" filled="t">
              <v:imagedata r:id="rId30" o:title=""/>
            </v:shape>
            <v:shape id="_x0000_s1172" type="#_x0000_t75" style="position:absolute;left:1567;top:1872;width:4485;height:4142" filled="t">
              <v:imagedata r:id="rId31" o:title=""/>
            </v:shape>
            <v:shape id="_x0000_s1173" type="#_x0000_t75" style="position:absolute;left:6416;top:6259;width:4367;height:3949" filled="t">
              <v:imagedata r:id="rId32" o:title=""/>
            </v:shape>
            <v:shape id="_x0000_s1174" type="#_x0000_t75" style="position:absolute;left:6416;top:10557;width:4367;height:4141;mso-wrap-style:tight" filled="t">
              <v:imagedata r:id="rId33" o:title=""/>
            </v:shape>
            <v:shape id="_x0000_s1175" type="#_x0000_t75" style="position:absolute;left:1567;top:10542;width:4528;height:4141" filled="t">
              <v:imagedata r:id="rId34" o:title=""/>
            </v:shape>
          </v:group>
          <o:OLEObject Type="Embed" ProgID="Prism8.Document" ShapeID="_x0000_s1170" DrawAspect="Content" ObjectID="_1806179694" r:id="rId35"/>
          <o:OLEObject Type="Embed" ProgID="Prism8.Document" ShapeID="_x0000_s1171" DrawAspect="Content" ObjectID="_1806179695" r:id="rId36"/>
          <o:OLEObject Type="Embed" ProgID="Prism8.Document" ShapeID="_x0000_s1172" DrawAspect="Content" ObjectID="_1806179696" r:id="rId37"/>
          <o:OLEObject Type="Embed" ProgID="Prism8.Document" ShapeID="_x0000_s1173" DrawAspect="Content" ObjectID="_1806179697" r:id="rId38"/>
          <o:OLEObject Type="Embed" ProgID="Prism8.Document" ShapeID="_x0000_s1174" DrawAspect="Content" ObjectID="_1806179698" r:id="rId39"/>
          <o:OLEObject Type="Embed" ProgID="Prism8.Document" ShapeID="_x0000_s1175" DrawAspect="Content" ObjectID="_1806179699" r:id="rId40"/>
        </w:object>
      </w:r>
    </w:p>
    <w:p w14:paraId="27D37A42" w14:textId="77777777" w:rsidR="00E675E4" w:rsidRDefault="00E675E4" w:rsidP="00E675E4"/>
    <w:p w14:paraId="7705F118" w14:textId="77777777" w:rsidR="00E675E4" w:rsidRDefault="00E675E4" w:rsidP="00E675E4"/>
    <w:p w14:paraId="39FF0B9F" w14:textId="77777777" w:rsidR="00E675E4" w:rsidRDefault="00E675E4" w:rsidP="00E675E4"/>
    <w:p w14:paraId="086DADCE" w14:textId="77777777" w:rsidR="00E675E4" w:rsidRDefault="00E675E4" w:rsidP="00E675E4"/>
    <w:p w14:paraId="72B15F8C" w14:textId="77777777" w:rsidR="00E675E4" w:rsidRDefault="00E675E4" w:rsidP="00E675E4"/>
    <w:p w14:paraId="19AB620B" w14:textId="77777777" w:rsidR="00E675E4" w:rsidRDefault="00E675E4" w:rsidP="00E675E4"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060CDD61" wp14:editId="36958BB6">
                <wp:simplePos x="0" y="0"/>
                <wp:positionH relativeFrom="column">
                  <wp:posOffset>523875</wp:posOffset>
                </wp:positionH>
                <wp:positionV relativeFrom="paragraph">
                  <wp:posOffset>294640</wp:posOffset>
                </wp:positionV>
                <wp:extent cx="190500" cy="180975"/>
                <wp:effectExtent l="0" t="0" r="0" b="952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9768A8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CDD61" id="Text Box 31" o:spid="_x0000_s1040" type="#_x0000_t202" style="position:absolute;margin-left:41.25pt;margin-top:23.2pt;width:15pt;height:14.25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" fillcolor="white [3201]" stroked="f" strokeweight=".5pt">
                <v:textbox>
                  <w:txbxContent>
                    <w:p w14:paraId="119768A8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221D84CF" wp14:editId="617CBBCF">
                <wp:simplePos x="0" y="0"/>
                <wp:positionH relativeFrom="column">
                  <wp:posOffset>2895600</wp:posOffset>
                </wp:positionH>
                <wp:positionV relativeFrom="paragraph">
                  <wp:posOffset>313690</wp:posOffset>
                </wp:positionV>
                <wp:extent cx="190500" cy="180975"/>
                <wp:effectExtent l="0" t="0" r="0" b="952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6C25B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D84CF" id="Text Box 30" o:spid="_x0000_s1041" type="#_x0000_t202" style="position:absolute;margin-left:228pt;margin-top:24.7pt;width:15pt;height:14.2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" fillcolor="white [3201]" stroked="f" strokeweight=".5pt">
                <v:textbox>
                  <w:txbxContent>
                    <w:p w14:paraId="7896C25B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5EDCEDED" w14:textId="77777777" w:rsidR="00E675E4" w:rsidRDefault="00E675E4" w:rsidP="00E675E4"/>
    <w:p w14:paraId="5CA08433" w14:textId="77777777" w:rsidR="00E675E4" w:rsidRDefault="00E675E4" w:rsidP="00E675E4"/>
    <w:p w14:paraId="14FC6FF9" w14:textId="77777777" w:rsidR="00E675E4" w:rsidRDefault="00E675E4" w:rsidP="00E675E4"/>
    <w:p w14:paraId="336055F6" w14:textId="77777777" w:rsidR="00E675E4" w:rsidRDefault="00E675E4" w:rsidP="00E675E4"/>
    <w:p w14:paraId="11CE822E" w14:textId="77777777" w:rsidR="00E675E4" w:rsidRDefault="00E675E4" w:rsidP="00E675E4"/>
    <w:p w14:paraId="3A64E0F3" w14:textId="77777777" w:rsidR="00E675E4" w:rsidRDefault="00E675E4" w:rsidP="00E675E4"/>
    <w:p w14:paraId="4B1693A2" w14:textId="77777777" w:rsidR="00E675E4" w:rsidRDefault="00E675E4" w:rsidP="00E675E4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93DE066" wp14:editId="25D6679F">
                <wp:simplePos x="0" y="0"/>
                <wp:positionH relativeFrom="column">
                  <wp:posOffset>2886075</wp:posOffset>
                </wp:positionH>
                <wp:positionV relativeFrom="paragraph">
                  <wp:posOffset>233045</wp:posOffset>
                </wp:positionV>
                <wp:extent cx="190500" cy="180975"/>
                <wp:effectExtent l="0" t="0" r="0" b="952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B0848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DE066" id="Text Box 33" o:spid="_x0000_s1042" type="#_x0000_t202" style="position:absolute;margin-left:227.25pt;margin-top:18.35pt;width:15pt;height:14.2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" fillcolor="white [3201]" stroked="f" strokeweight=".5pt">
                <v:textbox>
                  <w:txbxContent>
                    <w:p w14:paraId="4AAB0848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2D520BF0" wp14:editId="3FA0D379">
                <wp:simplePos x="0" y="0"/>
                <wp:positionH relativeFrom="column">
                  <wp:posOffset>514350</wp:posOffset>
                </wp:positionH>
                <wp:positionV relativeFrom="paragraph">
                  <wp:posOffset>194945</wp:posOffset>
                </wp:positionV>
                <wp:extent cx="190500" cy="180975"/>
                <wp:effectExtent l="0" t="0" r="0" b="952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69894D" w14:textId="77777777" w:rsidR="00E675E4" w:rsidRPr="00F701E1" w:rsidRDefault="00E675E4" w:rsidP="00E675E4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20BF0" id="Text Box 32" o:spid="_x0000_s1043" type="#_x0000_t202" style="position:absolute;margin-left:40.5pt;margin-top:15.35pt;width:15pt;height:14.25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" fillcolor="white [3201]" stroked="f" strokeweight=".5pt">
                <v:textbox>
                  <w:txbxContent>
                    <w:p w14:paraId="1E69894D" w14:textId="77777777" w:rsidR="00E675E4" w:rsidRPr="00F701E1" w:rsidRDefault="00E675E4" w:rsidP="00E675E4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</w:p>
    <w:p w14:paraId="3C2A8106" w14:textId="77777777" w:rsidR="00E675E4" w:rsidRDefault="00E675E4" w:rsidP="00E675E4"/>
    <w:p w14:paraId="45A48E7C" w14:textId="77777777" w:rsidR="00E675E4" w:rsidRDefault="00E675E4" w:rsidP="00E675E4"/>
    <w:p w14:paraId="54FAF394" w14:textId="77777777" w:rsidR="00E675E4" w:rsidRDefault="00E675E4" w:rsidP="00E675E4"/>
    <w:p w14:paraId="3A5F4803" w14:textId="77777777" w:rsidR="00E675E4" w:rsidRDefault="00E675E4" w:rsidP="00E675E4"/>
    <w:p w14:paraId="745A6D5C" w14:textId="77777777" w:rsidR="00E675E4" w:rsidRDefault="00E675E4" w:rsidP="00E675E4"/>
    <w:p w14:paraId="4C224D32" w14:textId="77777777" w:rsidR="00E675E4" w:rsidRDefault="00E675E4" w:rsidP="00E675E4"/>
    <w:p w14:paraId="5AF84ADC" w14:textId="77777777" w:rsidR="00E675E4" w:rsidRDefault="00E675E4" w:rsidP="00E675E4"/>
    <w:p w14:paraId="025CAFA5" w14:textId="77777777" w:rsidR="00E675E4" w:rsidRDefault="00E675E4" w:rsidP="00E675E4"/>
    <w:p w14:paraId="38CAF8A0" w14:textId="77777777" w:rsidR="00E675E4" w:rsidRDefault="00E675E4" w:rsidP="00E675E4"/>
    <w:p w14:paraId="5DB0E7FE" w14:textId="5D61ABCC" w:rsidR="00E675E4" w:rsidRPr="006070D9" w:rsidRDefault="00E675E4" w:rsidP="00E675E4">
      <w:pPr>
        <w:rPr>
          <w:b/>
          <w:bCs/>
        </w:rPr>
      </w:pPr>
      <w:r>
        <w:rPr>
          <w:b/>
          <w:bCs/>
        </w:rPr>
        <w:lastRenderedPageBreak/>
        <w:t xml:space="preserve">Supplementary 1e: </w:t>
      </w:r>
      <w:r>
        <w:t xml:space="preserve">The association between the combined three markers and the ability of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C622C6">
        <w:rPr>
          <w:vertAlign w:val="subscript"/>
        </w:rPr>
        <w:t>4</w:t>
      </w:r>
      <w:r>
        <w:t xml:space="preserve"> hybrids to survive exposure to insecticide bottles. The correlation between the combined three markers and the ability of F</w:t>
      </w:r>
      <w:r w:rsidRPr="00C622C6">
        <w:rPr>
          <w:vertAlign w:val="subscript"/>
        </w:rPr>
        <w:t>4</w:t>
      </w:r>
      <w:r>
        <w:t xml:space="preserve"> hybrids to survive permethrin, 1x</w:t>
      </w:r>
      <w:r w:rsidR="000B72C0">
        <w:t>DC</w:t>
      </w:r>
      <w:r>
        <w:t xml:space="preserve"> </w:t>
      </w:r>
      <w:r w:rsidR="00D86B51">
        <w:t>S</w:t>
      </w:r>
      <w:r>
        <w:t>herlock and 5x</w:t>
      </w:r>
      <w:r w:rsidR="000B72C0">
        <w:t>DC</w:t>
      </w:r>
      <w:r>
        <w:t xml:space="preserve"> </w:t>
      </w:r>
      <w:r w:rsidR="00D86B51">
        <w:t>S</w:t>
      </w:r>
      <w:r>
        <w:t>herlock bottles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70"/>
        <w:gridCol w:w="3590"/>
        <w:gridCol w:w="960"/>
        <w:gridCol w:w="1780"/>
        <w:gridCol w:w="960"/>
      </w:tblGrid>
      <w:tr w:rsidR="00E675E4" w:rsidRPr="00B14E00" w14:paraId="547C4E73" w14:textId="77777777" w:rsidTr="0080398A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C0F24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AB8E7" w14:textId="77777777" w:rsidR="00E675E4" w:rsidRPr="00D50874" w:rsidRDefault="00E675E4" w:rsidP="008039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/CYP6P9a/CYP6P9b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4311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OR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CEC0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C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838E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p value</w:t>
            </w:r>
          </w:p>
        </w:tc>
      </w:tr>
      <w:tr w:rsidR="00E675E4" w:rsidRPr="00B14E00" w14:paraId="64ECFC1C" w14:textId="77777777" w:rsidTr="0080398A">
        <w:trPr>
          <w:trHeight w:val="300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FDA807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Permethrin bottle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FEA0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-/SV-/SS/S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1748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8.3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D13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7.05 to 79.7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E0D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42FD35E6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290B41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6C4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3B4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E79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45.8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836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50AA7F3C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0709A1D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23B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144A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7.9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895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6.84 to 78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8C42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051E7A06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7E0124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DE1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+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6716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1.5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8F82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5.84 to 22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4961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861CE36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D3BFC3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7A12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+/RR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05B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0329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 to 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0ACC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671938D2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B30C35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FC3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FDA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305E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69.6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629A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00011FA8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DA5B6D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52FA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CF3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98B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67F5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7A54292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6280FB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260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42A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8FB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67.6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7063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3D6F6355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09F79A6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C3B0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+/SV+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2AB2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BF46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57.58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882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7CB97CC7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5428BC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E0E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E93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33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99AE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596 to 6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92A5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008</w:t>
            </w:r>
          </w:p>
        </w:tc>
      </w:tr>
      <w:tr w:rsidR="00E675E4" w:rsidRPr="00B14E00" w14:paraId="2F1EDC45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2F4DB3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059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AE5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4CE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4.07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C33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1EC2A43B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DF5062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E94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C84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29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4CE7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58 to 6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27FE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013</w:t>
            </w:r>
          </w:p>
        </w:tc>
      </w:tr>
      <w:tr w:rsidR="00E675E4" w:rsidRPr="00B14E00" w14:paraId="6577E82C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C232BF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CBD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-/RS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CCFC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01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C616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44 to 2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AC4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gt;0.9999</w:t>
            </w:r>
          </w:p>
        </w:tc>
      </w:tr>
      <w:tr w:rsidR="00E675E4" w:rsidRPr="00B14E00" w14:paraId="6371AAF7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412CBC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1864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-/RS/RS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804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BE56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73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BD18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002</w:t>
            </w:r>
          </w:p>
        </w:tc>
      </w:tr>
      <w:tr w:rsidR="00E675E4" w:rsidRPr="00B14E00" w14:paraId="5FE02425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B8A2C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A102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-/SV-/RS/S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A69C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9E22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 to 0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67FC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002</w:t>
            </w:r>
          </w:p>
        </w:tc>
      </w:tr>
      <w:tr w:rsidR="00E675E4" w:rsidRPr="00B14E00" w14:paraId="3EC40218" w14:textId="77777777" w:rsidTr="0080398A">
        <w:trPr>
          <w:trHeight w:val="300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4D78425" w14:textId="5BD264CA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1x </w:t>
            </w:r>
            <w:r w:rsidR="000B72C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C</w:t>
            </w: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 sherlock bottle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55E1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-/SV-/SS/S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E88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4476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20.8 to Infinit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46F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EAFCB1C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009136A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B4A2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8F36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20.7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E293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9.93 to 4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0977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40DBAA13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90FB5F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481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+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EDF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6.039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B81A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13 to 1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DA7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0905B1A3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618602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CF24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+/RR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6BC1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037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CB8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6 to 5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B55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01</w:t>
            </w:r>
          </w:p>
        </w:tc>
      </w:tr>
      <w:tr w:rsidR="00E675E4" w:rsidRPr="00B14E00" w14:paraId="087AD291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A7C645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1A12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FA58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D7EB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43.06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EA1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5EEE1C7A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6AECBB3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5C8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5E41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6.83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048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53 to 1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3F8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4B09492F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6FC75F6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6ED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+/SV+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52E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99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CD90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13 to 3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1C3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233</w:t>
            </w:r>
          </w:p>
        </w:tc>
      </w:tr>
      <w:tr w:rsidR="00E675E4" w:rsidRPr="00B14E00" w14:paraId="30EB42E9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E49718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3A7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EA87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111D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21.79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6BC8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4E87C067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C72C38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040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F5EE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3.4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8D19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.77 to 6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E13B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.0002</w:t>
            </w:r>
          </w:p>
        </w:tc>
      </w:tr>
      <w:tr w:rsidR="00E675E4" w:rsidRPr="00B14E00" w14:paraId="57964445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8ED169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8A3A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-/RS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A2C3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FBDF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5.87 to Infin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2B6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30002B5E" w14:textId="77777777" w:rsidTr="0080398A">
        <w:trPr>
          <w:trHeight w:val="300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AC5DED6" w14:textId="7EEC3905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5x </w:t>
            </w:r>
            <w:r w:rsidR="000B72C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C</w:t>
            </w: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 sherlock bottle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946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-/SV-/SS/S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50DE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93B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9633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0DB159B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118C8EB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D21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AF2F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6DB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978C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092B2DC3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0FD88E7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073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662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ECCB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19.2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795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418BEB86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88745B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9657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+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D7E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6F3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BB1A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97DA1CC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FD75DE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B3CA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R vs SV+/SV+/RR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315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439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591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gt;0.9999</w:t>
            </w:r>
          </w:p>
        </w:tc>
      </w:tr>
      <w:tr w:rsidR="00E675E4" w:rsidRPr="00B14E00" w14:paraId="3BB0675D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3B4CBC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B564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F33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C17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FF8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68EFD741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97A3BE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834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01DF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864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DAA0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7D22ABA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421D239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AA6F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AF9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12DD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19.2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85FDB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2911A8B7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4BDF71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0451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R/RS vs SV+/SV+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79A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E00E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5030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3EC63848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5823C6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4705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96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F2BE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02C7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gt;0.9999</w:t>
            </w:r>
          </w:p>
        </w:tc>
      </w:tr>
      <w:tr w:rsidR="00E675E4" w:rsidRPr="00B14E00" w14:paraId="60647060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569E95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97782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AC5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15D1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280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gt;0.9999</w:t>
            </w:r>
          </w:p>
        </w:tc>
      </w:tr>
      <w:tr w:rsidR="00E675E4" w:rsidRPr="00B14E00" w14:paraId="5BF2271D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0837EDC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9385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+/RS/RS vs SV+/SV-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4E0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5360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0 to 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F84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734AC1A5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3D3584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E8658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-/RS/R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CD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1806D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5.94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8C8C4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075D48FA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15F3CADC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A0D6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+/SV-/RS/RS vs SV-/SV-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0D3BA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5FF6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5.94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92E97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lt;0.0001</w:t>
            </w:r>
          </w:p>
        </w:tc>
      </w:tr>
      <w:tr w:rsidR="00E675E4" w:rsidRPr="00B14E00" w14:paraId="063D7B8C" w14:textId="77777777" w:rsidTr="0080398A">
        <w:trPr>
          <w:trHeight w:val="300"/>
        </w:trPr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0C54470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F373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V-/SV-/RS/SS vs SV-/SV-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55C0C5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14193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D6F8F" w14:textId="77777777" w:rsidR="00E675E4" w:rsidRPr="00D50874" w:rsidRDefault="00E675E4" w:rsidP="008039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D50874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14:ligatures w14:val="none"/>
              </w:rPr>
              <w:t>&gt;0.9999</w:t>
            </w:r>
          </w:p>
        </w:tc>
      </w:tr>
    </w:tbl>
    <w:p w14:paraId="736C660A" w14:textId="77777777" w:rsidR="00A4267C" w:rsidRDefault="00A4267C">
      <w:pPr>
        <w:rPr>
          <w:b/>
          <w:bCs/>
        </w:rPr>
      </w:pPr>
    </w:p>
    <w:p w14:paraId="414C52EF" w14:textId="6D23F3CD" w:rsidR="002125C1" w:rsidRDefault="00E675E4" w:rsidP="00E675E4">
      <w:r>
        <w:rPr>
          <w:b/>
          <w:bCs/>
        </w:rPr>
        <w:t xml:space="preserve">Supplementary 2: WHO </w:t>
      </w:r>
      <w:proofErr w:type="gramStart"/>
      <w:r>
        <w:rPr>
          <w:b/>
          <w:bCs/>
        </w:rPr>
        <w:t>cone</w:t>
      </w:r>
      <w:proofErr w:type="gramEnd"/>
      <w:r>
        <w:rPr>
          <w:b/>
          <w:bCs/>
        </w:rPr>
        <w:t xml:space="preserve"> bioassays</w:t>
      </w:r>
    </w:p>
    <w:p w14:paraId="74AD83EA" w14:textId="7F76E298" w:rsidR="009D26BF" w:rsidRDefault="009D26BF" w:rsidP="009D26BF">
      <w:r w:rsidRPr="00E41FE4">
        <w:rPr>
          <w:b/>
          <w:bCs/>
        </w:rPr>
        <w:t xml:space="preserve">Supplementary </w:t>
      </w:r>
      <w:r>
        <w:rPr>
          <w:b/>
          <w:bCs/>
        </w:rPr>
        <w:t>2a</w:t>
      </w:r>
      <w:r w:rsidRPr="00E41FE4">
        <w:rPr>
          <w:b/>
          <w:bCs/>
        </w:rPr>
        <w:t>:</w:t>
      </w:r>
      <w:r>
        <w:t xml:space="preserve"> Genotypic and allelic of the L119F_GSTe2 frequencies among </w:t>
      </w:r>
      <w:r w:rsidRPr="007A14DC">
        <w:rPr>
          <w:i/>
          <w:iCs/>
        </w:rPr>
        <w:t xml:space="preserve">An. </w:t>
      </w:r>
      <w:proofErr w:type="spellStart"/>
      <w:r w:rsidRPr="007A14DC">
        <w:rPr>
          <w:i/>
          <w:iCs/>
        </w:rPr>
        <w:t>funestus</w:t>
      </w:r>
      <w:proofErr w:type="spellEnd"/>
      <w:r>
        <w:t xml:space="preserve"> F</w:t>
      </w:r>
      <w:r w:rsidRPr="007A14DC">
        <w:rPr>
          <w:vertAlign w:val="subscript"/>
        </w:rPr>
        <w:t>1</w:t>
      </w:r>
      <w:r>
        <w:t xml:space="preserve"> </w:t>
      </w:r>
      <w:proofErr w:type="spellStart"/>
      <w:r>
        <w:t>Mibellon</w:t>
      </w:r>
      <w:proofErr w:type="spellEnd"/>
      <w:r>
        <w:t xml:space="preserve"> strains exposed to </w:t>
      </w:r>
      <w:proofErr w:type="spellStart"/>
      <w:r>
        <w:t>PermaNet</w:t>
      </w:r>
      <w:proofErr w:type="spellEnd"/>
      <w:r>
        <w:t xml:space="preserve"> 2.0 (A and B, respectively) and </w:t>
      </w:r>
      <w:r w:rsidR="00DD5C71">
        <w:t xml:space="preserve">0.7% incorporated </w:t>
      </w:r>
      <w:r>
        <w:t>Sherlock net (C and D, respectively)</w:t>
      </w:r>
    </w:p>
    <w:p w14:paraId="3FAAAF7A" w14:textId="77777777" w:rsidR="009D26BF" w:rsidRDefault="009D26BF" w:rsidP="009D26BF"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134A81BB" wp14:editId="2C5F9FA1">
                <wp:simplePos x="0" y="0"/>
                <wp:positionH relativeFrom="column">
                  <wp:posOffset>2743200</wp:posOffset>
                </wp:positionH>
                <wp:positionV relativeFrom="paragraph">
                  <wp:posOffset>90170</wp:posOffset>
                </wp:positionV>
                <wp:extent cx="190500" cy="180975"/>
                <wp:effectExtent l="0" t="0" r="0" b="952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20BB70" w14:textId="77777777" w:rsidR="009D26BF" w:rsidRPr="00F701E1" w:rsidRDefault="009D26BF" w:rsidP="009D26BF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A81BB" id="Text Box 60" o:spid="_x0000_s1044" type="#_x0000_t202" style="position:absolute;margin-left:3in;margin-top:7.1pt;width:15pt;height:14.2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" fillcolor="white [3201]" stroked="f" strokeweight=".5pt">
                <v:textbox>
                  <w:txbxContent>
                    <w:p w14:paraId="3C20BB70" w14:textId="77777777" w:rsidR="009D26BF" w:rsidRPr="00F701E1" w:rsidRDefault="009D26BF" w:rsidP="009D26BF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6B7B9BE8" wp14:editId="00190ADF">
                <wp:simplePos x="0" y="0"/>
                <wp:positionH relativeFrom="column">
                  <wp:posOffset>695325</wp:posOffset>
                </wp:positionH>
                <wp:positionV relativeFrom="paragraph">
                  <wp:posOffset>61595</wp:posOffset>
                </wp:positionV>
                <wp:extent cx="190500" cy="180975"/>
                <wp:effectExtent l="0" t="0" r="0" b="952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C388E9" w14:textId="77777777" w:rsidR="009D26BF" w:rsidRPr="00F701E1" w:rsidRDefault="009D26BF" w:rsidP="009D26BF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B9BE8" id="Text Box 59" o:spid="_x0000_s1045" type="#_x0000_t202" style="position:absolute;margin-left:54.75pt;margin-top:4.85pt;width:15pt;height:14.2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" fillcolor="white [3201]" stroked="f" strokeweight=".5pt">
                <v:textbox>
                  <w:txbxContent>
                    <w:p w14:paraId="4EC388E9" w14:textId="77777777" w:rsidR="009D26BF" w:rsidRPr="00F701E1" w:rsidRDefault="009D26BF" w:rsidP="009D26BF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30BB9279">
          <v:group id="_x0000_s1181" style="position:absolute;margin-left:51.75pt;margin-top:4.95pt;width:312pt;height:247.5pt;z-index:251658240;mso-position-horizontal-relative:text;mso-position-vertical-relative:text" coordorigin="1935,1982" coordsize="8281,8130">
            <v:shape id="_x0000_s1182" type="#_x0000_t75" style="position:absolute;left:1935;top:1982;width:3960;height:3995;mso-wrap-style:tight" filled="t">
              <v:imagedata r:id="rId41" o:title=""/>
            </v:shape>
            <v:shape id="_x0000_s1183" type="#_x0000_t75" style="position:absolute;left:6256;top:1982;width:3960;height:3995" filled="t">
              <v:imagedata r:id="rId42" o:title=""/>
            </v:shape>
            <v:shape id="_x0000_s1184" type="#_x0000_t75" style="position:absolute;left:1935;top:6172;width:3960;height:3940;mso-wrap-style:tight" filled="t">
              <v:imagedata r:id="rId43" o:title=""/>
            </v:shape>
            <v:shape id="_x0000_s1185" type="#_x0000_t75" style="position:absolute;left:6256;top:6172;width:3960;height:3940;mso-wrap-style:tight" filled="t">
              <v:imagedata r:id="rId44" o:title=""/>
            </v:shape>
          </v:group>
          <o:OLEObject Type="Embed" ProgID="Prism8.Document" ShapeID="_x0000_s1182" DrawAspect="Content" ObjectID="_1806179700" r:id="rId45"/>
          <o:OLEObject Type="Embed" ProgID="Prism8.Document" ShapeID="_x0000_s1183" DrawAspect="Content" ObjectID="_1806179701" r:id="rId46"/>
          <o:OLEObject Type="Embed" ProgID="Prism8.Document" ShapeID="_x0000_s1184" DrawAspect="Content" ObjectID="_1806179702" r:id="rId47"/>
          <o:OLEObject Type="Embed" ProgID="Prism8.Document" ShapeID="_x0000_s1185" DrawAspect="Content" ObjectID="_1806179703" r:id="rId48"/>
        </w:object>
      </w:r>
    </w:p>
    <w:p w14:paraId="121AC4BF" w14:textId="77777777" w:rsidR="009D26BF" w:rsidRDefault="009D26BF" w:rsidP="009D26BF"/>
    <w:p w14:paraId="27FA9CAB" w14:textId="77777777" w:rsidR="009D26BF" w:rsidRDefault="009D26BF" w:rsidP="009D26BF"/>
    <w:p w14:paraId="54591852" w14:textId="77777777" w:rsidR="009D26BF" w:rsidRDefault="009D26BF" w:rsidP="009D26BF"/>
    <w:p w14:paraId="7906F793" w14:textId="77777777" w:rsidR="009D26BF" w:rsidRDefault="009D26BF" w:rsidP="009D26BF"/>
    <w:p w14:paraId="1B54B0ED" w14:textId="77777777" w:rsidR="009D26BF" w:rsidRDefault="009D26BF" w:rsidP="009D26BF"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5BC2BC97" wp14:editId="58C9D3CF">
                <wp:simplePos x="0" y="0"/>
                <wp:positionH relativeFrom="column">
                  <wp:posOffset>704850</wp:posOffset>
                </wp:positionH>
                <wp:positionV relativeFrom="paragraph">
                  <wp:posOffset>55880</wp:posOffset>
                </wp:positionV>
                <wp:extent cx="190500" cy="180975"/>
                <wp:effectExtent l="0" t="0" r="0" b="952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682896" w14:textId="77777777" w:rsidR="009D26BF" w:rsidRPr="00F701E1" w:rsidRDefault="009D26BF" w:rsidP="009D26BF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2BC97" id="Text Box 62" o:spid="_x0000_s1046" type="#_x0000_t202" style="position:absolute;margin-left:55.5pt;margin-top:4.4pt;width:15pt;height:14.2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" fillcolor="white [3201]" stroked="f" strokeweight=".5pt">
                <v:textbox>
                  <w:txbxContent>
                    <w:p w14:paraId="3E682896" w14:textId="77777777" w:rsidR="009D26BF" w:rsidRPr="00F701E1" w:rsidRDefault="009D26BF" w:rsidP="009D26BF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51CF8357" wp14:editId="20EE83F6">
                <wp:simplePos x="0" y="0"/>
                <wp:positionH relativeFrom="column">
                  <wp:posOffset>2743200</wp:posOffset>
                </wp:positionH>
                <wp:positionV relativeFrom="paragraph">
                  <wp:posOffset>93980</wp:posOffset>
                </wp:positionV>
                <wp:extent cx="190500" cy="180975"/>
                <wp:effectExtent l="0" t="0" r="0" b="952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E9E972" w14:textId="77777777" w:rsidR="009D26BF" w:rsidRPr="00F701E1" w:rsidRDefault="009D26BF" w:rsidP="009D26BF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F8357" id="Text Box 61" o:spid="_x0000_s1047" type="#_x0000_t202" style="position:absolute;margin-left:3in;margin-top:7.4pt;width:15pt;height:14.2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" fillcolor="white [3201]" stroked="f" strokeweight=".5pt">
                <v:textbox>
                  <w:txbxContent>
                    <w:p w14:paraId="3CE9E972" w14:textId="77777777" w:rsidR="009D26BF" w:rsidRPr="00F701E1" w:rsidRDefault="009D26BF" w:rsidP="009D26BF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1B142494" w14:textId="77777777" w:rsidR="009D26BF" w:rsidRDefault="009D26BF" w:rsidP="009D26BF"/>
    <w:p w14:paraId="6ECC093F" w14:textId="77777777" w:rsidR="009D26BF" w:rsidRDefault="009D26BF" w:rsidP="009D26BF"/>
    <w:p w14:paraId="248B9AAB" w14:textId="77777777" w:rsidR="009D26BF" w:rsidRDefault="009D26BF" w:rsidP="009D26BF"/>
    <w:p w14:paraId="1AB95170" w14:textId="77777777" w:rsidR="009D26BF" w:rsidRDefault="009D26BF" w:rsidP="009D26BF"/>
    <w:p w14:paraId="5275FBD2" w14:textId="77777777" w:rsidR="009D26BF" w:rsidRDefault="009D26BF" w:rsidP="009D26BF">
      <w:pPr>
        <w:rPr>
          <w:b/>
          <w:bCs/>
        </w:rPr>
      </w:pPr>
    </w:p>
    <w:p w14:paraId="0C6F5243" w14:textId="4F81CF22" w:rsidR="00E71D4C" w:rsidRDefault="00E71D4C" w:rsidP="00C93E8C">
      <w:r w:rsidRPr="00E41FE4">
        <w:rPr>
          <w:b/>
          <w:bCs/>
        </w:rPr>
        <w:t xml:space="preserve">Supplementary </w:t>
      </w:r>
      <w:r>
        <w:rPr>
          <w:b/>
          <w:bCs/>
        </w:rPr>
        <w:t>2b</w:t>
      </w:r>
      <w:r w:rsidRPr="00E41FE4">
        <w:rPr>
          <w:b/>
          <w:bCs/>
        </w:rPr>
        <w:t>:</w:t>
      </w:r>
      <w:r>
        <w:rPr>
          <w:b/>
          <w:bCs/>
        </w:rPr>
        <w:t xml:space="preserve"> </w:t>
      </w:r>
      <w:r w:rsidRPr="00E71D4C">
        <w:t>Table of significance showing the genotype and allele frequencies of the L119F-</w:t>
      </w:r>
      <w:r w:rsidRPr="00174D64">
        <w:rPr>
          <w:i/>
          <w:iCs/>
        </w:rPr>
        <w:t>GSTe2</w:t>
      </w:r>
      <w:r w:rsidRPr="00E71D4C">
        <w:t xml:space="preserve"> pyrethroid-resistance marker in field </w:t>
      </w:r>
      <w:r w:rsidRPr="00E71D4C">
        <w:rPr>
          <w:i/>
          <w:iCs/>
        </w:rPr>
        <w:t xml:space="preserve">An. </w:t>
      </w:r>
      <w:proofErr w:type="spellStart"/>
      <w:r w:rsidRPr="00E71D4C">
        <w:rPr>
          <w:i/>
          <w:iCs/>
        </w:rPr>
        <w:t>funestus</w:t>
      </w:r>
      <w:proofErr w:type="spellEnd"/>
      <w:r w:rsidRPr="00E71D4C">
        <w:t xml:space="preserve"> strains</w:t>
      </w:r>
    </w:p>
    <w:p w14:paraId="04EEED8B" w14:textId="77777777" w:rsidR="003A4FCE" w:rsidRDefault="003A4FCE" w:rsidP="00C93E8C">
      <w:pPr>
        <w:rPr>
          <w:b/>
          <w:bCs/>
        </w:rPr>
      </w:pPr>
    </w:p>
    <w:tbl>
      <w:tblPr>
        <w:tblW w:w="8506" w:type="dxa"/>
        <w:tblInd w:w="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7"/>
        <w:gridCol w:w="1126"/>
        <w:gridCol w:w="1260"/>
        <w:gridCol w:w="2160"/>
        <w:gridCol w:w="1096"/>
        <w:gridCol w:w="1087"/>
      </w:tblGrid>
      <w:tr w:rsidR="00E71D4C" w:rsidRPr="00E71D4C" w14:paraId="7D977D59" w14:textId="77777777" w:rsidTr="00291C04">
        <w:trPr>
          <w:trHeight w:val="290"/>
        </w:trPr>
        <w:tc>
          <w:tcPr>
            <w:tcW w:w="1777" w:type="dxa"/>
          </w:tcPr>
          <w:p w14:paraId="57FA6406" w14:textId="77777777" w:rsidR="00E71D4C" w:rsidRPr="00E71D4C" w:rsidRDefault="00E71D4C" w:rsidP="00E71D4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  <w:hideMark/>
          </w:tcPr>
          <w:p w14:paraId="33F47D8A" w14:textId="5A3C579F" w:rsidR="00E71D4C" w:rsidRPr="00E71D4C" w:rsidRDefault="00E71D4C" w:rsidP="00E71D4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80D4E0" w14:textId="77777777" w:rsidR="00E71D4C" w:rsidRPr="00E71D4C" w:rsidRDefault="00E71D4C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OR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A73629F" w14:textId="77777777" w:rsidR="00E71D4C" w:rsidRPr="00E71D4C" w:rsidRDefault="00E71D4C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I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379B7861" w14:textId="77777777" w:rsidR="00E71D4C" w:rsidRPr="00E71D4C" w:rsidRDefault="00E71D4C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 value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6265FC93" w14:textId="1006C9CA" w:rsidR="00E71D4C" w:rsidRPr="00E71D4C" w:rsidRDefault="003A4FCE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ummary</w:t>
            </w:r>
          </w:p>
        </w:tc>
      </w:tr>
      <w:tr w:rsidR="00805ED1" w:rsidRPr="00E71D4C" w14:paraId="24F2810E" w14:textId="77777777" w:rsidTr="00805ED1">
        <w:trPr>
          <w:trHeight w:val="290"/>
        </w:trPr>
        <w:tc>
          <w:tcPr>
            <w:tcW w:w="1777" w:type="dxa"/>
            <w:vMerge w:val="restart"/>
          </w:tcPr>
          <w:p w14:paraId="0682A3C6" w14:textId="744FE2D6" w:rsidR="00805ED1" w:rsidRPr="00A30447" w:rsidRDefault="00805ED1" w:rsidP="00A304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4"/>
                <w:szCs w:val="24"/>
                <w14:ligatures w14:val="none"/>
              </w:rPr>
            </w:pPr>
            <w:proofErr w:type="spellStart"/>
            <w:r w:rsidRPr="00A30447">
              <w:rPr>
                <w:rFonts w:ascii="Times New Roman" w:eastAsia="Times New Roman" w:hAnsi="Times New Roman" w:cs="Times New Roman"/>
                <w:b/>
                <w:kern w:val="0"/>
                <w:sz w:val="24"/>
                <w:szCs w:val="24"/>
                <w14:ligatures w14:val="none"/>
              </w:rPr>
              <w:t>PermaNet</w:t>
            </w:r>
            <w:proofErr w:type="spellEnd"/>
            <w:r w:rsidRPr="00A30447">
              <w:rPr>
                <w:rFonts w:ascii="Times New Roman" w:eastAsia="Times New Roman" w:hAnsi="Times New Roman" w:cs="Times New Roman"/>
                <w:b/>
                <w:kern w:val="0"/>
                <w:sz w:val="24"/>
                <w:szCs w:val="24"/>
                <w14:ligatures w14:val="none"/>
              </w:rPr>
              <w:t xml:space="preserve"> 2.0</w:t>
            </w:r>
          </w:p>
        </w:tc>
        <w:tc>
          <w:tcPr>
            <w:tcW w:w="1126" w:type="dxa"/>
            <w:shd w:val="clear" w:color="auto" w:fill="auto"/>
            <w:noWrap/>
            <w:vAlign w:val="bottom"/>
          </w:tcPr>
          <w:p w14:paraId="4F3DEACE" w14:textId="19CC9D59" w:rsidR="00805ED1" w:rsidRPr="00E71D4C" w:rsidRDefault="00805ED1" w:rsidP="00A304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R vs S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565AE51" w14:textId="59BD23BE" w:rsidR="00805ED1" w:rsidRPr="00E71D4C" w:rsidRDefault="00805ED1" w:rsidP="003A4F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78DD05DB" w14:textId="481103A5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.957 to Infinity</w:t>
            </w:r>
          </w:p>
        </w:tc>
        <w:tc>
          <w:tcPr>
            <w:tcW w:w="1096" w:type="dxa"/>
            <w:shd w:val="clear" w:color="auto" w:fill="auto"/>
            <w:noWrap/>
            <w:vAlign w:val="bottom"/>
          </w:tcPr>
          <w:p w14:paraId="523697BF" w14:textId="4FC59FB1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0059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3685787" w14:textId="6B8C1F77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**</w:t>
            </w:r>
          </w:p>
        </w:tc>
      </w:tr>
      <w:tr w:rsidR="00805ED1" w:rsidRPr="00E71D4C" w14:paraId="01F0D733" w14:textId="77777777" w:rsidTr="00805ED1">
        <w:trPr>
          <w:trHeight w:val="290"/>
        </w:trPr>
        <w:tc>
          <w:tcPr>
            <w:tcW w:w="1777" w:type="dxa"/>
            <w:vMerge/>
          </w:tcPr>
          <w:p w14:paraId="62DC2AD0" w14:textId="77777777" w:rsidR="00805ED1" w:rsidRPr="00A30447" w:rsidRDefault="00805ED1" w:rsidP="00A304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</w:tcPr>
          <w:p w14:paraId="33634A2D" w14:textId="79A01415" w:rsidR="00805ED1" w:rsidRPr="00E71D4C" w:rsidRDefault="00805ED1" w:rsidP="00A304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R vs R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321674F" w14:textId="0D2F7393" w:rsidR="00805ED1" w:rsidRPr="00E71D4C" w:rsidRDefault="00805ED1" w:rsidP="003A4F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3384F5B3" w14:textId="70719150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.490 to Infinity</w:t>
            </w:r>
          </w:p>
        </w:tc>
        <w:tc>
          <w:tcPr>
            <w:tcW w:w="1096" w:type="dxa"/>
            <w:shd w:val="clear" w:color="auto" w:fill="auto"/>
            <w:noWrap/>
            <w:vAlign w:val="bottom"/>
          </w:tcPr>
          <w:p w14:paraId="0ED2B01F" w14:textId="4FE08BC5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0159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3BB4272" w14:textId="745ED902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*</w:t>
            </w:r>
          </w:p>
        </w:tc>
      </w:tr>
      <w:tr w:rsidR="00805ED1" w:rsidRPr="00E71D4C" w14:paraId="6A7E227C" w14:textId="77777777" w:rsidTr="00805ED1">
        <w:trPr>
          <w:trHeight w:val="290"/>
        </w:trPr>
        <w:tc>
          <w:tcPr>
            <w:tcW w:w="1777" w:type="dxa"/>
            <w:vMerge/>
          </w:tcPr>
          <w:p w14:paraId="19162100" w14:textId="77777777" w:rsidR="00805ED1" w:rsidRPr="00A30447" w:rsidRDefault="00805ED1" w:rsidP="00A304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</w:tcPr>
          <w:p w14:paraId="00FCAA7C" w14:textId="75B816C3" w:rsidR="00805ED1" w:rsidRPr="00E71D4C" w:rsidRDefault="00805ED1" w:rsidP="00A304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S vs S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8251456" w14:textId="324E2C8E" w:rsidR="00805ED1" w:rsidRPr="00E71D4C" w:rsidRDefault="00805ED1" w:rsidP="003A4F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.225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418A1769" w14:textId="7C1004D8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6713 to 2.249</w:t>
            </w:r>
          </w:p>
        </w:tc>
        <w:tc>
          <w:tcPr>
            <w:tcW w:w="1096" w:type="dxa"/>
            <w:shd w:val="clear" w:color="auto" w:fill="auto"/>
            <w:noWrap/>
            <w:vAlign w:val="bottom"/>
          </w:tcPr>
          <w:p w14:paraId="69B0F960" w14:textId="0D96DAB1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5454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55BB6BC" w14:textId="6F507477" w:rsidR="00805ED1" w:rsidRPr="00E71D4C" w:rsidRDefault="00805ED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ns</w:t>
            </w:r>
          </w:p>
        </w:tc>
      </w:tr>
      <w:tr w:rsidR="00805ED1" w:rsidRPr="00E71D4C" w14:paraId="6F1B9690" w14:textId="77777777" w:rsidTr="00805ED1">
        <w:trPr>
          <w:trHeight w:val="290"/>
        </w:trPr>
        <w:tc>
          <w:tcPr>
            <w:tcW w:w="1777" w:type="dxa"/>
            <w:vMerge/>
          </w:tcPr>
          <w:p w14:paraId="2D4EDA8E" w14:textId="77777777" w:rsidR="00805ED1" w:rsidRPr="00A30447" w:rsidRDefault="00805ED1" w:rsidP="0035164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</w:tcPr>
          <w:p w14:paraId="4523354E" w14:textId="5AA67B94" w:rsidR="00805ED1" w:rsidRPr="0035164C" w:rsidRDefault="00805ED1" w:rsidP="0035164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35164C">
              <w:rPr>
                <w:rFonts w:ascii="Calibri" w:hAnsi="Calibri" w:cs="Calibri"/>
                <w:b/>
                <w:bCs/>
                <w:color w:val="000000"/>
              </w:rPr>
              <w:t>R vs 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2C0C241" w14:textId="3FDFC30B" w:rsidR="00805ED1" w:rsidRPr="00E71D4C" w:rsidRDefault="00805ED1" w:rsidP="003A4F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1.658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67E93E68" w14:textId="064A5484" w:rsidR="00805ED1" w:rsidRPr="00E71D4C" w:rsidRDefault="00805ED1" w:rsidP="00351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0.8289 to 3.304</w:t>
            </w:r>
          </w:p>
        </w:tc>
        <w:tc>
          <w:tcPr>
            <w:tcW w:w="1096" w:type="dxa"/>
            <w:shd w:val="clear" w:color="auto" w:fill="auto"/>
            <w:noWrap/>
            <w:vAlign w:val="bottom"/>
          </w:tcPr>
          <w:p w14:paraId="7A0C134A" w14:textId="6C99056C" w:rsidR="00805ED1" w:rsidRPr="00E71D4C" w:rsidRDefault="00805ED1" w:rsidP="00351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0.2156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C4CF339" w14:textId="4571E649" w:rsidR="00805ED1" w:rsidRPr="00E71D4C" w:rsidRDefault="00805ED1" w:rsidP="00351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ns</w:t>
            </w:r>
          </w:p>
        </w:tc>
      </w:tr>
      <w:tr w:rsidR="00A30447" w:rsidRPr="00E71D4C" w14:paraId="06A34BE2" w14:textId="77777777" w:rsidTr="00291C04">
        <w:trPr>
          <w:trHeight w:val="290"/>
        </w:trPr>
        <w:tc>
          <w:tcPr>
            <w:tcW w:w="1777" w:type="dxa"/>
            <w:vMerge w:val="restart"/>
            <w:vAlign w:val="center"/>
          </w:tcPr>
          <w:p w14:paraId="71137379" w14:textId="0AF2CEE9" w:rsidR="00A30447" w:rsidRPr="00A30447" w:rsidRDefault="00DD5C71" w:rsidP="00A3044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kern w:val="0"/>
                <w14:ligatures w14:val="none"/>
              </w:rPr>
              <w:t xml:space="preserve">0.7% incorporated </w:t>
            </w:r>
            <w:r w:rsidR="00A30447" w:rsidRPr="00A30447">
              <w:rPr>
                <w:rFonts w:ascii="Calibri" w:eastAsia="Times New Roman" w:hAnsi="Calibri" w:cs="Calibri"/>
                <w:b/>
                <w:color w:val="000000"/>
                <w:kern w:val="0"/>
                <w14:ligatures w14:val="none"/>
              </w:rPr>
              <w:t>Sherlock net</w:t>
            </w:r>
          </w:p>
        </w:tc>
        <w:tc>
          <w:tcPr>
            <w:tcW w:w="1126" w:type="dxa"/>
            <w:shd w:val="clear" w:color="auto" w:fill="auto"/>
            <w:noWrap/>
            <w:vAlign w:val="bottom"/>
            <w:hideMark/>
          </w:tcPr>
          <w:p w14:paraId="37B0B964" w14:textId="5CD1A0D2" w:rsidR="00A30447" w:rsidRPr="00E71D4C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R vs S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1C50720" w14:textId="77777777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EAF0947" w14:textId="77777777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9918 to Infinity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2C03BA8B" w14:textId="77777777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0901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2618207E" w14:textId="77777777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ns</w:t>
            </w:r>
          </w:p>
        </w:tc>
      </w:tr>
      <w:tr w:rsidR="00A30447" w:rsidRPr="00E71D4C" w14:paraId="49C1EA24" w14:textId="77777777" w:rsidTr="00291C04">
        <w:trPr>
          <w:trHeight w:val="290"/>
        </w:trPr>
        <w:tc>
          <w:tcPr>
            <w:tcW w:w="1777" w:type="dxa"/>
            <w:vMerge/>
          </w:tcPr>
          <w:p w14:paraId="05EDF7D2" w14:textId="77777777" w:rsidR="00A30447" w:rsidRPr="00E71D4C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  <w:hideMark/>
          </w:tcPr>
          <w:p w14:paraId="41A2C2DE" w14:textId="1241EB56" w:rsidR="00A30447" w:rsidRPr="00E71D4C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R vs R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C1A871B" w14:textId="77777777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Infinity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0BDE316" w14:textId="77777777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.537 to Infinity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4FBD9962" w14:textId="77777777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0022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37B22F00" w14:textId="77777777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**</w:t>
            </w:r>
          </w:p>
        </w:tc>
      </w:tr>
      <w:tr w:rsidR="00A30447" w:rsidRPr="00E71D4C" w14:paraId="00F9D3AF" w14:textId="77777777" w:rsidTr="00291C04">
        <w:trPr>
          <w:trHeight w:val="290"/>
        </w:trPr>
        <w:tc>
          <w:tcPr>
            <w:tcW w:w="1777" w:type="dxa"/>
            <w:vMerge/>
          </w:tcPr>
          <w:p w14:paraId="280EE748" w14:textId="77777777" w:rsidR="00A30447" w:rsidRPr="00E71D4C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  <w:hideMark/>
          </w:tcPr>
          <w:p w14:paraId="2F404A6F" w14:textId="1548E1E6" w:rsidR="00A30447" w:rsidRPr="00E71D4C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71D4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S vs S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74589E" w14:textId="77777777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4085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A788C81" w14:textId="77777777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2319 to 0.728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1DB2E1F2" w14:textId="77777777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0033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7292B36A" w14:textId="77777777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71D4C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**</w:t>
            </w:r>
          </w:p>
        </w:tc>
      </w:tr>
      <w:tr w:rsidR="00A30447" w:rsidRPr="00E71D4C" w14:paraId="2B17D533" w14:textId="77777777" w:rsidTr="00291C04">
        <w:trPr>
          <w:trHeight w:val="290"/>
        </w:trPr>
        <w:tc>
          <w:tcPr>
            <w:tcW w:w="1777" w:type="dxa"/>
            <w:vMerge/>
          </w:tcPr>
          <w:p w14:paraId="420E8040" w14:textId="77777777" w:rsidR="00A30447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126" w:type="dxa"/>
            <w:shd w:val="clear" w:color="auto" w:fill="auto"/>
            <w:noWrap/>
            <w:vAlign w:val="bottom"/>
          </w:tcPr>
          <w:p w14:paraId="7BB33A9B" w14:textId="5ECB8DDF" w:rsidR="00A30447" w:rsidRPr="00E71D4C" w:rsidRDefault="00A30447" w:rsidP="00E71D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 vs 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5DC5954" w14:textId="1FAD91E4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7619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115BB03A" w14:textId="1533B482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4164 to 1.372</w:t>
            </w:r>
          </w:p>
        </w:tc>
        <w:tc>
          <w:tcPr>
            <w:tcW w:w="1096" w:type="dxa"/>
            <w:shd w:val="clear" w:color="auto" w:fill="auto"/>
            <w:noWrap/>
            <w:vAlign w:val="bottom"/>
          </w:tcPr>
          <w:p w14:paraId="05846A34" w14:textId="3102B0E9" w:rsidR="00A30447" w:rsidRPr="00E71D4C" w:rsidRDefault="00A30447" w:rsidP="003A4FCE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452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3EB0B28" w14:textId="56CC4B2E" w:rsidR="00A30447" w:rsidRPr="00E71D4C" w:rsidRDefault="00A30447" w:rsidP="00E71D4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ns</w:t>
            </w:r>
          </w:p>
        </w:tc>
      </w:tr>
    </w:tbl>
    <w:p w14:paraId="12DD920D" w14:textId="77777777" w:rsidR="009D26BF" w:rsidRDefault="009D26BF" w:rsidP="00C93E8C">
      <w:pPr>
        <w:rPr>
          <w:b/>
          <w:bCs/>
        </w:rPr>
      </w:pPr>
    </w:p>
    <w:p w14:paraId="27998C05" w14:textId="10C585EE" w:rsidR="00C93E8C" w:rsidRPr="00FB6F1E" w:rsidRDefault="00576E0A" w:rsidP="00C93E8C">
      <w:pPr>
        <w:rPr>
          <w:b/>
          <w:bCs/>
        </w:rPr>
      </w:pPr>
      <w:r>
        <w:rPr>
          <w:b/>
          <w:bCs/>
        </w:rPr>
        <w:lastRenderedPageBreak/>
        <w:t xml:space="preserve">Supplementary </w:t>
      </w:r>
      <w:r w:rsidR="00E675E4">
        <w:rPr>
          <w:b/>
          <w:bCs/>
        </w:rPr>
        <w:t>2</w:t>
      </w:r>
      <w:r w:rsidR="00E71D4C">
        <w:rPr>
          <w:b/>
          <w:bCs/>
        </w:rPr>
        <w:t>c</w:t>
      </w:r>
      <w:r>
        <w:rPr>
          <w:b/>
          <w:bCs/>
        </w:rPr>
        <w:t xml:space="preserve">: </w:t>
      </w:r>
      <w:r>
        <w:t xml:space="preserve">The combined effect of the three markers on the ability of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C622C6">
        <w:rPr>
          <w:vertAlign w:val="subscript"/>
        </w:rPr>
        <w:t>4</w:t>
      </w:r>
      <w:r>
        <w:t xml:space="preserve"> hybrids to survive </w:t>
      </w:r>
      <w:r w:rsidR="0075049D">
        <w:t>exposure to</w:t>
      </w:r>
      <w:r>
        <w:t xml:space="preserve"> bed net</w:t>
      </w:r>
      <w:r w:rsidR="0075049D">
        <w:t>s</w:t>
      </w:r>
      <w:r>
        <w:t xml:space="preserve">. </w:t>
      </w:r>
      <w:r w:rsidR="0075049D">
        <w:t xml:space="preserve">The correlation between </w:t>
      </w:r>
      <w:r>
        <w:t>the combined three markers</w:t>
      </w:r>
      <w:r w:rsidR="0075049D">
        <w:t xml:space="preserve"> and the ability of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C622C6">
        <w:rPr>
          <w:vertAlign w:val="subscript"/>
        </w:rPr>
        <w:t>4</w:t>
      </w:r>
      <w:r>
        <w:t xml:space="preserve"> hybrids </w:t>
      </w:r>
      <w:r w:rsidR="0075049D">
        <w:t xml:space="preserve">to survive exposure to </w:t>
      </w:r>
      <w:proofErr w:type="spellStart"/>
      <w:r>
        <w:t>PermaNet</w:t>
      </w:r>
      <w:proofErr w:type="spellEnd"/>
      <w:r>
        <w:t xml:space="preserve"> 2.0 and Sherlock bed net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70"/>
        <w:gridCol w:w="3590"/>
        <w:gridCol w:w="960"/>
        <w:gridCol w:w="1780"/>
        <w:gridCol w:w="960"/>
      </w:tblGrid>
      <w:tr w:rsidR="00C93E8C" w:rsidRPr="00EB23F1" w14:paraId="55E176AB" w14:textId="77777777" w:rsidTr="00B65EB2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9D5FE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E535" w14:textId="77777777" w:rsidR="00C93E8C" w:rsidRPr="00EB23F1" w:rsidRDefault="00C93E8C" w:rsidP="00B65E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/CYP6P9a/CYP6P9b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7017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OR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30ED1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FBD9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 value</w:t>
            </w:r>
          </w:p>
        </w:tc>
      </w:tr>
      <w:tr w:rsidR="00C93E8C" w:rsidRPr="00EB23F1" w14:paraId="626F2E9F" w14:textId="77777777" w:rsidTr="00B65EB2">
        <w:trPr>
          <w:trHeight w:val="300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59258D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ermaNe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 2.0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7C87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31B6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6E5D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30F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4C183BB6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E5C811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69A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C6BB6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ED80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1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00CC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4215AD9D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8B79F2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02B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049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51A30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4F6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0.9999</w:t>
            </w:r>
          </w:p>
        </w:tc>
      </w:tr>
      <w:tr w:rsidR="00C93E8C" w:rsidRPr="00EB23F1" w14:paraId="57FBF84A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54B22F8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69E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48D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20F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A95A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0.9999</w:t>
            </w:r>
          </w:p>
        </w:tc>
      </w:tr>
      <w:tr w:rsidR="00C93E8C" w:rsidRPr="00EB23F1" w14:paraId="48D31B59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87119C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7D56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4A5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1D2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31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B80A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7E9A4660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65CD044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983D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82F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E540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2.96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48AB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4678F9DB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F8ABE0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99ED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0494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A740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7 to 5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51666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04</w:t>
            </w:r>
          </w:p>
        </w:tc>
      </w:tr>
      <w:tr w:rsidR="00C93E8C" w:rsidRPr="00EB23F1" w14:paraId="0E24FDF5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A16263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5F0A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8E6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FD6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 to 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6AE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5EB114D7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C2F51E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0A1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37B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060B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 to 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C485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780BAC5E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A795C1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ABF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9CE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8A9F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D38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262FC8EB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2E0998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F4C0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47CF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49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1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17DB2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7860AC4B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123B9C2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1D07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58B2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27AF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D29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0.9999</w:t>
            </w:r>
          </w:p>
        </w:tc>
      </w:tr>
      <w:tr w:rsidR="00C93E8C" w:rsidRPr="00EB23F1" w14:paraId="67A4D26C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FBEC29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BF2B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C65B3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6557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9EDC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4EF893AF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9296A3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D099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69E02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81A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1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BB3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2B137522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4684D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29433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C6AE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DFBD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1 to Infin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3D58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381BC0C6" w14:textId="77777777" w:rsidTr="00B65EB2">
        <w:trPr>
          <w:trHeight w:val="300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24817212" w14:textId="734948E6" w:rsidR="00C93E8C" w:rsidRPr="00EB23F1" w:rsidRDefault="00DD5C71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0.7% incorporated </w:t>
            </w:r>
            <w:r w:rsidR="00C93E8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herlock 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1D26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1F6F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D108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EB23F1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56.1 to Infinit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F722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1182F82C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1BBF4E03" w14:textId="77777777" w:rsidR="00C93E8C" w:rsidRPr="00EB23F1" w:rsidRDefault="00C93E8C" w:rsidP="00B65E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9A04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14586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4F6C0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58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121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233468E1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6877595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68F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EB4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118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8.71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F6939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321AF393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CA849E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88F7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4B2E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1211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2 to Infin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286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5CE0DE6E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4EFF276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8059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5EC2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99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029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02 to 65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BDA4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61D162CD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9C214A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0E3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ED8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9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51E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96 to 18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9AA92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4B6ED477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8C8426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8C49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6D6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.9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504F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17 to 22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D9D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432CEFB6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5D9C99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C449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F12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03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6F7D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7 to 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F625A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46</w:t>
            </w:r>
          </w:p>
        </w:tc>
      </w:tr>
      <w:tr w:rsidR="00C93E8C" w:rsidRPr="00EB23F1" w14:paraId="17EE9401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2DF4EAD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00A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840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.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28C7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52 to 40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5FDE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5CB041A6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6B0A15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2CB3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A68B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73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025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46 to 13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E369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6099906E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0D36980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386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8A136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7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78F2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56 to 15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5BE1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C93E8C" w:rsidRPr="00EB23F1" w14:paraId="70BA2C5E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7E46A858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36B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2241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09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04793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7 to 5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A08D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153</w:t>
            </w:r>
          </w:p>
        </w:tc>
      </w:tr>
      <w:tr w:rsidR="00C93E8C" w:rsidRPr="00EB23F1" w14:paraId="49A9C7BA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right w:val="single" w:sz="4" w:space="0" w:color="auto"/>
            </w:tcBorders>
          </w:tcPr>
          <w:p w14:paraId="3145089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8294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819F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293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096E3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5 to 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727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467</w:t>
            </w:r>
          </w:p>
        </w:tc>
      </w:tr>
      <w:tr w:rsidR="00C93E8C" w:rsidRPr="00EB23F1" w14:paraId="560682C9" w14:textId="77777777" w:rsidTr="00B65EB2">
        <w:trPr>
          <w:trHeight w:val="300"/>
        </w:trPr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1600BC1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B525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S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Pr="00EB23F1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51199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2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10D87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8 to 6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99BC" w14:textId="77777777" w:rsidR="00C93E8C" w:rsidRPr="00EB23F1" w:rsidRDefault="00C93E8C" w:rsidP="00B65E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B23F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25</w:t>
            </w:r>
          </w:p>
        </w:tc>
      </w:tr>
    </w:tbl>
    <w:p w14:paraId="475D6A42" w14:textId="77777777" w:rsidR="00C93E8C" w:rsidRDefault="00C93E8C" w:rsidP="00264EC4">
      <w:pPr>
        <w:tabs>
          <w:tab w:val="left" w:pos="1680"/>
        </w:tabs>
        <w:rPr>
          <w:b/>
          <w:bCs/>
        </w:rPr>
      </w:pPr>
    </w:p>
    <w:p w14:paraId="4E6D7E92" w14:textId="77777777" w:rsidR="00E675E4" w:rsidRDefault="00E675E4">
      <w:pPr>
        <w:rPr>
          <w:b/>
          <w:bCs/>
        </w:rPr>
      </w:pPr>
    </w:p>
    <w:p w14:paraId="0BE0C69C" w14:textId="77777777" w:rsidR="009D26BF" w:rsidRDefault="009D26BF">
      <w:pPr>
        <w:rPr>
          <w:b/>
          <w:bCs/>
        </w:rPr>
      </w:pPr>
    </w:p>
    <w:p w14:paraId="31E1830B" w14:textId="77777777" w:rsidR="009D26BF" w:rsidRDefault="009D26BF">
      <w:pPr>
        <w:rPr>
          <w:b/>
          <w:bCs/>
        </w:rPr>
      </w:pPr>
    </w:p>
    <w:p w14:paraId="77C7A74E" w14:textId="77777777" w:rsidR="009D26BF" w:rsidRDefault="009D26BF">
      <w:pPr>
        <w:rPr>
          <w:b/>
          <w:bCs/>
        </w:rPr>
      </w:pPr>
    </w:p>
    <w:p w14:paraId="0BBEC50F" w14:textId="52D2E6CE" w:rsidR="00B00310" w:rsidRDefault="00B00310">
      <w:r w:rsidRPr="00D417B6">
        <w:rPr>
          <w:b/>
          <w:bCs/>
        </w:rPr>
        <w:lastRenderedPageBreak/>
        <w:t>Sup</w:t>
      </w:r>
      <w:r w:rsidR="00D50874">
        <w:rPr>
          <w:b/>
          <w:bCs/>
        </w:rPr>
        <w:t xml:space="preserve">plementary </w:t>
      </w:r>
      <w:r w:rsidRPr="00D417B6">
        <w:rPr>
          <w:b/>
          <w:bCs/>
        </w:rPr>
        <w:t>3</w:t>
      </w:r>
      <w:r w:rsidR="00D50874">
        <w:rPr>
          <w:b/>
          <w:bCs/>
        </w:rPr>
        <w:t>:</w:t>
      </w:r>
      <w:r>
        <w:t xml:space="preserve"> WHO </w:t>
      </w:r>
      <w:proofErr w:type="gramStart"/>
      <w:r>
        <w:t>tunnel</w:t>
      </w:r>
      <w:proofErr w:type="gramEnd"/>
      <w:r>
        <w:t xml:space="preserve"> </w:t>
      </w:r>
      <w:r w:rsidR="001A5481">
        <w:t>tests</w:t>
      </w:r>
    </w:p>
    <w:p w14:paraId="309A75D7" w14:textId="47FA4123" w:rsidR="00B00310" w:rsidRDefault="00B00310">
      <w:r w:rsidRPr="00D417B6">
        <w:rPr>
          <w:b/>
          <w:bCs/>
        </w:rPr>
        <w:t>Sup</w:t>
      </w:r>
      <w:r w:rsidR="00D50874">
        <w:rPr>
          <w:b/>
          <w:bCs/>
        </w:rPr>
        <w:t xml:space="preserve">plementary </w:t>
      </w:r>
      <w:r w:rsidRPr="00D417B6">
        <w:rPr>
          <w:b/>
          <w:bCs/>
        </w:rPr>
        <w:t>3a</w:t>
      </w:r>
      <w:r w:rsidR="00D50874">
        <w:rPr>
          <w:b/>
          <w:bCs/>
        </w:rPr>
        <w:t>:</w:t>
      </w:r>
      <w:r>
        <w:t xml:space="preserve"> Genotypic and allelic of the 6.5 kb </w:t>
      </w:r>
      <w:r w:rsidRPr="00B86913">
        <w:rPr>
          <w:i/>
          <w:iCs/>
        </w:rPr>
        <w:t>SV</w:t>
      </w:r>
      <w:r>
        <w:t xml:space="preserve"> frequencies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B00310">
        <w:rPr>
          <w:vertAlign w:val="subscript"/>
        </w:rPr>
        <w:t>4</w:t>
      </w:r>
      <w:r>
        <w:t xml:space="preserve"> hybrids exposed to </w:t>
      </w:r>
      <w:proofErr w:type="spellStart"/>
      <w:r>
        <w:t>PermaNet</w:t>
      </w:r>
      <w:proofErr w:type="spellEnd"/>
      <w:r>
        <w:t xml:space="preserve"> 2.0: (Mortality</w:t>
      </w:r>
      <w:r w:rsidR="00DA60FA">
        <w:t xml:space="preserve"> </w:t>
      </w:r>
      <w:r>
        <w:t xml:space="preserve">(A and B, respectively) and </w:t>
      </w:r>
      <w:r w:rsidR="004B6D39">
        <w:t>blood</w:t>
      </w:r>
      <w:r>
        <w:t>-feeding status (C and D, respectively)</w:t>
      </w:r>
    </w:p>
    <w:p w14:paraId="30A78516" w14:textId="20C95FCE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9B66BE0" wp14:editId="09F38E98">
                <wp:simplePos x="0" y="0"/>
                <wp:positionH relativeFrom="column">
                  <wp:posOffset>2581275</wp:posOffset>
                </wp:positionH>
                <wp:positionV relativeFrom="paragraph">
                  <wp:posOffset>100330</wp:posOffset>
                </wp:positionV>
                <wp:extent cx="190500" cy="180975"/>
                <wp:effectExtent l="0" t="0" r="0" b="952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DF367E" w14:textId="77777777" w:rsidR="00F701E1" w:rsidRPr="00F701E1" w:rsidRDefault="00F701E1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6BE0" id="Text Box 35" o:spid="_x0000_s1048" type="#_x0000_t202" style="position:absolute;margin-left:203.25pt;margin-top:7.9pt;width:15pt;height:14.2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" fillcolor="white [3201]" stroked="f" strokeweight=".5pt">
                <v:textbox>
                  <w:txbxContent>
                    <w:p w14:paraId="18DF367E" w14:textId="77777777" w:rsidR="00F701E1" w:rsidRPr="00F701E1" w:rsidRDefault="00F701E1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EC080F2" wp14:editId="0B34F6FA">
                <wp:simplePos x="0" y="0"/>
                <wp:positionH relativeFrom="column">
                  <wp:posOffset>561975</wp:posOffset>
                </wp:positionH>
                <wp:positionV relativeFrom="paragraph">
                  <wp:posOffset>62230</wp:posOffset>
                </wp:positionV>
                <wp:extent cx="190500" cy="180975"/>
                <wp:effectExtent l="0" t="0" r="0" b="952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01215E" w14:textId="7278DA96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080F2" id="Text Box 34" o:spid="_x0000_s1049" type="#_x0000_t202" style="position:absolute;margin-left:44.25pt;margin-top:4.9pt;width:15pt;height:14.2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" fillcolor="white [3201]" stroked="f" strokeweight=".5pt">
                <v:textbox>
                  <w:txbxContent>
                    <w:p w14:paraId="3A01215E" w14:textId="7278DA96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62FC83A2">
          <v:group id="_x0000_s1088" style="position:absolute;margin-left:42.75pt;margin-top:5.85pt;width:301.5pt;height:233.05pt;z-index:251680768;mso-position-horizontal-relative:text;mso-position-vertical-relative:text" coordorigin="2111,6098" coordsize="8509,7179">
            <v:group id="_x0000_s1089" style="position:absolute;left:2111;top:6098;width:8509;height:7179" coordorigin="2111,6098" coordsize="8509,7179">
              <v:shape id="_x0000_s1090" type="#_x0000_t75" style="position:absolute;left:6660;top:6098;width:3960;height:3543;mso-wrap-style:tight" filled="t">
                <v:imagedata r:id="rId49" o:title=""/>
              </v:shape>
              <v:shape id="_x0000_s1091" type="#_x0000_t75" style="position:absolute;left:6660;top:9864;width:3885;height:3413;mso-wrap-style:tight" filled="t">
                <v:imagedata r:id="rId50" o:title=""/>
              </v:shape>
              <v:shape id="_x0000_s1092" type="#_x0000_t75" style="position:absolute;left:2111;top:9864;width:4324;height:3413;mso-wrap-style:tight" filled="t">
                <v:imagedata r:id="rId51" o:title=""/>
              </v:shape>
            </v:group>
            <v:shape id="_x0000_s1093" type="#_x0000_t75" style="position:absolute;left:2111;top:6098;width:4324;height:3543;mso-wrap-style:tight" filled="t">
              <v:imagedata r:id="rId52" o:title=""/>
            </v:shape>
          </v:group>
          <o:OLEObject Type="Embed" ProgID="Prism8.Document" ShapeID="_x0000_s1090" DrawAspect="Content" ObjectID="_1806179704" r:id="rId53"/>
          <o:OLEObject Type="Embed" ProgID="Prism8.Document" ShapeID="_x0000_s1091" DrawAspect="Content" ObjectID="_1806179705" r:id="rId54"/>
          <o:OLEObject Type="Embed" ProgID="Prism8.Document" ShapeID="_x0000_s1092" DrawAspect="Content" ObjectID="_1806179706" r:id="rId55"/>
          <o:OLEObject Type="Embed" ProgID="Prism8.Document" ShapeID="_x0000_s1093" DrawAspect="Content" ObjectID="_1806179707" r:id="rId56"/>
        </w:object>
      </w:r>
    </w:p>
    <w:p w14:paraId="25A95783" w14:textId="253302B1" w:rsidR="00B00310" w:rsidRDefault="00B00310"/>
    <w:p w14:paraId="6C8F111B" w14:textId="0B3BC99C" w:rsidR="00B00310" w:rsidRDefault="00B00310"/>
    <w:p w14:paraId="479034D1" w14:textId="5645A9D8" w:rsidR="00B00310" w:rsidRDefault="00B00310"/>
    <w:p w14:paraId="02470115" w14:textId="052B3E24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765D30E5" wp14:editId="4D796B5C">
                <wp:simplePos x="0" y="0"/>
                <wp:positionH relativeFrom="column">
                  <wp:posOffset>552450</wp:posOffset>
                </wp:positionH>
                <wp:positionV relativeFrom="paragraph">
                  <wp:posOffset>313055</wp:posOffset>
                </wp:positionV>
                <wp:extent cx="190500" cy="180975"/>
                <wp:effectExtent l="0" t="0" r="0" b="952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911B1D" w14:textId="7BF32F49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D30E5" id="Text Box 37" o:spid="_x0000_s1050" type="#_x0000_t202" style="position:absolute;margin-left:43.5pt;margin-top:24.65pt;width:15pt;height:14.2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" fillcolor="white [3201]" stroked="f" strokeweight=".5pt">
                <v:textbox>
                  <w:txbxContent>
                    <w:p w14:paraId="5B911B1D" w14:textId="7BF32F49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79013D38" w14:textId="143DE5E8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504711F" wp14:editId="5FB2126B">
                <wp:simplePos x="0" y="0"/>
                <wp:positionH relativeFrom="column">
                  <wp:posOffset>2581275</wp:posOffset>
                </wp:positionH>
                <wp:positionV relativeFrom="paragraph">
                  <wp:posOffset>18415</wp:posOffset>
                </wp:positionV>
                <wp:extent cx="190500" cy="180975"/>
                <wp:effectExtent l="0" t="0" r="0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CD47C3" w14:textId="1C33DF45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4711F" id="Text Box 36" o:spid="_x0000_s1051" type="#_x0000_t202" style="position:absolute;margin-left:203.25pt;margin-top:1.45pt;width:15pt;height:14.2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" fillcolor="white [3201]" stroked="f" strokeweight=".5pt">
                <v:textbox>
                  <w:txbxContent>
                    <w:p w14:paraId="38CD47C3" w14:textId="1C33DF45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D</w:t>
                      </w:r>
                    </w:p>
                  </w:txbxContent>
                </v:textbox>
              </v:shape>
            </w:pict>
          </mc:Fallback>
        </mc:AlternateContent>
      </w:r>
    </w:p>
    <w:p w14:paraId="3F968F32" w14:textId="1FF06419" w:rsidR="00B00310" w:rsidRDefault="00B00310"/>
    <w:p w14:paraId="0E0059B1" w14:textId="5E008B39" w:rsidR="00B00310" w:rsidRDefault="00B00310"/>
    <w:p w14:paraId="6B698AE6" w14:textId="77777777" w:rsidR="00D50874" w:rsidRDefault="00D50874">
      <w:pPr>
        <w:rPr>
          <w:b/>
          <w:bCs/>
        </w:rPr>
      </w:pPr>
    </w:p>
    <w:p w14:paraId="5121887F" w14:textId="77777777" w:rsidR="00901FD3" w:rsidRDefault="00901FD3">
      <w:pPr>
        <w:rPr>
          <w:b/>
          <w:bCs/>
        </w:rPr>
      </w:pPr>
    </w:p>
    <w:p w14:paraId="3883D5D7" w14:textId="3D5941AC" w:rsidR="00B00310" w:rsidRDefault="00B00310">
      <w:r w:rsidRPr="00D417B6">
        <w:rPr>
          <w:b/>
          <w:bCs/>
        </w:rPr>
        <w:t>Sup</w:t>
      </w:r>
      <w:r w:rsidR="00962E90">
        <w:rPr>
          <w:b/>
          <w:bCs/>
        </w:rPr>
        <w:t xml:space="preserve">plementary </w:t>
      </w:r>
      <w:r w:rsidRPr="00D417B6">
        <w:rPr>
          <w:b/>
          <w:bCs/>
        </w:rPr>
        <w:t>3b</w:t>
      </w:r>
      <w:r w:rsidR="00962E90">
        <w:rPr>
          <w:b/>
          <w:bCs/>
        </w:rPr>
        <w:t>:</w:t>
      </w:r>
      <w:r>
        <w:t xml:space="preserve"> Gen</w:t>
      </w:r>
      <w:r w:rsidR="00D417B6">
        <w:t>o</w:t>
      </w:r>
      <w:r>
        <w:t xml:space="preserve">typic and allelic of the 6.5 kb </w:t>
      </w:r>
      <w:r w:rsidRPr="00B86913">
        <w:rPr>
          <w:i/>
          <w:iCs/>
        </w:rPr>
        <w:t>SV</w:t>
      </w:r>
      <w:r>
        <w:t xml:space="preserve"> frequencies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174D64">
        <w:rPr>
          <w:vertAlign w:val="subscript"/>
        </w:rPr>
        <w:t>4</w:t>
      </w:r>
      <w:r>
        <w:t xml:space="preserve"> hybrids exposed to sherlock net: Mortality (C and D, respectively) and </w:t>
      </w:r>
      <w:r w:rsidR="0089084F">
        <w:t>b</w:t>
      </w:r>
      <w:r>
        <w:t>lood-feeding status (C and D, respectively)</w:t>
      </w:r>
    </w:p>
    <w:p w14:paraId="34AF5A98" w14:textId="2F0073B6" w:rsidR="00B00310" w:rsidRDefault="00D50874">
      <w:r>
        <w:rPr>
          <w:noProof/>
        </w:rPr>
        <mc:AlternateContent>
          <mc:Choice Requires="wpg">
            <w:drawing>
              <wp:anchor distT="0" distB="0" distL="114300" distR="114300" simplePos="0" relativeHeight="251786240" behindDoc="0" locked="0" layoutInCell="1" allowOverlap="1" wp14:anchorId="707FE065" wp14:editId="1FF184EF">
                <wp:simplePos x="0" y="0"/>
                <wp:positionH relativeFrom="column">
                  <wp:posOffset>609600</wp:posOffset>
                </wp:positionH>
                <wp:positionV relativeFrom="paragraph">
                  <wp:posOffset>31115</wp:posOffset>
                </wp:positionV>
                <wp:extent cx="2276475" cy="1800225"/>
                <wp:effectExtent l="0" t="0" r="9525" b="952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6475" cy="1800225"/>
                          <a:chOff x="0" y="0"/>
                          <a:chExt cx="2276475" cy="1800225"/>
                        </a:xfrm>
                      </wpg:grpSpPr>
                      <wps:wsp>
                        <wps:cNvPr id="38" name="Text Box 38"/>
                        <wps:cNvSpPr txBox="1"/>
                        <wps:spPr>
                          <a:xfrm>
                            <a:off x="0" y="0"/>
                            <a:ext cx="190500" cy="1809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F279AB" w14:textId="308CF155" w:rsidR="00F701E1" w:rsidRPr="00F701E1" w:rsidRDefault="00F425A2" w:rsidP="00F701E1">
                              <w:pPr>
                                <w:spacing w:before="40" w:after="0" w:line="120" w:lineRule="auto"/>
                                <w:ind w:hanging="86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2095500" y="0"/>
                            <a:ext cx="180975" cy="2190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FECB513" w14:textId="77777777" w:rsidR="00F701E1" w:rsidRPr="00F701E1" w:rsidRDefault="00F701E1" w:rsidP="00F701E1">
                              <w:pPr>
                                <w:spacing w:before="40" w:after="0" w:line="120" w:lineRule="auto"/>
                                <w:ind w:hanging="86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2085975" y="1609725"/>
                            <a:ext cx="152400" cy="190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48ACA86" w14:textId="56E789AD" w:rsidR="00F701E1" w:rsidRPr="00F701E1" w:rsidRDefault="00F425A2" w:rsidP="00F701E1">
                              <w:pPr>
                                <w:spacing w:before="40" w:after="0" w:line="120" w:lineRule="auto"/>
                                <w:ind w:hanging="86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9525" y="1590675"/>
                            <a:ext cx="190500" cy="1809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FE3846" w14:textId="38659D03" w:rsidR="00F701E1" w:rsidRPr="00F701E1" w:rsidRDefault="00F425A2" w:rsidP="00F701E1">
                              <w:pPr>
                                <w:spacing w:before="40" w:after="0" w:line="120" w:lineRule="auto"/>
                                <w:ind w:hanging="86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7FE065" id="Group 2" o:spid="_x0000_s1052" style="position:absolute;margin-left:48pt;margin-top:2.45pt;width:179.25pt;height:141.75pt;z-index:251786240" coordsize="22764,18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">
                <v:shape id="Text Box 38" o:spid="_x0000_s1053" type="#_x0000_t202" style="position:absolute;width:1905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" fillcolor="white [3201]" stroked="f" strokeweight=".5pt">
                  <v:textbox>
                    <w:txbxContent>
                      <w:p w14:paraId="53F279AB" w14:textId="308CF155" w:rsidR="00F701E1" w:rsidRPr="00F701E1" w:rsidRDefault="00F425A2" w:rsidP="00F701E1">
                        <w:pPr>
                          <w:spacing w:before="40" w:after="0" w:line="120" w:lineRule="auto"/>
                          <w:ind w:hanging="86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Text Box 39" o:spid="_x0000_s1054" type="#_x0000_t202" style="position:absolute;left:20955;width:1809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" fillcolor="white [3201]" stroked="f" strokeweight=".5pt">
                  <v:textbox>
                    <w:txbxContent>
                      <w:p w14:paraId="2FECB513" w14:textId="77777777" w:rsidR="00F701E1" w:rsidRPr="00F701E1" w:rsidRDefault="00F701E1" w:rsidP="00F701E1">
                        <w:pPr>
                          <w:spacing w:before="40" w:after="0" w:line="120" w:lineRule="auto"/>
                          <w:ind w:hanging="86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B</w:t>
                        </w:r>
                      </w:p>
                    </w:txbxContent>
                  </v:textbox>
                </v:shape>
                <v:shape id="Text Box 40" o:spid="_x0000_s1055" type="#_x0000_t202" style="position:absolute;left:20859;top:16097;width:1524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" fillcolor="white [3201]" stroked="f" strokeweight=".5pt">
                  <v:textbox>
                    <w:txbxContent>
                      <w:p w14:paraId="548ACA86" w14:textId="56E789AD" w:rsidR="00F701E1" w:rsidRPr="00F701E1" w:rsidRDefault="00F425A2" w:rsidP="00F701E1">
                        <w:pPr>
                          <w:spacing w:before="40" w:after="0" w:line="120" w:lineRule="auto"/>
                          <w:ind w:hanging="86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D</w:t>
                        </w:r>
                      </w:p>
                    </w:txbxContent>
                  </v:textbox>
                </v:shape>
                <v:shape id="Text Box 41" o:spid="_x0000_s1056" type="#_x0000_t202" style="position:absolute;left:95;top:15906;width:1905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" fillcolor="white [3201]" stroked="f" strokeweight=".5pt">
                  <v:textbox>
                    <w:txbxContent>
                      <w:p w14:paraId="35FE3846" w14:textId="38659D03" w:rsidR="00F701E1" w:rsidRPr="00F701E1" w:rsidRDefault="00F425A2" w:rsidP="00F701E1">
                        <w:pPr>
                          <w:spacing w:before="40" w:after="0" w:line="120" w:lineRule="auto"/>
                          <w:ind w:hanging="86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C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00000">
        <w:rPr>
          <w:noProof/>
        </w:rPr>
        <w:object w:dxaOrig="1440" w:dyaOrig="1440" w14:anchorId="675819B8">
          <v:group id="_x0000_s1143" style="position:absolute;margin-left:45.85pt;margin-top:3.45pt;width:317.9pt;height:230.05pt;z-index:251682304;mso-position-horizontal-relative:text;mso-position-vertical-relative:text" coordorigin="2357,10115" coordsize="6358,4601">
            <v:group id="_x0000_s1094" style="position:absolute;left:2385;top:10115;width:6330;height:2323" coordorigin="1361,1485" coordsize="8944,3912">
              <v:shape id="_x0000_s1095" type="#_x0000_t75" style="position:absolute;left:1361;top:1485;width:4369;height:3912;mso-wrap-style:tight" filled="t">
                <v:imagedata r:id="rId57" o:title=""/>
              </v:shape>
              <v:shape id="_x0000_s1096" type="#_x0000_t75" style="position:absolute;left:5921;top:1485;width:4384;height:3912;mso-wrap-style:tight" filled="t">
                <v:imagedata r:id="rId58" o:title=""/>
              </v:shape>
            </v:group>
            <v:group id="_x0000_s1097" style="position:absolute;left:2357;top:12629;width:6328;height:2087" coordorigin="2171,9450" coordsize="8599,3750">
              <v:shape id="_x0000_s1098" type="#_x0000_t75" style="position:absolute;left:2171;top:9450;width:4234;height:3750;mso-wrap-style:tight" filled="t">
                <v:imagedata r:id="rId59" o:title=""/>
              </v:shape>
              <v:shape id="_x0000_s1099" type="#_x0000_t75" style="position:absolute;left:6596;top:9450;width:4174;height:3750;mso-wrap-style:tight" filled="t">
                <v:imagedata r:id="rId60" o:title=""/>
              </v:shape>
            </v:group>
          </v:group>
          <o:OLEObject Type="Embed" ProgID="Prism8.Document" ShapeID="_x0000_s1095" DrawAspect="Content" ObjectID="_1806179708" r:id="rId61"/>
          <o:OLEObject Type="Embed" ProgID="Prism8.Document" ShapeID="_x0000_s1096" DrawAspect="Content" ObjectID="_1806179709" r:id="rId62"/>
          <o:OLEObject Type="Embed" ProgID="Prism8.Document" ShapeID="_x0000_s1098" DrawAspect="Content" ObjectID="_1806179710" r:id="rId63"/>
          <o:OLEObject Type="Embed" ProgID="Prism8.Document" ShapeID="_x0000_s1099" DrawAspect="Content" ObjectID="_1806179711" r:id="rId64"/>
        </w:object>
      </w:r>
    </w:p>
    <w:p w14:paraId="4633499E" w14:textId="58112086" w:rsidR="00B00310" w:rsidRDefault="00B00310"/>
    <w:p w14:paraId="389C086B" w14:textId="4281BB43" w:rsidR="00B00310" w:rsidRDefault="00B00310"/>
    <w:p w14:paraId="54FBB86D" w14:textId="4BDCC4B3" w:rsidR="00B00310" w:rsidRDefault="00B00310"/>
    <w:p w14:paraId="57DF1958" w14:textId="6EA1337A" w:rsidR="00B00310" w:rsidRDefault="00B00310"/>
    <w:p w14:paraId="24DC2674" w14:textId="07985EFB" w:rsidR="00B00310" w:rsidRDefault="00B00310"/>
    <w:p w14:paraId="2CBBEFAE" w14:textId="30B73F25" w:rsidR="00B00310" w:rsidRDefault="00B00310"/>
    <w:p w14:paraId="40E6C140" w14:textId="528C5448" w:rsidR="00B00310" w:rsidRDefault="00B00310"/>
    <w:p w14:paraId="6F908253" w14:textId="7BFEFE91" w:rsidR="00B00310" w:rsidRDefault="00B00310"/>
    <w:p w14:paraId="0ABF2568" w14:textId="77777777" w:rsidR="00E675E4" w:rsidRDefault="00E675E4" w:rsidP="00DA60FA">
      <w:pPr>
        <w:rPr>
          <w:b/>
          <w:bCs/>
        </w:rPr>
      </w:pPr>
    </w:p>
    <w:p w14:paraId="769818B2" w14:textId="6245DF56" w:rsidR="00DA60FA" w:rsidRDefault="00DA60FA" w:rsidP="00DA60FA">
      <w:r w:rsidRPr="00D417B6">
        <w:rPr>
          <w:b/>
          <w:bCs/>
        </w:rPr>
        <w:lastRenderedPageBreak/>
        <w:t>Sup</w:t>
      </w:r>
      <w:r w:rsidR="00E41FE4">
        <w:rPr>
          <w:b/>
          <w:bCs/>
        </w:rPr>
        <w:t xml:space="preserve">plementary </w:t>
      </w:r>
      <w:r w:rsidRPr="00D417B6">
        <w:rPr>
          <w:b/>
          <w:bCs/>
        </w:rPr>
        <w:t>3c</w:t>
      </w:r>
      <w:r w:rsidR="00E41FE4">
        <w:rPr>
          <w:b/>
          <w:bCs/>
        </w:rPr>
        <w:t>:</w:t>
      </w:r>
      <w:r>
        <w:t xml:space="preserve"> Genotypic and allelic of the </w:t>
      </w:r>
      <w:r w:rsidRPr="00DA60FA">
        <w:rPr>
          <w:i/>
          <w:iCs/>
        </w:rPr>
        <w:t>CYP6P9a</w:t>
      </w:r>
      <w:r>
        <w:t xml:space="preserve"> frequencies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DA60FA">
        <w:rPr>
          <w:vertAlign w:val="subscript"/>
        </w:rPr>
        <w:t>4</w:t>
      </w:r>
      <w:r>
        <w:t xml:space="preserve"> hybrids exposed to </w:t>
      </w:r>
      <w:proofErr w:type="spellStart"/>
      <w:r>
        <w:t>PermaNet</w:t>
      </w:r>
      <w:proofErr w:type="spellEnd"/>
      <w:r>
        <w:t xml:space="preserve"> 2.0: Mortality (C and D, respectively) and </w:t>
      </w:r>
      <w:r w:rsidR="004B6D39">
        <w:t>blood</w:t>
      </w:r>
      <w:r>
        <w:t>-feeding status (C and D, respectively)</w:t>
      </w:r>
    </w:p>
    <w:p w14:paraId="7C35272B" w14:textId="3CE63848" w:rsidR="00B00310" w:rsidRDefault="00000000">
      <w:r>
        <w:rPr>
          <w:noProof/>
        </w:rPr>
        <w:object w:dxaOrig="1440" w:dyaOrig="1440" w14:anchorId="073EE321">
          <v:group id="_x0000_s1100" style="position:absolute;margin-left:33pt;margin-top:1.85pt;width:302pt;height:236.5pt;z-index:251683840" coordorigin="2295,1413" coordsize="8160,7413">
            <v:group id="_x0000_s1101" style="position:absolute;left:2295;top:1428;width:8160;height:7398" coordorigin="2295,1428" coordsize="8160,7398">
              <v:shape id="_x0000_s1102" type="#_x0000_t75" style="position:absolute;left:6540;top:5238;width:3915;height:3588;mso-wrap-style:tight" filled="t">
                <v:imagedata r:id="rId65" o:title=""/>
              </v:shape>
              <v:shape id="_x0000_s1103" type="#_x0000_t75" style="position:absolute;left:2295;top:5238;width:4035;height:3588" filled="t">
                <v:imagedata r:id="rId66" o:title=""/>
              </v:shape>
              <v:shape id="_x0000_s1104" type="#_x0000_t75" style="position:absolute;left:6540;top:1428;width:3915;height:3588;mso-wrap-style:tight" filled="t">
                <v:imagedata r:id="rId67" o:title=""/>
              </v:shape>
            </v:group>
            <v:shape id="_x0000_s1105" type="#_x0000_t75" style="position:absolute;left:2295;top:1413;width:4035;height:3603" filled="t">
              <v:imagedata r:id="rId68" o:title=""/>
            </v:shape>
          </v:group>
          <o:OLEObject Type="Embed" ProgID="Prism8.Document" ShapeID="_x0000_s1102" DrawAspect="Content" ObjectID="_1806179712" r:id="rId69"/>
          <o:OLEObject Type="Embed" ProgID="Prism8.Document" ShapeID="_x0000_s1103" DrawAspect="Content" ObjectID="_1806179713" r:id="rId70"/>
          <o:OLEObject Type="Embed" ProgID="Prism8.Document" ShapeID="_x0000_s1104" DrawAspect="Content" ObjectID="_1806179714" r:id="rId71"/>
          <o:OLEObject Type="Embed" ProgID="Prism8.Document" ShapeID="_x0000_s1105" DrawAspect="Content" ObjectID="_1806179715" r:id="rId72"/>
        </w:object>
      </w:r>
      <w:r w:rsidR="00F701E1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F66766E" wp14:editId="0CF6A0E4">
                <wp:simplePos x="0" y="0"/>
                <wp:positionH relativeFrom="column">
                  <wp:posOffset>2457450</wp:posOffset>
                </wp:positionH>
                <wp:positionV relativeFrom="paragraph">
                  <wp:posOffset>52070</wp:posOffset>
                </wp:positionV>
                <wp:extent cx="190500" cy="180975"/>
                <wp:effectExtent l="0" t="0" r="0" b="952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C5CD85" w14:textId="77777777" w:rsidR="00F701E1" w:rsidRPr="00F701E1" w:rsidRDefault="00F701E1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6766E" id="Text Box 43" o:spid="_x0000_s1057" type="#_x0000_t202" style="position:absolute;margin-left:193.5pt;margin-top:4.1pt;width:15pt;height:14.2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" fillcolor="white [3201]" stroked="f" strokeweight=".5pt">
                <v:textbox>
                  <w:txbxContent>
                    <w:p w14:paraId="17C5CD85" w14:textId="77777777" w:rsidR="00F701E1" w:rsidRPr="00F701E1" w:rsidRDefault="00F701E1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F701E1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441C655" wp14:editId="1727D67B">
                <wp:simplePos x="0" y="0"/>
                <wp:positionH relativeFrom="column">
                  <wp:posOffset>428625</wp:posOffset>
                </wp:positionH>
                <wp:positionV relativeFrom="paragraph">
                  <wp:posOffset>23495</wp:posOffset>
                </wp:positionV>
                <wp:extent cx="190500" cy="180975"/>
                <wp:effectExtent l="0" t="0" r="0" b="952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7198A5" w14:textId="1EE97595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1C655" id="Text Box 42" o:spid="_x0000_s1058" type="#_x0000_t202" style="position:absolute;margin-left:33.75pt;margin-top:1.85pt;width:15pt;height:14.2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fL6Lw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" fillcolor="white [3201]" stroked="f" strokeweight=".5pt">
                <v:textbox>
                  <w:txbxContent>
                    <w:p w14:paraId="677198A5" w14:textId="1EE97595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1E2CAA17" w14:textId="758B9F01" w:rsidR="00B00310" w:rsidRDefault="00B00310"/>
    <w:p w14:paraId="3285E56F" w14:textId="3FE0621B" w:rsidR="00B00310" w:rsidRDefault="00B00310"/>
    <w:p w14:paraId="55BFAC30" w14:textId="48ABD40A" w:rsidR="00B00310" w:rsidRDefault="00B00310"/>
    <w:p w14:paraId="353D979D" w14:textId="20D3C0CE" w:rsidR="00B00310" w:rsidRDefault="00B00310"/>
    <w:p w14:paraId="16EE2446" w14:textId="384EC2DE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1D7417C1" wp14:editId="6A1D3F55">
                <wp:simplePos x="0" y="0"/>
                <wp:positionH relativeFrom="column">
                  <wp:posOffset>438150</wp:posOffset>
                </wp:positionH>
                <wp:positionV relativeFrom="paragraph">
                  <wp:posOffset>93980</wp:posOffset>
                </wp:positionV>
                <wp:extent cx="190500" cy="180975"/>
                <wp:effectExtent l="0" t="0" r="0" b="952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3E4606" w14:textId="18ABF06B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417C1" id="Text Box 45" o:spid="_x0000_s1059" type="#_x0000_t202" style="position:absolute;margin-left:34.5pt;margin-top:7.4pt;width:15pt;height:14.2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70vLw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" fillcolor="white [3201]" stroked="f" strokeweight=".5pt">
                <v:textbox>
                  <w:txbxContent>
                    <w:p w14:paraId="2B3E4606" w14:textId="18ABF06B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A17BD85" wp14:editId="580A7BEB">
                <wp:simplePos x="0" y="0"/>
                <wp:positionH relativeFrom="column">
                  <wp:posOffset>2457450</wp:posOffset>
                </wp:positionH>
                <wp:positionV relativeFrom="paragraph">
                  <wp:posOffset>103505</wp:posOffset>
                </wp:positionV>
                <wp:extent cx="190500" cy="180975"/>
                <wp:effectExtent l="0" t="0" r="0" b="952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6A743F" w14:textId="1A370643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7BD85" id="Text Box 44" o:spid="_x0000_s1060" type="#_x0000_t202" style="position:absolute;margin-left:193.5pt;margin-top:8.15pt;width:15pt;height:14.2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xyLMA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" fillcolor="white [3201]" stroked="f" strokeweight=".5pt">
                <v:textbox>
                  <w:txbxContent>
                    <w:p w14:paraId="0F6A743F" w14:textId="1A370643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48F25AC9" w14:textId="2FC87528" w:rsidR="00B00310" w:rsidRDefault="00B00310"/>
    <w:p w14:paraId="1491A431" w14:textId="667905CA" w:rsidR="00B00310" w:rsidRDefault="00B00310"/>
    <w:p w14:paraId="3254B71B" w14:textId="2A126E36" w:rsidR="00B00310" w:rsidRDefault="00B00310"/>
    <w:p w14:paraId="77014F56" w14:textId="57F32D27" w:rsidR="00B00310" w:rsidRDefault="00B00310"/>
    <w:p w14:paraId="413B13E0" w14:textId="4B582EF0" w:rsidR="00B00310" w:rsidRDefault="007D5CE1">
      <w:r w:rsidRPr="00D417B6">
        <w:rPr>
          <w:b/>
          <w:bCs/>
        </w:rPr>
        <w:t>Sup</w:t>
      </w:r>
      <w:r w:rsidR="00E41FE4">
        <w:rPr>
          <w:b/>
          <w:bCs/>
        </w:rPr>
        <w:t>plementary</w:t>
      </w:r>
      <w:r w:rsidRPr="00D417B6">
        <w:rPr>
          <w:b/>
          <w:bCs/>
        </w:rPr>
        <w:t xml:space="preserve"> 3d</w:t>
      </w:r>
      <w:r w:rsidR="00E41FE4">
        <w:rPr>
          <w:b/>
          <w:bCs/>
        </w:rPr>
        <w:t>:</w:t>
      </w:r>
      <w:r>
        <w:t xml:space="preserve"> Genotypic and allelic of the </w:t>
      </w:r>
      <w:r w:rsidRPr="00DA60FA">
        <w:rPr>
          <w:i/>
          <w:iCs/>
        </w:rPr>
        <w:t>CYP6P9a</w:t>
      </w:r>
      <w:r>
        <w:t xml:space="preserve"> frequencies among F</w:t>
      </w:r>
      <w:r w:rsidRPr="00DA60FA">
        <w:rPr>
          <w:vertAlign w:val="subscript"/>
        </w:rPr>
        <w:t>4</w:t>
      </w:r>
      <w:r>
        <w:t xml:space="preserve"> hybrids exposed to </w:t>
      </w:r>
      <w:r w:rsidR="00DD5C71">
        <w:t xml:space="preserve">0.7% incorporated </w:t>
      </w:r>
      <w:r>
        <w:t xml:space="preserve">Sherlock net: Mortality (C and D, respectively) and </w:t>
      </w:r>
      <w:r w:rsidR="0089084F">
        <w:t>b</w:t>
      </w:r>
      <w:r>
        <w:t>lood-feeding status (C and D, respectively)</w:t>
      </w:r>
    </w:p>
    <w:p w14:paraId="12764781" w14:textId="2AAEE4EC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71C751F1" wp14:editId="5D7965FC">
                <wp:simplePos x="0" y="0"/>
                <wp:positionH relativeFrom="column">
                  <wp:posOffset>2590800</wp:posOffset>
                </wp:positionH>
                <wp:positionV relativeFrom="paragraph">
                  <wp:posOffset>112395</wp:posOffset>
                </wp:positionV>
                <wp:extent cx="190500" cy="180975"/>
                <wp:effectExtent l="0" t="0" r="0" b="9525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0DD5C3" w14:textId="77777777" w:rsidR="00F701E1" w:rsidRPr="00F701E1" w:rsidRDefault="00F701E1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751F1" id="Text Box 47" o:spid="_x0000_s1061" type="#_x0000_t202" style="position:absolute;margin-left:204pt;margin-top:8.85pt;width:15pt;height:14.2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" fillcolor="white [3201]" stroked="f" strokeweight=".5pt">
                <v:textbox>
                  <w:txbxContent>
                    <w:p w14:paraId="180DD5C3" w14:textId="77777777" w:rsidR="00F701E1" w:rsidRPr="00F701E1" w:rsidRDefault="00F701E1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5EB2C12" wp14:editId="1F553D63">
                <wp:simplePos x="0" y="0"/>
                <wp:positionH relativeFrom="column">
                  <wp:posOffset>457200</wp:posOffset>
                </wp:positionH>
                <wp:positionV relativeFrom="paragraph">
                  <wp:posOffset>74295</wp:posOffset>
                </wp:positionV>
                <wp:extent cx="190500" cy="180975"/>
                <wp:effectExtent l="0" t="0" r="0" b="952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4787CF" w14:textId="02BC6FFB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B2C12" id="Text Box 46" o:spid="_x0000_s1062" type="#_x0000_t202" style="position:absolute;margin-left:36pt;margin-top:5.85pt;width:15pt;height:14.2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C4ZMA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" fillcolor="white [3201]" stroked="f" strokeweight=".5pt">
                <v:textbox>
                  <w:txbxContent>
                    <w:p w14:paraId="434787CF" w14:textId="02BC6FFB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74F63B5D">
          <v:group id="_x0000_s1106" style="position:absolute;margin-left:34.5pt;margin-top:4.35pt;width:325.5pt;height:143.05pt;z-index:251684864;mso-position-horizontal-relative:text;mso-position-vertical-relative:text" coordorigin="1766,1279" coordsize="9424,3942">
            <v:shape id="_x0000_s1107" type="#_x0000_t75" style="position:absolute;left:6645;top:1279;width:4545;height:3942" filled="t">
              <v:imagedata r:id="rId73" o:title=""/>
            </v:shape>
            <v:shape id="_x0000_s1108" type="#_x0000_t75" style="position:absolute;left:1766;top:1279;width:4654;height:3942" filled="t">
              <v:imagedata r:id="rId74" o:title=""/>
            </v:shape>
          </v:group>
          <o:OLEObject Type="Embed" ProgID="Prism8.Document" ShapeID="_x0000_s1107" DrawAspect="Content" ObjectID="_1806179716" r:id="rId75"/>
          <o:OLEObject Type="Embed" ProgID="Prism8.Document" ShapeID="_x0000_s1108" DrawAspect="Content" ObjectID="_1806179717" r:id="rId76"/>
        </w:object>
      </w:r>
    </w:p>
    <w:p w14:paraId="5EA1CC25" w14:textId="79DE9F22" w:rsidR="00B00310" w:rsidRDefault="00B00310"/>
    <w:p w14:paraId="00218EB2" w14:textId="2A411D7D" w:rsidR="00B00310" w:rsidRDefault="00B00310"/>
    <w:p w14:paraId="226C01AE" w14:textId="14E11583" w:rsidR="00B00310" w:rsidRDefault="00B00310"/>
    <w:p w14:paraId="248940D6" w14:textId="7FDB339E" w:rsidR="00B00310" w:rsidRDefault="00B00310"/>
    <w:p w14:paraId="408924B0" w14:textId="3082B52D" w:rsidR="00B00310" w:rsidRDefault="00B00310"/>
    <w:p w14:paraId="685150B2" w14:textId="4F90C623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5806746" wp14:editId="387400D9">
                <wp:simplePos x="0" y="0"/>
                <wp:positionH relativeFrom="column">
                  <wp:posOffset>438150</wp:posOffset>
                </wp:positionH>
                <wp:positionV relativeFrom="paragraph">
                  <wp:posOffset>21590</wp:posOffset>
                </wp:positionV>
                <wp:extent cx="190500" cy="180975"/>
                <wp:effectExtent l="0" t="0" r="0" b="952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BE50F2" w14:textId="06703BE3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06746" id="Text Box 49" o:spid="_x0000_s1063" type="#_x0000_t202" style="position:absolute;margin-left:34.5pt;margin-top:1.7pt;width:15pt;height:14.2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mHMLw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" fillcolor="white [3201]" stroked="f" strokeweight=".5pt">
                <v:textbox>
                  <w:txbxContent>
                    <w:p w14:paraId="42BE50F2" w14:textId="06703BE3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665CA6E5" wp14:editId="1CC4C56B">
                <wp:simplePos x="0" y="0"/>
                <wp:positionH relativeFrom="column">
                  <wp:posOffset>2600325</wp:posOffset>
                </wp:positionH>
                <wp:positionV relativeFrom="paragraph">
                  <wp:posOffset>59690</wp:posOffset>
                </wp:positionV>
                <wp:extent cx="190500" cy="180975"/>
                <wp:effectExtent l="0" t="0" r="0" b="952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0604BA" w14:textId="5914DC51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A6E5" id="Text Box 48" o:spid="_x0000_s1064" type="#_x0000_t202" style="position:absolute;margin-left:204.75pt;margin-top:4.7pt;width:15pt;height:14.2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" fillcolor="white [3201]" stroked="f" strokeweight=".5pt">
                <v:textbox>
                  <w:txbxContent>
                    <w:p w14:paraId="250604BA" w14:textId="5914DC51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05620A18">
          <v:group id="_x0000_s1109" style="position:absolute;margin-left:33.75pt;margin-top:1.2pt;width:330pt;height:137.75pt;z-index:251685888;mso-position-horizontal-relative:text;mso-position-vertical-relative:text" coordorigin="2250,10983" coordsize="8340,3567">
            <v:shape id="_x0000_s1110" type="#_x0000_t75" style="position:absolute;left:2250;top:10983;width:4005;height:3567" filled="t">
              <v:imagedata r:id="rId77" o:title=""/>
            </v:shape>
            <v:shape id="_x0000_s1111" type="#_x0000_t75" style="position:absolute;left:6540;top:10983;width:4050;height:3567;mso-wrap-style:tight" filled="t">
              <v:imagedata r:id="rId78" o:title=""/>
            </v:shape>
          </v:group>
          <o:OLEObject Type="Embed" ProgID="Prism8.Document" ShapeID="_x0000_s1110" DrawAspect="Content" ObjectID="_1806179718" r:id="rId79"/>
          <o:OLEObject Type="Embed" ProgID="Prism8.Document" ShapeID="_x0000_s1111" DrawAspect="Content" ObjectID="_1806179719" r:id="rId80"/>
        </w:object>
      </w:r>
    </w:p>
    <w:p w14:paraId="1291B7ED" w14:textId="71E68D65" w:rsidR="00B00310" w:rsidRDefault="00B00310"/>
    <w:p w14:paraId="7B49AADA" w14:textId="209BE80D" w:rsidR="00B00310" w:rsidRDefault="00B00310"/>
    <w:p w14:paraId="542C7065" w14:textId="77777777" w:rsidR="00B00310" w:rsidRDefault="00B00310"/>
    <w:p w14:paraId="402633C3" w14:textId="0280150F" w:rsidR="007D5CE1" w:rsidRDefault="00E41FE4" w:rsidP="007D5CE1">
      <w:r w:rsidRPr="00D417B6">
        <w:rPr>
          <w:b/>
          <w:bCs/>
        </w:rPr>
        <w:lastRenderedPageBreak/>
        <w:t>Sup</w:t>
      </w:r>
      <w:r>
        <w:rPr>
          <w:b/>
          <w:bCs/>
        </w:rPr>
        <w:t>plementary</w:t>
      </w:r>
      <w:r w:rsidR="007D5CE1" w:rsidRPr="00D417B6">
        <w:rPr>
          <w:b/>
          <w:bCs/>
        </w:rPr>
        <w:t xml:space="preserve"> 3</w:t>
      </w:r>
      <w:r w:rsidR="007A14DC" w:rsidRPr="00D417B6">
        <w:rPr>
          <w:b/>
          <w:bCs/>
        </w:rPr>
        <w:t>e</w:t>
      </w:r>
      <w:r>
        <w:rPr>
          <w:b/>
          <w:bCs/>
        </w:rPr>
        <w:t>:</w:t>
      </w:r>
      <w:r w:rsidR="007D5CE1">
        <w:t xml:space="preserve"> Genotypic and allelic of the </w:t>
      </w:r>
      <w:r w:rsidR="007D5CE1" w:rsidRPr="00DA60FA">
        <w:rPr>
          <w:i/>
          <w:iCs/>
        </w:rPr>
        <w:t>CYP6P9</w:t>
      </w:r>
      <w:r w:rsidR="007D5CE1">
        <w:rPr>
          <w:i/>
          <w:iCs/>
        </w:rPr>
        <w:t>b</w:t>
      </w:r>
      <w:r w:rsidR="007D5CE1">
        <w:t xml:space="preserve"> frequencies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 w:rsidR="007D5CE1">
        <w:t>F</w:t>
      </w:r>
      <w:r w:rsidR="007D5CE1" w:rsidRPr="00DA60FA">
        <w:rPr>
          <w:vertAlign w:val="subscript"/>
        </w:rPr>
        <w:t>4</w:t>
      </w:r>
      <w:r w:rsidR="007D5CE1">
        <w:t xml:space="preserve"> hybrids exposed to </w:t>
      </w:r>
      <w:proofErr w:type="spellStart"/>
      <w:r w:rsidR="007D5CE1">
        <w:t>PermaNet</w:t>
      </w:r>
      <w:proofErr w:type="spellEnd"/>
      <w:r w:rsidR="007D5CE1">
        <w:t xml:space="preserve"> 2.0: Mortality (C and D, respectively) and </w:t>
      </w:r>
      <w:r w:rsidR="004B6D39">
        <w:t>blood</w:t>
      </w:r>
      <w:r w:rsidR="007D5CE1">
        <w:t>-feeding status (C and D, respectively)</w:t>
      </w:r>
    </w:p>
    <w:p w14:paraId="11982B76" w14:textId="755BFD0B" w:rsidR="00B00310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1F8D29EE" wp14:editId="6CD70E2B">
                <wp:simplePos x="0" y="0"/>
                <wp:positionH relativeFrom="column">
                  <wp:posOffset>2638425</wp:posOffset>
                </wp:positionH>
                <wp:positionV relativeFrom="paragraph">
                  <wp:posOffset>99695</wp:posOffset>
                </wp:positionV>
                <wp:extent cx="190500" cy="180975"/>
                <wp:effectExtent l="0" t="0" r="0" b="952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7910C4" w14:textId="77777777" w:rsidR="00F701E1" w:rsidRPr="00F701E1" w:rsidRDefault="00F701E1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D29EE" id="Text Box 51" o:spid="_x0000_s1065" type="#_x0000_t202" style="position:absolute;margin-left:207.75pt;margin-top:7.85pt;width:15pt;height:14.2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I+9MA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" fillcolor="white [3201]" stroked="f" strokeweight=".5pt">
                <v:textbox>
                  <w:txbxContent>
                    <w:p w14:paraId="757910C4" w14:textId="77777777" w:rsidR="00F701E1" w:rsidRPr="00F701E1" w:rsidRDefault="00F701E1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772450C" wp14:editId="36278A93">
                <wp:simplePos x="0" y="0"/>
                <wp:positionH relativeFrom="column">
                  <wp:posOffset>638175</wp:posOffset>
                </wp:positionH>
                <wp:positionV relativeFrom="paragraph">
                  <wp:posOffset>71120</wp:posOffset>
                </wp:positionV>
                <wp:extent cx="190500" cy="180975"/>
                <wp:effectExtent l="0" t="0" r="0" b="952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E4F77A" w14:textId="25E177BA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2450C" id="Text Box 50" o:spid="_x0000_s1066" type="#_x0000_t202" style="position:absolute;margin-left:50.25pt;margin-top:5.6pt;width:15pt;height:14.2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TrmMA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" fillcolor="white [3201]" stroked="f" strokeweight=".5pt">
                <v:textbox>
                  <w:txbxContent>
                    <w:p w14:paraId="58E4F77A" w14:textId="25E177BA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2D813338">
          <v:group id="_x0000_s1114" style="position:absolute;margin-left:49.3pt;margin-top:5.6pt;width:304.15pt;height:268.8pt;z-index:251688960;mso-position-horizontal-relative:text;mso-position-vertical-relative:text" coordorigin="2096,2121" coordsize="8498,6941">
            <v:shape id="_x0000_s1115" type="#_x0000_t75" style="position:absolute;left:6525;top:5667;width:4069;height:3395;mso-wrap-style:tight" filled="t">
              <v:imagedata r:id="rId81" o:title=""/>
            </v:shape>
            <v:shape id="_x0000_s1116" type="#_x0000_t75" style="position:absolute;left:2096;top:5667;width:4264;height:3351;mso-wrap-style:tight" filled="t">
              <v:imagedata r:id="rId82" o:title=""/>
            </v:shape>
            <v:shape id="_x0000_s1117" type="#_x0000_t75" style="position:absolute;left:2096;top:2121;width:4264;height:3278" filled="t">
              <v:imagedata r:id="rId83" o:title=""/>
            </v:shape>
            <v:shape id="_x0000_s1118" type="#_x0000_t75" style="position:absolute;left:6525;top:2121;width:4069;height:3278;mso-wrap-style:tight" filled="t">
              <v:imagedata r:id="rId84" o:title=""/>
            </v:shape>
          </v:group>
          <o:OLEObject Type="Embed" ProgID="Prism8.Document" ShapeID="_x0000_s1115" DrawAspect="Content" ObjectID="_1806179720" r:id="rId85"/>
          <o:OLEObject Type="Embed" ProgID="Prism8.Document" ShapeID="_x0000_s1116" DrawAspect="Content" ObjectID="_1806179721" r:id="rId86"/>
          <o:OLEObject Type="Embed" ProgID="Prism8.Document" ShapeID="_x0000_s1117" DrawAspect="Content" ObjectID="_1806179722" r:id="rId87"/>
          <o:OLEObject Type="Embed" ProgID="Prism8.Document" ShapeID="_x0000_s1118" DrawAspect="Content" ObjectID="_1806179723" r:id="rId88"/>
        </w:object>
      </w:r>
    </w:p>
    <w:p w14:paraId="15C80099" w14:textId="2494CC82" w:rsidR="00B00310" w:rsidRDefault="00B00310"/>
    <w:p w14:paraId="464F46F9" w14:textId="65CC9446" w:rsidR="007D5CE1" w:rsidRDefault="007D5CE1"/>
    <w:p w14:paraId="610C8937" w14:textId="6E9862F4" w:rsidR="007D5CE1" w:rsidRDefault="007D5CE1"/>
    <w:p w14:paraId="3F55E94A" w14:textId="4373DD86" w:rsidR="007D5CE1" w:rsidRDefault="007D5CE1"/>
    <w:p w14:paraId="7BDA4F92" w14:textId="3F5CAF6D" w:rsidR="007D5CE1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BDB31EF" wp14:editId="07BB5396">
                <wp:simplePos x="0" y="0"/>
                <wp:positionH relativeFrom="column">
                  <wp:posOffset>638175</wp:posOffset>
                </wp:positionH>
                <wp:positionV relativeFrom="paragraph">
                  <wp:posOffset>189230</wp:posOffset>
                </wp:positionV>
                <wp:extent cx="190500" cy="180975"/>
                <wp:effectExtent l="0" t="0" r="0" b="9525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8F2920" w14:textId="0030D278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B31EF" id="Text Box 53" o:spid="_x0000_s1067" type="#_x0000_t202" style="position:absolute;margin-left:50.25pt;margin-top:14.9pt;width:15pt;height:14.2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" fillcolor="white [3201]" stroked="f" strokeweight=".5pt">
                <v:textbox>
                  <w:txbxContent>
                    <w:p w14:paraId="488F2920" w14:textId="0030D278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3AFA6732" wp14:editId="5C60AFDA">
                <wp:simplePos x="0" y="0"/>
                <wp:positionH relativeFrom="column">
                  <wp:posOffset>2647950</wp:posOffset>
                </wp:positionH>
                <wp:positionV relativeFrom="paragraph">
                  <wp:posOffset>208280</wp:posOffset>
                </wp:positionV>
                <wp:extent cx="190500" cy="180975"/>
                <wp:effectExtent l="0" t="0" r="0" b="9525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AC2D9D" w14:textId="5FD378A3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A6732" id="Text Box 52" o:spid="_x0000_s1068" type="#_x0000_t202" style="position:absolute;margin-left:208.5pt;margin-top:16.4pt;width:15pt;height:14.2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p06Lw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" fillcolor="white [3201]" stroked="f" strokeweight=".5pt">
                <v:textbox>
                  <w:txbxContent>
                    <w:p w14:paraId="1CAC2D9D" w14:textId="5FD378A3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7DCC3852" w14:textId="25300BE1" w:rsidR="007D5CE1" w:rsidRDefault="007D5CE1"/>
    <w:p w14:paraId="07C5C088" w14:textId="47017B72" w:rsidR="007D5CE1" w:rsidRDefault="007D5CE1"/>
    <w:p w14:paraId="3665A856" w14:textId="535A5F59" w:rsidR="007D5CE1" w:rsidRDefault="007D5CE1"/>
    <w:p w14:paraId="60B523C6" w14:textId="0E0B022E" w:rsidR="007D5CE1" w:rsidRDefault="007D5CE1"/>
    <w:p w14:paraId="40C659A5" w14:textId="77777777" w:rsidR="0078002B" w:rsidRDefault="0078002B" w:rsidP="007A14DC">
      <w:pPr>
        <w:rPr>
          <w:b/>
          <w:bCs/>
        </w:rPr>
      </w:pPr>
    </w:p>
    <w:p w14:paraId="0D6EF410" w14:textId="198E3A53" w:rsidR="007A14DC" w:rsidRDefault="007A14DC" w:rsidP="007A14DC">
      <w:r w:rsidRPr="00D417B6">
        <w:rPr>
          <w:b/>
          <w:bCs/>
        </w:rPr>
        <w:t>Sup</w:t>
      </w:r>
      <w:r w:rsidR="00E41FE4">
        <w:rPr>
          <w:b/>
          <w:bCs/>
        </w:rPr>
        <w:t>plementary</w:t>
      </w:r>
      <w:r w:rsidRPr="00D417B6">
        <w:rPr>
          <w:b/>
          <w:bCs/>
        </w:rPr>
        <w:t xml:space="preserve"> 3f</w:t>
      </w:r>
      <w:r w:rsidR="00E41FE4">
        <w:rPr>
          <w:b/>
          <w:bCs/>
        </w:rPr>
        <w:t>:</w:t>
      </w:r>
      <w:r>
        <w:t xml:space="preserve"> Genotypic and allelic of the </w:t>
      </w:r>
      <w:r w:rsidRPr="00DA60FA">
        <w:rPr>
          <w:i/>
          <w:iCs/>
        </w:rPr>
        <w:t>CYP6P9</w:t>
      </w:r>
      <w:r>
        <w:rPr>
          <w:i/>
          <w:iCs/>
        </w:rPr>
        <w:t>b</w:t>
      </w:r>
      <w:r>
        <w:t xml:space="preserve"> frequencies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DA60FA">
        <w:rPr>
          <w:vertAlign w:val="subscript"/>
        </w:rPr>
        <w:t>4</w:t>
      </w:r>
      <w:r>
        <w:t xml:space="preserve"> hybrids exposed to </w:t>
      </w:r>
      <w:r w:rsidR="00DD5C71">
        <w:t xml:space="preserve">0.7% incorporated </w:t>
      </w:r>
      <w:r>
        <w:t xml:space="preserve">Sherlock net: Mortality (C and D, respectively) and </w:t>
      </w:r>
      <w:r w:rsidR="0089084F">
        <w:t>b</w:t>
      </w:r>
      <w:r>
        <w:t>lood-feeding status (C and D, respectively)</w:t>
      </w:r>
    </w:p>
    <w:p w14:paraId="0EE1A97F" w14:textId="3E3A9E3E" w:rsidR="007D5CE1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1F224A15" wp14:editId="3DB73FA7">
                <wp:simplePos x="0" y="0"/>
                <wp:positionH relativeFrom="column">
                  <wp:posOffset>2762250</wp:posOffset>
                </wp:positionH>
                <wp:positionV relativeFrom="paragraph">
                  <wp:posOffset>151765</wp:posOffset>
                </wp:positionV>
                <wp:extent cx="190500" cy="180975"/>
                <wp:effectExtent l="0" t="0" r="0" b="952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F3A5BF" w14:textId="77777777" w:rsidR="00F701E1" w:rsidRPr="00F701E1" w:rsidRDefault="00F701E1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24A15" id="Text Box 55" o:spid="_x0000_s1069" type="#_x0000_t202" style="position:absolute;margin-left:217.5pt;margin-top:11.95pt;width:15pt;height:14.2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" fillcolor="white [3201]" stroked="f" strokeweight=".5pt">
                <v:textbox>
                  <w:txbxContent>
                    <w:p w14:paraId="1BF3A5BF" w14:textId="77777777" w:rsidR="00F701E1" w:rsidRPr="00F701E1" w:rsidRDefault="00F701E1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092AFA4" wp14:editId="3D22FDDA">
                <wp:simplePos x="0" y="0"/>
                <wp:positionH relativeFrom="column">
                  <wp:posOffset>590550</wp:posOffset>
                </wp:positionH>
                <wp:positionV relativeFrom="paragraph">
                  <wp:posOffset>104140</wp:posOffset>
                </wp:positionV>
                <wp:extent cx="190500" cy="180975"/>
                <wp:effectExtent l="0" t="0" r="0" b="9525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049BFF" w14:textId="6776CEB8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2AFA4" id="Text Box 54" o:spid="_x0000_s1070" type="#_x0000_t202" style="position:absolute;margin-left:46.5pt;margin-top:8.2pt;width:15pt;height:14.2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HNLMA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" fillcolor="white [3201]" stroked="f" strokeweight=".5pt">
                <v:textbox>
                  <w:txbxContent>
                    <w:p w14:paraId="6C049BFF" w14:textId="6776CEB8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object w:dxaOrig="1440" w:dyaOrig="1440" w14:anchorId="6067C2AC">
          <v:group id="_x0000_s1126" style="position:absolute;margin-left:45pt;margin-top:9pt;width:330.95pt;height:246.4pt;z-index:251701248;mso-position-horizontal-relative:text;mso-position-vertical-relative:text" coordorigin="2340,9361" coordsize="6619,4928">
            <v:shape id="_x0000_s1121" type="#_x0000_t75" style="position:absolute;left:2340;top:11922;width:3284;height:2367;mso-wrap-style:tight" filled="t">
              <v:imagedata r:id="rId89" o:title=""/>
            </v:shape>
            <v:shape id="_x0000_s1122" type="#_x0000_t75" style="position:absolute;left:5767;top:11922;width:3192;height:2367" filled="t">
              <v:imagedata r:id="rId90" o:title=""/>
            </v:shape>
            <v:shape id="_x0000_s1123" type="#_x0000_t75" style="position:absolute;left:5767;top:9361;width:3192;height:2409;mso-wrap-style:tight" filled="t">
              <v:imagedata r:id="rId91" o:title=""/>
            </v:shape>
            <v:shape id="_x0000_s1124" type="#_x0000_t75" style="position:absolute;left:2340;top:9361;width:3284;height:2409;mso-wrap-style:tight" filled="t">
              <v:imagedata r:id="rId92" o:title=""/>
            </v:shape>
          </v:group>
          <o:OLEObject Type="Embed" ProgID="Prism8.Document" ShapeID="_x0000_s1121" DrawAspect="Content" ObjectID="_1806179724" r:id="rId93"/>
          <o:OLEObject Type="Embed" ProgID="Prism8.Document" ShapeID="_x0000_s1122" DrawAspect="Content" ObjectID="_1806179725" r:id="rId94"/>
          <o:OLEObject Type="Embed" ProgID="Prism8.Document" ShapeID="_x0000_s1123" DrawAspect="Content" ObjectID="_1806179726" r:id="rId95"/>
          <o:OLEObject Type="Embed" ProgID="Prism8.Document" ShapeID="_x0000_s1124" DrawAspect="Content" ObjectID="_1806179727" r:id="rId96"/>
        </w:object>
      </w:r>
    </w:p>
    <w:p w14:paraId="0B5FF8B6" w14:textId="1D2A0261" w:rsidR="007D5CE1" w:rsidRDefault="007D5CE1"/>
    <w:p w14:paraId="37FF9DA9" w14:textId="488C4A80" w:rsidR="007D5CE1" w:rsidRDefault="007D5CE1"/>
    <w:p w14:paraId="743D6D77" w14:textId="386CA969" w:rsidR="007D5CE1" w:rsidRDefault="007D5CE1"/>
    <w:p w14:paraId="79912AD8" w14:textId="23D71418" w:rsidR="007D5CE1" w:rsidRDefault="007D5CE1"/>
    <w:p w14:paraId="2A838464" w14:textId="050A0122" w:rsidR="007D5CE1" w:rsidRDefault="00F701E1"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4608B64B" wp14:editId="28B6BD36">
                <wp:simplePos x="0" y="0"/>
                <wp:positionH relativeFrom="column">
                  <wp:posOffset>590550</wp:posOffset>
                </wp:positionH>
                <wp:positionV relativeFrom="paragraph">
                  <wp:posOffset>126365</wp:posOffset>
                </wp:positionV>
                <wp:extent cx="190500" cy="180975"/>
                <wp:effectExtent l="0" t="0" r="0" b="952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2EC11E" w14:textId="1E6CB78A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8B64B" id="Text Box 57" o:spid="_x0000_s1071" type="#_x0000_t202" style="position:absolute;margin-left:46.5pt;margin-top:9.95pt;width:15pt;height:14.2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" fillcolor="white [3201]" stroked="f" strokeweight=".5pt">
                <v:textbox>
                  <w:txbxContent>
                    <w:p w14:paraId="412EC11E" w14:textId="1E6CB78A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657A9B46" wp14:editId="4AA6BA3E">
                <wp:simplePos x="0" y="0"/>
                <wp:positionH relativeFrom="column">
                  <wp:posOffset>2752725</wp:posOffset>
                </wp:positionH>
                <wp:positionV relativeFrom="paragraph">
                  <wp:posOffset>126365</wp:posOffset>
                </wp:positionV>
                <wp:extent cx="190500" cy="180975"/>
                <wp:effectExtent l="0" t="0" r="0" b="9525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394F1D" w14:textId="1D967684" w:rsidR="00F701E1" w:rsidRPr="00F701E1" w:rsidRDefault="00F425A2" w:rsidP="00F701E1">
                            <w:pPr>
                              <w:spacing w:before="40" w:after="0" w:line="120" w:lineRule="auto"/>
                              <w:ind w:hanging="86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A9B46" id="Text Box 56" o:spid="_x0000_s1072" type="#_x0000_t202" style="position:absolute;margin-left:216.75pt;margin-top:9.95pt;width:15pt;height:14.2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" fillcolor="white [3201]" stroked="f" strokeweight=".5pt">
                <v:textbox>
                  <w:txbxContent>
                    <w:p w14:paraId="4F394F1D" w14:textId="1D967684" w:rsidR="00F701E1" w:rsidRPr="00F701E1" w:rsidRDefault="00F425A2" w:rsidP="00F701E1">
                      <w:pPr>
                        <w:spacing w:before="40" w:after="0" w:line="120" w:lineRule="auto"/>
                        <w:ind w:hanging="86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0774B5CB" w14:textId="02305E6B" w:rsidR="007D5CE1" w:rsidRDefault="007D5CE1"/>
    <w:p w14:paraId="712C4A66" w14:textId="181138B8" w:rsidR="007D5CE1" w:rsidRDefault="007D5CE1"/>
    <w:p w14:paraId="6BEEB0E5" w14:textId="65A0ECA2" w:rsidR="007D5CE1" w:rsidRDefault="007D5CE1"/>
    <w:p w14:paraId="46EFB9EB" w14:textId="1662473C" w:rsidR="007D5CE1" w:rsidRDefault="007D5CE1"/>
    <w:p w14:paraId="199674A8" w14:textId="72558682" w:rsidR="007A14DC" w:rsidRDefault="001B38A4">
      <w:r w:rsidRPr="00D417B6">
        <w:rPr>
          <w:b/>
          <w:bCs/>
        </w:rPr>
        <w:lastRenderedPageBreak/>
        <w:t xml:space="preserve"> </w:t>
      </w:r>
      <w:r w:rsidR="00C94717" w:rsidRPr="00D417B6">
        <w:rPr>
          <w:b/>
          <w:bCs/>
        </w:rPr>
        <w:t>Sup</w:t>
      </w:r>
      <w:r w:rsidR="00E41FE4">
        <w:rPr>
          <w:b/>
          <w:bCs/>
        </w:rPr>
        <w:t>plementary</w:t>
      </w:r>
      <w:r w:rsidR="00C94717" w:rsidRPr="00D417B6">
        <w:rPr>
          <w:b/>
          <w:bCs/>
        </w:rPr>
        <w:t xml:space="preserve"> </w:t>
      </w:r>
      <w:r w:rsidR="008719D5">
        <w:rPr>
          <w:b/>
          <w:bCs/>
        </w:rPr>
        <w:t>3</w:t>
      </w:r>
      <w:r w:rsidR="00E34E6D">
        <w:rPr>
          <w:b/>
          <w:bCs/>
        </w:rPr>
        <w:t>g</w:t>
      </w:r>
      <w:r w:rsidR="00E41FE4">
        <w:rPr>
          <w:b/>
          <w:bCs/>
        </w:rPr>
        <w:t>:</w:t>
      </w:r>
      <w:r w:rsidR="00C94717">
        <w:t xml:space="preserve"> The ability of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 w:rsidR="00C94717">
        <w:t>F</w:t>
      </w:r>
      <w:r w:rsidR="00C94717" w:rsidRPr="00C94717">
        <w:rPr>
          <w:vertAlign w:val="subscript"/>
        </w:rPr>
        <w:t>4</w:t>
      </w:r>
      <w:r w:rsidR="00C94717">
        <w:t xml:space="preserve"> hybrids with</w:t>
      </w:r>
      <w:r w:rsidR="00D417B6">
        <w:t xml:space="preserve"> or </w:t>
      </w:r>
      <w:r w:rsidR="00C94717">
        <w:t xml:space="preserve">without resistant </w:t>
      </w:r>
      <w:r w:rsidR="004B6D39">
        <w:t>markers</w:t>
      </w:r>
      <w:r w:rsidR="00C94717">
        <w:t xml:space="preserve"> to survive after successfully penetrating through bed net and blood-feeding on bait</w:t>
      </w:r>
      <w:r w:rsidR="00F425A2">
        <w:t xml:space="preserve">. Genotypic frequencies of </w:t>
      </w:r>
      <w:r w:rsidR="00F425A2" w:rsidRPr="00F425A2">
        <w:rPr>
          <w:i/>
          <w:iCs/>
        </w:rPr>
        <w:t>CYP6P9a</w:t>
      </w:r>
      <w:r w:rsidR="00F425A2">
        <w:t xml:space="preserve"> and </w:t>
      </w:r>
      <w:r w:rsidR="00F425A2" w:rsidRPr="00F425A2">
        <w:rPr>
          <w:i/>
          <w:iCs/>
        </w:rPr>
        <w:t>CYP6P9b</w:t>
      </w:r>
      <w:r w:rsidR="00F425A2">
        <w:t xml:space="preserve">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 w:rsidR="00F425A2">
        <w:t>F</w:t>
      </w:r>
      <w:r w:rsidR="00F425A2" w:rsidRPr="00F425A2">
        <w:rPr>
          <w:vertAlign w:val="subscript"/>
        </w:rPr>
        <w:t>4</w:t>
      </w:r>
      <w:r w:rsidR="00F425A2">
        <w:t xml:space="preserve"> hybrids exposed to </w:t>
      </w:r>
      <w:proofErr w:type="spellStart"/>
      <w:r w:rsidR="00F425A2">
        <w:t>PermaNet</w:t>
      </w:r>
      <w:proofErr w:type="spellEnd"/>
      <w:r w:rsidR="00F425A2">
        <w:t xml:space="preserve"> 2.0 and </w:t>
      </w:r>
      <w:r w:rsidR="00DD5C71">
        <w:t xml:space="preserve">0.7% incorporated </w:t>
      </w:r>
      <w:r w:rsidR="003236D3">
        <w:t>S</w:t>
      </w:r>
      <w:r w:rsidR="00F425A2">
        <w:t>herlock bed net</w:t>
      </w:r>
    </w:p>
    <w:p w14:paraId="51E712DC" w14:textId="01AA56D1" w:rsidR="007A14DC" w:rsidRDefault="001B38A4">
      <w:r>
        <w:rPr>
          <w:noProof/>
        </w:rPr>
        <w:object w:dxaOrig="1440" w:dyaOrig="1440" w14:anchorId="4E42B4BA">
          <v:shape id="_x0000_s1132" type="#_x0000_t75" style="position:absolute;margin-left:30pt;margin-top:1.3pt;width:145.75pt;height:126.1pt;z-index:251703296" filled="t" stroked="t">
            <v:imagedata r:id="rId97" o:title=""/>
          </v:shape>
          <o:OLEObject Type="Embed" ProgID="Prism8.Document" ShapeID="_x0000_s1132" DrawAspect="Content" ObjectID="_1806179728" r:id="rId98"/>
        </w:object>
      </w:r>
      <w:r w:rsidR="00000000">
        <w:rPr>
          <w:noProof/>
        </w:rPr>
        <w:object w:dxaOrig="1440" w:dyaOrig="1440" w14:anchorId="15C393F8">
          <v:shape id="_x0000_s1133" type="#_x0000_t75" style="position:absolute;margin-left:193.1pt;margin-top:1.3pt;width:141.75pt;height:124.25pt;z-index:251704320" filled="t" stroked="t">
            <v:imagedata r:id="rId99" o:title=""/>
          </v:shape>
          <o:OLEObject Type="Embed" ProgID="Prism8.Document" ShapeID="_x0000_s1133" DrawAspect="Content" ObjectID="_1806179729" r:id="rId100"/>
        </w:object>
      </w:r>
    </w:p>
    <w:p w14:paraId="1B166A54" w14:textId="027E7FA4" w:rsidR="007A14DC" w:rsidRDefault="007A14DC"/>
    <w:p w14:paraId="1ACEA40D" w14:textId="3839481E" w:rsidR="007A14DC" w:rsidRDefault="007A14DC"/>
    <w:p w14:paraId="2573E19C" w14:textId="38AD6E81" w:rsidR="00764A74" w:rsidRDefault="00764A74"/>
    <w:p w14:paraId="2A68E080" w14:textId="143CCCA2" w:rsidR="00764A74" w:rsidRDefault="00764A74"/>
    <w:p w14:paraId="0BAB3C92" w14:textId="2B91D9BD" w:rsidR="00764A74" w:rsidRDefault="001B38A4">
      <w:r>
        <w:rPr>
          <w:noProof/>
        </w:rPr>
        <w:object w:dxaOrig="1440" w:dyaOrig="1440" w14:anchorId="3AA26CD2">
          <v:shape id="_x0000_s1141" type="#_x0000_t75" style="position:absolute;margin-left:195pt;margin-top:9.65pt;width:143.5pt;height:134.8pt;z-index:251706368" filled="t" stroked="t">
            <v:imagedata r:id="rId101" o:title=""/>
          </v:shape>
          <o:OLEObject Type="Embed" ProgID="Prism8.Document" ShapeID="_x0000_s1141" DrawAspect="Content" ObjectID="_1806179730" r:id="rId102"/>
        </w:object>
      </w:r>
      <w:r>
        <w:rPr>
          <w:noProof/>
        </w:rPr>
        <w:object w:dxaOrig="1440" w:dyaOrig="1440" w14:anchorId="296F9FA1">
          <v:shape id="_x0000_s1134" type="#_x0000_t75" style="position:absolute;margin-left:31.5pt;margin-top:9.7pt;width:145.65pt;height:134.75pt;z-index:251705344" filled="t" stroked="t">
            <v:imagedata r:id="rId103" o:title=""/>
          </v:shape>
          <o:OLEObject Type="Embed" ProgID="Prism8.Document" ShapeID="_x0000_s1134" DrawAspect="Content" ObjectID="_1806179731" r:id="rId104"/>
        </w:object>
      </w:r>
    </w:p>
    <w:p w14:paraId="74B67379" w14:textId="27893B22" w:rsidR="00764A74" w:rsidRDefault="00764A74"/>
    <w:p w14:paraId="338DA9FF" w14:textId="1D553FCB" w:rsidR="00764A74" w:rsidRDefault="00764A74"/>
    <w:p w14:paraId="3578589C" w14:textId="52DA2374" w:rsidR="00764A74" w:rsidRDefault="00764A74"/>
    <w:p w14:paraId="0E04263C" w14:textId="503B8245" w:rsidR="00F417A1" w:rsidRDefault="00F417A1"/>
    <w:p w14:paraId="44140393" w14:textId="15487789" w:rsidR="00F417A1" w:rsidRDefault="00F417A1"/>
    <w:p w14:paraId="2B3C9A31" w14:textId="77777777" w:rsidR="006E46E9" w:rsidRDefault="006E46E9"/>
    <w:p w14:paraId="7EB0932C" w14:textId="2E37EFE6" w:rsidR="005A18D9" w:rsidRDefault="003F1B5D" w:rsidP="005A18D9">
      <w:pPr>
        <w:spacing w:before="100" w:beforeAutospacing="1" w:after="100" w:afterAutospacing="1"/>
      </w:pPr>
      <w:r w:rsidRPr="00142059">
        <w:rPr>
          <w:b/>
          <w:bCs/>
        </w:rPr>
        <w:t>Sup</w:t>
      </w:r>
      <w:r>
        <w:rPr>
          <w:b/>
          <w:bCs/>
        </w:rPr>
        <w:t>plementary 3</w:t>
      </w:r>
      <w:r>
        <w:rPr>
          <w:b/>
          <w:bCs/>
        </w:rPr>
        <w:t>h</w:t>
      </w:r>
      <w:r>
        <w:rPr>
          <w:b/>
          <w:bCs/>
        </w:rPr>
        <w:t>:</w:t>
      </w:r>
      <w:r>
        <w:t xml:space="preserve"> </w:t>
      </w:r>
      <w:r w:rsidRPr="003F1B5D">
        <w:t xml:space="preserve">Correlation between genotypes of the 6.5 kb SV, </w:t>
      </w:r>
      <w:r w:rsidRPr="003F1B5D">
        <w:rPr>
          <w:i/>
          <w:iCs/>
        </w:rPr>
        <w:t>CYP6P9a</w:t>
      </w:r>
      <w:r w:rsidRPr="003F1B5D">
        <w:t xml:space="preserve"> and </w:t>
      </w:r>
      <w:r w:rsidRPr="003F1B5D">
        <w:rPr>
          <w:i/>
          <w:iCs/>
        </w:rPr>
        <w:t>CYP6P9b</w:t>
      </w:r>
      <w:r w:rsidRPr="003F1B5D">
        <w:t xml:space="preserve"> and the ability of </w:t>
      </w:r>
      <w:r w:rsidRPr="003F1B5D">
        <w:rPr>
          <w:lang w:val="en-GB"/>
        </w:rPr>
        <w:t>FUMOZ-R/FANG</w:t>
      </w:r>
      <w:r w:rsidRPr="003F1B5D">
        <w:t xml:space="preserve"> F</w:t>
      </w:r>
      <w:r w:rsidRPr="003F1B5D">
        <w:rPr>
          <w:vertAlign w:val="subscript"/>
        </w:rPr>
        <w:t>4</w:t>
      </w:r>
      <w:r w:rsidRPr="003F1B5D">
        <w:t xml:space="preserve"> hybrids to survive exposure to 0.7% incorporated Sherlock net and </w:t>
      </w:r>
      <w:proofErr w:type="spellStart"/>
      <w:r w:rsidRPr="003F1B5D">
        <w:t>PermaNet</w:t>
      </w:r>
      <w:proofErr w:type="spellEnd"/>
      <w:r w:rsidRPr="003F1B5D">
        <w:t xml:space="preserve"> 2.0 </w:t>
      </w:r>
      <w:r>
        <w:t xml:space="preserve">post </w:t>
      </w:r>
      <w:r w:rsidR="00257EEF">
        <w:t>blood feeding (Fo</w:t>
      </w:r>
      <w:r w:rsidR="005A18D9">
        <w:t>r the Sherlock-exposed comparison, no SS individuals for the structural variant were detected in either the alive or dead blood-fed groups, explaining the empty cells; all hybrids with the SS genotype were exclusively in the unfed group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55"/>
        <w:gridCol w:w="759"/>
        <w:gridCol w:w="703"/>
        <w:gridCol w:w="751"/>
        <w:gridCol w:w="757"/>
        <w:gridCol w:w="540"/>
        <w:gridCol w:w="1170"/>
        <w:gridCol w:w="720"/>
        <w:gridCol w:w="630"/>
        <w:gridCol w:w="990"/>
        <w:gridCol w:w="1075"/>
      </w:tblGrid>
      <w:tr w:rsidR="00F3493F" w14:paraId="6DE5A60F" w14:textId="77777777" w:rsidTr="000F0438">
        <w:trPr>
          <w:trHeight w:val="280"/>
        </w:trPr>
        <w:tc>
          <w:tcPr>
            <w:tcW w:w="1255" w:type="dxa"/>
          </w:tcPr>
          <w:p w14:paraId="6CAB0451" w14:textId="77777777" w:rsidR="00AA7C58" w:rsidRDefault="00AA7C58"/>
        </w:tc>
        <w:tc>
          <w:tcPr>
            <w:tcW w:w="759" w:type="dxa"/>
          </w:tcPr>
          <w:p w14:paraId="592C71CC" w14:textId="77777777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03" w:type="dxa"/>
          </w:tcPr>
          <w:p w14:paraId="7A685DB3" w14:textId="5EFADE3B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OR</w:t>
            </w:r>
          </w:p>
        </w:tc>
        <w:tc>
          <w:tcPr>
            <w:tcW w:w="751" w:type="dxa"/>
          </w:tcPr>
          <w:p w14:paraId="10DF94AA" w14:textId="7255D005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CI</w:t>
            </w:r>
          </w:p>
        </w:tc>
        <w:tc>
          <w:tcPr>
            <w:tcW w:w="757" w:type="dxa"/>
          </w:tcPr>
          <w:p w14:paraId="5138A02D" w14:textId="0AAB146B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540" w:type="dxa"/>
          </w:tcPr>
          <w:p w14:paraId="0465BA97" w14:textId="5260E9D0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OR</w:t>
            </w:r>
          </w:p>
        </w:tc>
        <w:tc>
          <w:tcPr>
            <w:tcW w:w="1170" w:type="dxa"/>
          </w:tcPr>
          <w:p w14:paraId="77D18A70" w14:textId="16C86281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CI</w:t>
            </w:r>
          </w:p>
        </w:tc>
        <w:tc>
          <w:tcPr>
            <w:tcW w:w="720" w:type="dxa"/>
          </w:tcPr>
          <w:p w14:paraId="67074BCB" w14:textId="7B5D8C8F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P value</w:t>
            </w:r>
          </w:p>
        </w:tc>
        <w:tc>
          <w:tcPr>
            <w:tcW w:w="630" w:type="dxa"/>
          </w:tcPr>
          <w:p w14:paraId="1DF388EF" w14:textId="74FC5D39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OR</w:t>
            </w:r>
          </w:p>
        </w:tc>
        <w:tc>
          <w:tcPr>
            <w:tcW w:w="990" w:type="dxa"/>
          </w:tcPr>
          <w:p w14:paraId="3CB8E3FF" w14:textId="316F8D6D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CI</w:t>
            </w:r>
          </w:p>
        </w:tc>
        <w:tc>
          <w:tcPr>
            <w:tcW w:w="1075" w:type="dxa"/>
          </w:tcPr>
          <w:p w14:paraId="13A2E8C0" w14:textId="0BB2C744" w:rsidR="00AA7C58" w:rsidRPr="00AA7C58" w:rsidRDefault="00AA7C58">
            <w:pPr>
              <w:rPr>
                <w:b/>
                <w:bCs/>
                <w:sz w:val="16"/>
                <w:szCs w:val="16"/>
              </w:rPr>
            </w:pPr>
            <w:r w:rsidRPr="00AA7C58">
              <w:rPr>
                <w:b/>
                <w:bCs/>
                <w:sz w:val="16"/>
                <w:szCs w:val="16"/>
              </w:rPr>
              <w:t>P value</w:t>
            </w:r>
          </w:p>
        </w:tc>
      </w:tr>
      <w:tr w:rsidR="00406221" w14:paraId="74C4A9FC" w14:textId="77777777" w:rsidTr="000F0438">
        <w:trPr>
          <w:trHeight w:val="280"/>
        </w:trPr>
        <w:tc>
          <w:tcPr>
            <w:tcW w:w="1255" w:type="dxa"/>
          </w:tcPr>
          <w:p w14:paraId="1E206D36" w14:textId="12B1E6AA" w:rsidR="00AA7C58" w:rsidRDefault="00AA7C58"/>
        </w:tc>
        <w:tc>
          <w:tcPr>
            <w:tcW w:w="759" w:type="dxa"/>
          </w:tcPr>
          <w:p w14:paraId="0EAC2E22" w14:textId="77777777" w:rsidR="00AA7C58" w:rsidRPr="00AA7C58" w:rsidRDefault="00AA7C58">
            <w:pPr>
              <w:rPr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2211" w:type="dxa"/>
            <w:gridSpan w:val="3"/>
          </w:tcPr>
          <w:p w14:paraId="69B8D424" w14:textId="19167C53" w:rsidR="00AA7C58" w:rsidRPr="00AA7C58" w:rsidRDefault="00AA7C58" w:rsidP="00AA7C58">
            <w:pPr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AA7C58">
              <w:rPr>
                <w:b/>
                <w:bCs/>
                <w:i/>
                <w:iCs/>
                <w:sz w:val="18"/>
                <w:szCs w:val="18"/>
              </w:rPr>
              <w:t xml:space="preserve">6.5 kb </w:t>
            </w:r>
            <w:r w:rsidRPr="00AA7C58">
              <w:rPr>
                <w:b/>
                <w:bCs/>
                <w:sz w:val="18"/>
                <w:szCs w:val="18"/>
              </w:rPr>
              <w:t>SV</w:t>
            </w:r>
          </w:p>
        </w:tc>
        <w:tc>
          <w:tcPr>
            <w:tcW w:w="2430" w:type="dxa"/>
            <w:gridSpan w:val="3"/>
          </w:tcPr>
          <w:p w14:paraId="6D10498D" w14:textId="20DA1AE7" w:rsidR="00AA7C58" w:rsidRPr="00AA7C58" w:rsidRDefault="00AA7C58" w:rsidP="00AA7C58">
            <w:pPr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AA7C58">
              <w:rPr>
                <w:b/>
                <w:bCs/>
                <w:i/>
                <w:iCs/>
                <w:sz w:val="18"/>
                <w:szCs w:val="18"/>
              </w:rPr>
              <w:t>CYP6P9a</w:t>
            </w:r>
          </w:p>
        </w:tc>
        <w:tc>
          <w:tcPr>
            <w:tcW w:w="2695" w:type="dxa"/>
            <w:gridSpan w:val="3"/>
          </w:tcPr>
          <w:p w14:paraId="6E540A69" w14:textId="1504B4D6" w:rsidR="00AA7C58" w:rsidRPr="00AA7C58" w:rsidRDefault="00AA7C58" w:rsidP="00AA7C58">
            <w:pPr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AA7C58">
              <w:rPr>
                <w:b/>
                <w:bCs/>
                <w:i/>
                <w:iCs/>
                <w:sz w:val="18"/>
                <w:szCs w:val="18"/>
              </w:rPr>
              <w:t>CYP6P9b</w:t>
            </w:r>
          </w:p>
        </w:tc>
      </w:tr>
      <w:tr w:rsidR="00F3493F" w14:paraId="2433DAF9" w14:textId="77777777" w:rsidTr="000F0438">
        <w:trPr>
          <w:trHeight w:val="140"/>
        </w:trPr>
        <w:tc>
          <w:tcPr>
            <w:tcW w:w="1255" w:type="dxa"/>
            <w:vMerge w:val="restart"/>
          </w:tcPr>
          <w:p w14:paraId="37BA2514" w14:textId="2A927E27" w:rsidR="00F3493F" w:rsidRPr="00BE68B9" w:rsidRDefault="00F3493F" w:rsidP="00F3493F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Permanent 2.0</w:t>
            </w:r>
          </w:p>
        </w:tc>
        <w:tc>
          <w:tcPr>
            <w:tcW w:w="759" w:type="dxa"/>
          </w:tcPr>
          <w:p w14:paraId="0ACE8979" w14:textId="0AB5180C" w:rsidR="00F3493F" w:rsidRPr="00BE68B9" w:rsidRDefault="00F3493F" w:rsidP="00F3493F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RR vs SS</w:t>
            </w:r>
          </w:p>
        </w:tc>
        <w:tc>
          <w:tcPr>
            <w:tcW w:w="703" w:type="dxa"/>
          </w:tcPr>
          <w:p w14:paraId="38240293" w14:textId="646EAE2F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13.67</w:t>
            </w:r>
          </w:p>
        </w:tc>
        <w:tc>
          <w:tcPr>
            <w:tcW w:w="751" w:type="dxa"/>
          </w:tcPr>
          <w:p w14:paraId="588394F2" w14:textId="096D79D1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6.76</w:t>
            </w:r>
            <w:r w:rsidR="00406221"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27.17</w:t>
            </w:r>
          </w:p>
        </w:tc>
        <w:tc>
          <w:tcPr>
            <w:tcW w:w="757" w:type="dxa"/>
          </w:tcPr>
          <w:p w14:paraId="615E0D27" w14:textId="49A9A8A7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540" w:type="dxa"/>
          </w:tcPr>
          <w:p w14:paraId="702B81B5" w14:textId="1921BF50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46</w:t>
            </w:r>
          </w:p>
        </w:tc>
        <w:tc>
          <w:tcPr>
            <w:tcW w:w="1170" w:type="dxa"/>
          </w:tcPr>
          <w:p w14:paraId="7B2D45E8" w14:textId="7ED2BF9B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18.52</w:t>
            </w:r>
            <w:r w:rsidR="00406221"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105.0</w:t>
            </w:r>
          </w:p>
        </w:tc>
        <w:tc>
          <w:tcPr>
            <w:tcW w:w="720" w:type="dxa"/>
          </w:tcPr>
          <w:p w14:paraId="7DACCD57" w14:textId="476FFC21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630" w:type="dxa"/>
          </w:tcPr>
          <w:p w14:paraId="694E8492" w14:textId="12CA4EAF" w:rsidR="00F3493F" w:rsidRPr="00F3493F" w:rsidRDefault="00F3493F" w:rsidP="00F3493F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3.48</w:t>
            </w:r>
          </w:p>
        </w:tc>
        <w:tc>
          <w:tcPr>
            <w:tcW w:w="990" w:type="dxa"/>
          </w:tcPr>
          <w:p w14:paraId="12DFC6BA" w14:textId="15D563C2" w:rsidR="00F3493F" w:rsidRPr="00F3493F" w:rsidRDefault="00F3493F" w:rsidP="00F3493F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1.91</w:t>
            </w:r>
            <w:r>
              <w:rPr>
                <w:sz w:val="18"/>
                <w:szCs w:val="18"/>
              </w:rPr>
              <w:t>-</w:t>
            </w:r>
            <w:r w:rsidRPr="00F3493F">
              <w:rPr>
                <w:sz w:val="18"/>
                <w:szCs w:val="18"/>
              </w:rPr>
              <w:t>6.2</w:t>
            </w:r>
            <w:r w:rsidR="003444BD">
              <w:rPr>
                <w:sz w:val="18"/>
                <w:szCs w:val="18"/>
              </w:rPr>
              <w:t>2</w:t>
            </w:r>
          </w:p>
        </w:tc>
        <w:tc>
          <w:tcPr>
            <w:tcW w:w="1075" w:type="dxa"/>
          </w:tcPr>
          <w:p w14:paraId="70DCA0FE" w14:textId="3655ACBA" w:rsidR="00F3493F" w:rsidRPr="00F3493F" w:rsidRDefault="00F3493F" w:rsidP="00F3493F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&lt;0.0001</w:t>
            </w:r>
          </w:p>
        </w:tc>
      </w:tr>
      <w:tr w:rsidR="003444BD" w14:paraId="1E8636CC" w14:textId="77777777" w:rsidTr="000F0438">
        <w:trPr>
          <w:trHeight w:val="140"/>
        </w:trPr>
        <w:tc>
          <w:tcPr>
            <w:tcW w:w="1255" w:type="dxa"/>
            <w:vMerge/>
          </w:tcPr>
          <w:p w14:paraId="4CA46F86" w14:textId="77777777" w:rsidR="003444BD" w:rsidRPr="00BE68B9" w:rsidRDefault="003444BD" w:rsidP="003444BD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9" w:type="dxa"/>
          </w:tcPr>
          <w:p w14:paraId="3A2304A1" w14:textId="074A766E" w:rsidR="003444BD" w:rsidRPr="00BE68B9" w:rsidRDefault="003444BD" w:rsidP="003444BD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RS vs SS</w:t>
            </w:r>
          </w:p>
        </w:tc>
        <w:tc>
          <w:tcPr>
            <w:tcW w:w="703" w:type="dxa"/>
          </w:tcPr>
          <w:p w14:paraId="219BDB6E" w14:textId="5D0286B0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5.0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751" w:type="dxa"/>
          </w:tcPr>
          <w:p w14:paraId="733DD6EF" w14:textId="47E6E9B1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2.55</w:t>
            </w:r>
            <w:r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10.12</w:t>
            </w:r>
          </w:p>
        </w:tc>
        <w:tc>
          <w:tcPr>
            <w:tcW w:w="757" w:type="dxa"/>
          </w:tcPr>
          <w:p w14:paraId="26AA46AE" w14:textId="53ED431A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540" w:type="dxa"/>
          </w:tcPr>
          <w:p w14:paraId="6D663A27" w14:textId="597AE94B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4.33</w:t>
            </w:r>
          </w:p>
        </w:tc>
        <w:tc>
          <w:tcPr>
            <w:tcW w:w="1170" w:type="dxa"/>
          </w:tcPr>
          <w:p w14:paraId="5B575838" w14:textId="50E7AD7E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2.3</w:t>
            </w:r>
            <w:r>
              <w:rPr>
                <w:sz w:val="18"/>
                <w:szCs w:val="18"/>
              </w:rPr>
              <w:t>1-</w:t>
            </w:r>
            <w:r w:rsidRPr="00C40131">
              <w:rPr>
                <w:sz w:val="18"/>
                <w:szCs w:val="18"/>
              </w:rPr>
              <w:t>7.9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720" w:type="dxa"/>
          </w:tcPr>
          <w:p w14:paraId="008605CD" w14:textId="014FC1E1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630" w:type="dxa"/>
          </w:tcPr>
          <w:p w14:paraId="3099445E" w14:textId="7B74FEC1" w:rsidR="003444BD" w:rsidRPr="00BE68B9" w:rsidRDefault="003444BD" w:rsidP="003444BD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3.9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990" w:type="dxa"/>
          </w:tcPr>
          <w:p w14:paraId="40E055CE" w14:textId="30B07CFA" w:rsidR="003444BD" w:rsidRPr="00BE68B9" w:rsidRDefault="003444BD" w:rsidP="003444BD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2.1</w:t>
            </w:r>
            <w:r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-</w:t>
            </w:r>
            <w:r w:rsidRPr="00F3493F">
              <w:rPr>
                <w:sz w:val="18"/>
                <w:szCs w:val="18"/>
              </w:rPr>
              <w:t>6.9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14:paraId="408F8D5A" w14:textId="02F69C97" w:rsidR="003444BD" w:rsidRPr="00BE68B9" w:rsidRDefault="003444BD" w:rsidP="003444BD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&lt;0.0001</w:t>
            </w:r>
          </w:p>
        </w:tc>
      </w:tr>
      <w:tr w:rsidR="00F3493F" w14:paraId="57BAB256" w14:textId="77777777" w:rsidTr="000F0438">
        <w:trPr>
          <w:trHeight w:val="140"/>
        </w:trPr>
        <w:tc>
          <w:tcPr>
            <w:tcW w:w="1255" w:type="dxa"/>
            <w:vMerge/>
          </w:tcPr>
          <w:p w14:paraId="1DF0FE43" w14:textId="77777777" w:rsidR="00F3493F" w:rsidRPr="00BE68B9" w:rsidRDefault="00F3493F" w:rsidP="00F3493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59" w:type="dxa"/>
          </w:tcPr>
          <w:p w14:paraId="71A8CC14" w14:textId="0D774BE9" w:rsidR="00F3493F" w:rsidRPr="00BE68B9" w:rsidRDefault="00F3493F" w:rsidP="00F3493F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RR vs RS</w:t>
            </w:r>
          </w:p>
        </w:tc>
        <w:tc>
          <w:tcPr>
            <w:tcW w:w="703" w:type="dxa"/>
          </w:tcPr>
          <w:p w14:paraId="3BC924B0" w14:textId="2A09A9F4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2.72</w:t>
            </w:r>
          </w:p>
        </w:tc>
        <w:tc>
          <w:tcPr>
            <w:tcW w:w="751" w:type="dxa"/>
          </w:tcPr>
          <w:p w14:paraId="2E914E27" w14:textId="24EA9E01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1.5</w:t>
            </w:r>
            <w:r w:rsidR="00406221"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4.</w:t>
            </w:r>
            <w:r w:rsidR="003444BD">
              <w:rPr>
                <w:sz w:val="18"/>
                <w:szCs w:val="18"/>
              </w:rPr>
              <w:t>9</w:t>
            </w:r>
          </w:p>
        </w:tc>
        <w:tc>
          <w:tcPr>
            <w:tcW w:w="757" w:type="dxa"/>
          </w:tcPr>
          <w:p w14:paraId="3836F109" w14:textId="06D410CA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0.001</w:t>
            </w:r>
          </w:p>
        </w:tc>
        <w:tc>
          <w:tcPr>
            <w:tcW w:w="540" w:type="dxa"/>
          </w:tcPr>
          <w:p w14:paraId="2EC9CB33" w14:textId="1540293E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10.6</w:t>
            </w:r>
          </w:p>
        </w:tc>
        <w:tc>
          <w:tcPr>
            <w:tcW w:w="1170" w:type="dxa"/>
          </w:tcPr>
          <w:p w14:paraId="41571520" w14:textId="62F78C25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4.72</w:t>
            </w:r>
            <w:r w:rsidR="00406221"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22.53</w:t>
            </w:r>
          </w:p>
        </w:tc>
        <w:tc>
          <w:tcPr>
            <w:tcW w:w="720" w:type="dxa"/>
          </w:tcPr>
          <w:p w14:paraId="2FC9F4EF" w14:textId="59A79F89" w:rsidR="00F3493F" w:rsidRPr="00C40131" w:rsidRDefault="00F3493F" w:rsidP="00F3493F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630" w:type="dxa"/>
          </w:tcPr>
          <w:p w14:paraId="71C630FD" w14:textId="0F63692A" w:rsidR="00F3493F" w:rsidRPr="00BE68B9" w:rsidRDefault="00F3493F" w:rsidP="00F3493F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0.8</w:t>
            </w:r>
            <w:r w:rsidR="00406221">
              <w:rPr>
                <w:sz w:val="18"/>
                <w:szCs w:val="18"/>
              </w:rPr>
              <w:t>8</w:t>
            </w:r>
          </w:p>
        </w:tc>
        <w:tc>
          <w:tcPr>
            <w:tcW w:w="990" w:type="dxa"/>
          </w:tcPr>
          <w:p w14:paraId="44D23CB9" w14:textId="7ABBBB7B" w:rsidR="00F3493F" w:rsidRPr="00BE68B9" w:rsidRDefault="00F3493F" w:rsidP="00F3493F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0.50</w:t>
            </w:r>
            <w:r>
              <w:rPr>
                <w:sz w:val="18"/>
                <w:szCs w:val="18"/>
              </w:rPr>
              <w:t>-</w:t>
            </w:r>
            <w:r w:rsidRPr="00F3493F">
              <w:rPr>
                <w:sz w:val="18"/>
                <w:szCs w:val="18"/>
              </w:rPr>
              <w:t>1.53</w:t>
            </w:r>
          </w:p>
        </w:tc>
        <w:tc>
          <w:tcPr>
            <w:tcW w:w="1075" w:type="dxa"/>
          </w:tcPr>
          <w:p w14:paraId="3B2455DE" w14:textId="36EF7640" w:rsidR="00F3493F" w:rsidRPr="00BE68B9" w:rsidRDefault="00F3493F" w:rsidP="00F3493F">
            <w:pPr>
              <w:rPr>
                <w:sz w:val="18"/>
                <w:szCs w:val="18"/>
              </w:rPr>
            </w:pPr>
            <w:r w:rsidRPr="00F3493F">
              <w:rPr>
                <w:sz w:val="18"/>
                <w:szCs w:val="18"/>
              </w:rPr>
              <w:t>0.7703</w:t>
            </w:r>
          </w:p>
        </w:tc>
      </w:tr>
      <w:tr w:rsidR="003444BD" w14:paraId="7212409C" w14:textId="77777777" w:rsidTr="000F0438">
        <w:trPr>
          <w:trHeight w:val="212"/>
        </w:trPr>
        <w:tc>
          <w:tcPr>
            <w:tcW w:w="1255" w:type="dxa"/>
            <w:vMerge w:val="restart"/>
          </w:tcPr>
          <w:p w14:paraId="746448BD" w14:textId="3D7F2D22" w:rsidR="003444BD" w:rsidRPr="00BE68B9" w:rsidRDefault="003444BD" w:rsidP="003444BD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0.7% incorporated Sherlock</w:t>
            </w:r>
          </w:p>
        </w:tc>
        <w:tc>
          <w:tcPr>
            <w:tcW w:w="759" w:type="dxa"/>
          </w:tcPr>
          <w:p w14:paraId="60FF49D6" w14:textId="77DD72DB" w:rsidR="003444BD" w:rsidRPr="00BE68B9" w:rsidRDefault="003444BD" w:rsidP="003444BD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RR vs SS</w:t>
            </w:r>
          </w:p>
        </w:tc>
        <w:tc>
          <w:tcPr>
            <w:tcW w:w="703" w:type="dxa"/>
          </w:tcPr>
          <w:p w14:paraId="1881AD97" w14:textId="46BE9C70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51" w:type="dxa"/>
          </w:tcPr>
          <w:p w14:paraId="41ED3BDE" w14:textId="4683BB8B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57" w:type="dxa"/>
          </w:tcPr>
          <w:p w14:paraId="6AC738A6" w14:textId="47B6AFD1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D53582" w14:textId="5F065B01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19.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1170" w:type="dxa"/>
          </w:tcPr>
          <w:p w14:paraId="46476309" w14:textId="4B8BF924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9.25</w:t>
            </w:r>
            <w:r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38.48</w:t>
            </w:r>
          </w:p>
        </w:tc>
        <w:tc>
          <w:tcPr>
            <w:tcW w:w="720" w:type="dxa"/>
          </w:tcPr>
          <w:p w14:paraId="2797CA80" w14:textId="27EA5D7F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630" w:type="dxa"/>
          </w:tcPr>
          <w:p w14:paraId="05405CA2" w14:textId="76CD7287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29.33</w:t>
            </w:r>
          </w:p>
        </w:tc>
        <w:tc>
          <w:tcPr>
            <w:tcW w:w="990" w:type="dxa"/>
          </w:tcPr>
          <w:p w14:paraId="3BAF2B28" w14:textId="4E5C9A2A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13.59</w:t>
            </w:r>
            <w:r>
              <w:rPr>
                <w:sz w:val="18"/>
                <w:szCs w:val="18"/>
              </w:rPr>
              <w:t>-</w:t>
            </w:r>
            <w:r w:rsidRPr="003444BD">
              <w:rPr>
                <w:sz w:val="18"/>
                <w:szCs w:val="18"/>
              </w:rPr>
              <w:t>61.66</w:t>
            </w:r>
          </w:p>
        </w:tc>
        <w:tc>
          <w:tcPr>
            <w:tcW w:w="1075" w:type="dxa"/>
          </w:tcPr>
          <w:p w14:paraId="5D477CDE" w14:textId="66915D26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&lt;0.0001</w:t>
            </w:r>
          </w:p>
        </w:tc>
      </w:tr>
      <w:tr w:rsidR="003444BD" w14:paraId="27AE6ADC" w14:textId="77777777" w:rsidTr="000F0438">
        <w:trPr>
          <w:trHeight w:val="209"/>
        </w:trPr>
        <w:tc>
          <w:tcPr>
            <w:tcW w:w="1255" w:type="dxa"/>
            <w:vMerge/>
          </w:tcPr>
          <w:p w14:paraId="79E939A1" w14:textId="77777777" w:rsidR="003444BD" w:rsidRDefault="003444BD" w:rsidP="003444BD"/>
        </w:tc>
        <w:tc>
          <w:tcPr>
            <w:tcW w:w="759" w:type="dxa"/>
          </w:tcPr>
          <w:p w14:paraId="41EA64EA" w14:textId="1A7EBFC3" w:rsidR="003444BD" w:rsidRPr="00BE68B9" w:rsidRDefault="003444BD" w:rsidP="003444BD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RS vs SS</w:t>
            </w:r>
          </w:p>
        </w:tc>
        <w:tc>
          <w:tcPr>
            <w:tcW w:w="703" w:type="dxa"/>
          </w:tcPr>
          <w:p w14:paraId="066723AA" w14:textId="41E3CC47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51" w:type="dxa"/>
          </w:tcPr>
          <w:p w14:paraId="3DCFE369" w14:textId="5B2093A3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57" w:type="dxa"/>
          </w:tcPr>
          <w:p w14:paraId="7BDBA95C" w14:textId="0BCCB7DF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FD312C" w14:textId="11A910A8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5.0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1170" w:type="dxa"/>
          </w:tcPr>
          <w:p w14:paraId="0354C92E" w14:textId="68469FBD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2.55</w:t>
            </w:r>
            <w:r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10.12</w:t>
            </w:r>
          </w:p>
        </w:tc>
        <w:tc>
          <w:tcPr>
            <w:tcW w:w="720" w:type="dxa"/>
          </w:tcPr>
          <w:p w14:paraId="2DC92A9A" w14:textId="408B4A98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0.0177</w:t>
            </w:r>
          </w:p>
        </w:tc>
        <w:tc>
          <w:tcPr>
            <w:tcW w:w="630" w:type="dxa"/>
          </w:tcPr>
          <w:p w14:paraId="197427B2" w14:textId="2D42A89A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2.25</w:t>
            </w:r>
          </w:p>
        </w:tc>
        <w:tc>
          <w:tcPr>
            <w:tcW w:w="990" w:type="dxa"/>
          </w:tcPr>
          <w:p w14:paraId="66B6AE91" w14:textId="7DE02A71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1.21</w:t>
            </w:r>
            <w:r>
              <w:rPr>
                <w:sz w:val="18"/>
                <w:szCs w:val="18"/>
              </w:rPr>
              <w:t>-</w:t>
            </w:r>
            <w:r w:rsidRPr="003444BD">
              <w:rPr>
                <w:sz w:val="18"/>
                <w:szCs w:val="18"/>
              </w:rPr>
              <w:t>4.1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1075" w:type="dxa"/>
          </w:tcPr>
          <w:p w14:paraId="3173A70E" w14:textId="5F34E632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0.0177</w:t>
            </w:r>
          </w:p>
        </w:tc>
      </w:tr>
      <w:tr w:rsidR="003444BD" w14:paraId="30CEBBEE" w14:textId="77777777" w:rsidTr="000F0438">
        <w:trPr>
          <w:trHeight w:val="209"/>
        </w:trPr>
        <w:tc>
          <w:tcPr>
            <w:tcW w:w="1255" w:type="dxa"/>
            <w:vMerge/>
          </w:tcPr>
          <w:p w14:paraId="69463616" w14:textId="77777777" w:rsidR="003444BD" w:rsidRDefault="003444BD" w:rsidP="003444BD"/>
        </w:tc>
        <w:tc>
          <w:tcPr>
            <w:tcW w:w="759" w:type="dxa"/>
          </w:tcPr>
          <w:p w14:paraId="03614329" w14:textId="7904A396" w:rsidR="003444BD" w:rsidRPr="00BE68B9" w:rsidRDefault="003444BD" w:rsidP="003444BD">
            <w:pPr>
              <w:rPr>
                <w:b/>
                <w:bCs/>
                <w:sz w:val="18"/>
                <w:szCs w:val="18"/>
              </w:rPr>
            </w:pPr>
            <w:r w:rsidRPr="00BE68B9">
              <w:rPr>
                <w:b/>
                <w:bCs/>
                <w:sz w:val="18"/>
                <w:szCs w:val="18"/>
              </w:rPr>
              <w:t>RR vs RS</w:t>
            </w:r>
          </w:p>
        </w:tc>
        <w:tc>
          <w:tcPr>
            <w:tcW w:w="703" w:type="dxa"/>
          </w:tcPr>
          <w:p w14:paraId="58069432" w14:textId="6B4A6A99" w:rsidR="003444BD" w:rsidRPr="00BE68B9" w:rsidRDefault="00257EEF" w:rsidP="003444B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751" w:type="dxa"/>
          </w:tcPr>
          <w:p w14:paraId="0F701D0E" w14:textId="1B310043" w:rsidR="003444BD" w:rsidRPr="00BE68B9" w:rsidRDefault="00257EEF" w:rsidP="003444BD">
            <w:pPr>
              <w:rPr>
                <w:sz w:val="18"/>
                <w:szCs w:val="18"/>
              </w:rPr>
            </w:pPr>
            <w:r w:rsidRPr="00257EEF">
              <w:rPr>
                <w:sz w:val="18"/>
                <w:szCs w:val="18"/>
              </w:rPr>
              <w:t>0.5</w:t>
            </w:r>
            <w:r>
              <w:rPr>
                <w:sz w:val="18"/>
                <w:szCs w:val="18"/>
              </w:rPr>
              <w:t>7-</w:t>
            </w:r>
            <w:r w:rsidRPr="00257EEF">
              <w:rPr>
                <w:sz w:val="18"/>
                <w:szCs w:val="18"/>
              </w:rPr>
              <w:t>1.7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757" w:type="dxa"/>
          </w:tcPr>
          <w:p w14:paraId="5FBAB57B" w14:textId="6EF49D03" w:rsidR="003444BD" w:rsidRPr="00BE68B9" w:rsidRDefault="00257EEF" w:rsidP="003444BD">
            <w:pPr>
              <w:rPr>
                <w:sz w:val="18"/>
                <w:szCs w:val="18"/>
              </w:rPr>
            </w:pPr>
            <w:r w:rsidRPr="00257EEF">
              <w:rPr>
                <w:sz w:val="18"/>
                <w:szCs w:val="18"/>
              </w:rPr>
              <w:t>&gt;0.9999</w:t>
            </w:r>
          </w:p>
        </w:tc>
        <w:tc>
          <w:tcPr>
            <w:tcW w:w="540" w:type="dxa"/>
          </w:tcPr>
          <w:p w14:paraId="18D12360" w14:textId="377F0814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3.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1170" w:type="dxa"/>
          </w:tcPr>
          <w:p w14:paraId="4595E4BA" w14:textId="1BEAAECA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2.14</w:t>
            </w:r>
            <w:r>
              <w:rPr>
                <w:sz w:val="18"/>
                <w:szCs w:val="18"/>
              </w:rPr>
              <w:t>-</w:t>
            </w:r>
            <w:r w:rsidRPr="00C40131">
              <w:rPr>
                <w:sz w:val="18"/>
                <w:szCs w:val="18"/>
              </w:rPr>
              <w:t>7.0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720" w:type="dxa"/>
          </w:tcPr>
          <w:p w14:paraId="711AB8D0" w14:textId="640A8778" w:rsidR="003444BD" w:rsidRPr="00C40131" w:rsidRDefault="003444BD" w:rsidP="003444BD">
            <w:pPr>
              <w:rPr>
                <w:sz w:val="18"/>
                <w:szCs w:val="18"/>
              </w:rPr>
            </w:pPr>
            <w:r w:rsidRPr="00C40131">
              <w:rPr>
                <w:sz w:val="18"/>
                <w:szCs w:val="18"/>
              </w:rPr>
              <w:t>&lt;0.0001</w:t>
            </w:r>
          </w:p>
        </w:tc>
        <w:tc>
          <w:tcPr>
            <w:tcW w:w="630" w:type="dxa"/>
          </w:tcPr>
          <w:p w14:paraId="2930FD9F" w14:textId="45307D2A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13.04</w:t>
            </w:r>
          </w:p>
        </w:tc>
        <w:tc>
          <w:tcPr>
            <w:tcW w:w="990" w:type="dxa"/>
          </w:tcPr>
          <w:p w14:paraId="22747B47" w14:textId="1CB01036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6.25</w:t>
            </w:r>
            <w:r>
              <w:rPr>
                <w:sz w:val="18"/>
                <w:szCs w:val="18"/>
              </w:rPr>
              <w:t>-</w:t>
            </w:r>
            <w:r w:rsidRPr="003444BD">
              <w:rPr>
                <w:sz w:val="18"/>
                <w:szCs w:val="18"/>
              </w:rPr>
              <w:t>26.61</w:t>
            </w:r>
          </w:p>
        </w:tc>
        <w:tc>
          <w:tcPr>
            <w:tcW w:w="1075" w:type="dxa"/>
          </w:tcPr>
          <w:p w14:paraId="00E02DB9" w14:textId="2A684C0F" w:rsidR="003444BD" w:rsidRPr="003444BD" w:rsidRDefault="003444BD" w:rsidP="003444BD">
            <w:pPr>
              <w:rPr>
                <w:sz w:val="18"/>
                <w:szCs w:val="18"/>
              </w:rPr>
            </w:pPr>
            <w:r w:rsidRPr="003444BD">
              <w:rPr>
                <w:sz w:val="18"/>
                <w:szCs w:val="18"/>
              </w:rPr>
              <w:t>&lt;0.0001</w:t>
            </w:r>
          </w:p>
        </w:tc>
      </w:tr>
    </w:tbl>
    <w:p w14:paraId="071594EE" w14:textId="0191FA66" w:rsidR="00171096" w:rsidRDefault="00142059">
      <w:r w:rsidRPr="00142059">
        <w:rPr>
          <w:b/>
          <w:bCs/>
        </w:rPr>
        <w:lastRenderedPageBreak/>
        <w:t>Sup</w:t>
      </w:r>
      <w:r w:rsidR="00E41FE4">
        <w:rPr>
          <w:b/>
          <w:bCs/>
        </w:rPr>
        <w:t>plementary</w:t>
      </w:r>
      <w:r w:rsidR="008719D5">
        <w:rPr>
          <w:b/>
          <w:bCs/>
        </w:rPr>
        <w:t xml:space="preserve"> 3</w:t>
      </w:r>
      <w:r w:rsidR="006404D1">
        <w:rPr>
          <w:b/>
          <w:bCs/>
        </w:rPr>
        <w:t>i</w:t>
      </w:r>
      <w:r w:rsidR="008719D5">
        <w:rPr>
          <w:b/>
          <w:bCs/>
        </w:rPr>
        <w:t>:</w:t>
      </w:r>
      <w:r>
        <w:t xml:space="preserve"> The combined additive advantage of the three markers on the ability of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>
        <w:t>F</w:t>
      </w:r>
      <w:r w:rsidRPr="00142059">
        <w:rPr>
          <w:vertAlign w:val="subscript"/>
        </w:rPr>
        <w:t>4</w:t>
      </w:r>
      <w:r>
        <w:t xml:space="preserve"> hybrids to survive exposure to bed nets</w:t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1530"/>
        <w:gridCol w:w="3656"/>
        <w:gridCol w:w="844"/>
        <w:gridCol w:w="1710"/>
        <w:gridCol w:w="1260"/>
      </w:tblGrid>
      <w:tr w:rsidR="00171096" w:rsidRPr="00171096" w14:paraId="5FA32E2E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D04837" w14:textId="77777777" w:rsidR="00171096" w:rsidRPr="00171096" w:rsidRDefault="00171096" w:rsidP="0017109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F247C" w14:textId="052B6F2A" w:rsidR="00171096" w:rsidRPr="00171096" w:rsidRDefault="008719D5" w:rsidP="0017109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5kb SV/CYP6P9a/CYP6P9b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78177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O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E7298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I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F0C2F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 value</w:t>
            </w:r>
          </w:p>
        </w:tc>
      </w:tr>
      <w:tr w:rsidR="00171096" w:rsidRPr="00171096" w14:paraId="20598F1B" w14:textId="77777777" w:rsidTr="00EA22E0">
        <w:trPr>
          <w:trHeight w:val="300"/>
        </w:trPr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7A824B0" w14:textId="4FC80738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ermaNe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 2.0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F8304" w14:textId="4A12257D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DDEF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FD7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8217C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6509378D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5F97AD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B86E" w14:textId="7F1D0A4C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219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583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88 to Infin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56FA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72A2394D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84FC6F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50CEB" w14:textId="667D7DA3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4E0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7B81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07 to Infin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17C2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549EE7B1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AD72B6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D3848" w14:textId="0C5CB259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4FEF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73224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14 to Infin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36B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7C64237D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CE4CA5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B49A4" w14:textId="2255E28A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4F856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DA7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6.1 to Infin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4EF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0D5EC598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B6D701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5B9C" w14:textId="426566AA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4A69" w14:textId="2CC1A695" w:rsidR="00171096" w:rsidRPr="00171096" w:rsidRDefault="00F34E68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3.02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076B5" w14:textId="7B0E50F9" w:rsidR="00171096" w:rsidRPr="00171096" w:rsidRDefault="00F34E68" w:rsidP="00F34E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1.48 to 6.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6F26A" w14:textId="6947B817" w:rsidR="00171096" w:rsidRPr="00171096" w:rsidRDefault="00F34E68" w:rsidP="00F34E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  <w:t>0.0025</w:t>
            </w:r>
          </w:p>
        </w:tc>
      </w:tr>
      <w:tr w:rsidR="00171096" w:rsidRPr="00171096" w14:paraId="58364D62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41B026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2014" w14:textId="34D994BA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5A2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A7E5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68 to 14.5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6BD3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6ED7FBF9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9FEAC7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9759" w14:textId="1366E6C9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</w:t>
            </w:r>
            <w:r w:rsid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R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F6A4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FCC1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58 to Infin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7862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2CF443B2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CF647A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7E62" w14:textId="35F0CF41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F6A6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2453D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3 to 4.2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7221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42</w:t>
            </w:r>
          </w:p>
        </w:tc>
      </w:tr>
      <w:tr w:rsidR="00171096" w:rsidRPr="00171096" w14:paraId="0F429DE0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B5ED74" w14:textId="77777777" w:rsidR="00171096" w:rsidRPr="00171096" w:rsidRDefault="00171096" w:rsidP="001710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CE12" w14:textId="01C0EED9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4F4A2C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DD7EA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63 to Infinit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CD6C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7D914B08" w14:textId="77777777" w:rsidTr="00EA22E0">
        <w:trPr>
          <w:trHeight w:val="300"/>
        </w:trPr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135CD8D" w14:textId="7F41BDDB" w:rsidR="00171096" w:rsidRPr="00171096" w:rsidRDefault="00DD5C71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0.7% incorporated </w:t>
            </w:r>
            <w:r w:rsid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herlock bed net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F5499" w14:textId="3A3F617C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2A3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9D932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7 to Inf.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E431C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7779D133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9EB4AF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6525" w14:textId="2F46069E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245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0183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4.7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F6D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45F98C9B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00FCD2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B80B9" w14:textId="7527EF35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R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01F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2284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4.7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0E3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5AC114F0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FEF9A5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3DF5E" w14:textId="15863588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CD071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8133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4.7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A6F00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18D7DCD7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011F04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0F08" w14:textId="3A024AB9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</w:t>
            </w:r>
            <w:proofErr w:type="gramStart"/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</w:t>
            </w:r>
            <w:proofErr w:type="gramEnd"/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898F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231D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3 to 0.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0C9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28</w:t>
            </w:r>
          </w:p>
        </w:tc>
      </w:tr>
      <w:tr w:rsidR="00171096" w:rsidRPr="00171096" w14:paraId="2E95DE20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C7DF44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F1BC" w14:textId="316A37AF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73A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2DB4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 to 7.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1304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3417D259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F1FAA4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72C4B" w14:textId="07CDC976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B1BB3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295C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 to 4.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5893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59</w:t>
            </w:r>
          </w:p>
        </w:tc>
      </w:tr>
      <w:tr w:rsidR="00171096" w:rsidRPr="00171096" w14:paraId="7C5DA703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C30E6A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D7D19" w14:textId="203B0845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4D69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A1728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365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728CA69F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9B9849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D0977" w14:textId="6E733808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D8F2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F9706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1BC96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0637643F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E13A53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123B1" w14:textId="2CC3A1C1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R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EF95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DD60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8E5D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578CBCCF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65AD87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D7C43" w14:textId="126730F1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4D2BC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3936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87F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618DDACE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293AC1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463D" w14:textId="58C0B2F4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R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7615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EE00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 to 0.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9C6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0DC11902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96E4D5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044E" w14:textId="548E97CB" w:rsidR="00171096" w:rsidRPr="00171096" w:rsidRDefault="005635E5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D44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FE50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 to 3.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E1E67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449</w:t>
            </w:r>
          </w:p>
        </w:tc>
      </w:tr>
      <w:tr w:rsidR="00171096" w:rsidRPr="00171096" w14:paraId="5A218DE4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E5D33D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0F0F" w14:textId="4889227D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3882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BABAB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7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594F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23591016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7F8AA4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57D1" w14:textId="24FC9159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CDA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2F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7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75EB5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10B1BB18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2DE219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D6AA" w14:textId="2E41DAEF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R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F3D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BF9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7 to Inf,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F1C68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338A6747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AE4731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3E32" w14:textId="18658FD0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5B9AA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07CC1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7 to Inf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FBB0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171096" w:rsidRPr="00171096" w14:paraId="4FB5DF1B" w14:textId="77777777" w:rsidTr="00EA22E0">
        <w:trPr>
          <w:trHeight w:val="300"/>
        </w:trPr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81199A" w14:textId="77777777" w:rsidR="00171096" w:rsidRPr="00171096" w:rsidRDefault="00171096" w:rsidP="001710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EE8D" w14:textId="765ABFD7" w:rsidR="00171096" w:rsidRPr="00171096" w:rsidRDefault="006609A9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-</w:t>
            </w:r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</w:t>
            </w:r>
            <w:proofErr w:type="gramEnd"/>
            <w:r w:rsidR="00171096" w:rsidRPr="0017109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764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7B6E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 to 0.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16C9" w14:textId="77777777" w:rsidR="00171096" w:rsidRPr="00171096" w:rsidRDefault="00171096" w:rsidP="00F34E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7109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</w:tbl>
    <w:p w14:paraId="76DA7EEA" w14:textId="77777777" w:rsidR="00CC76E2" w:rsidRDefault="00CC76E2"/>
    <w:p w14:paraId="348735A1" w14:textId="77777777" w:rsidR="00EA22E0" w:rsidRDefault="00EA22E0">
      <w:pPr>
        <w:rPr>
          <w:b/>
          <w:bCs/>
        </w:rPr>
      </w:pPr>
    </w:p>
    <w:p w14:paraId="0ECB8441" w14:textId="1273F0A5" w:rsidR="00EA22E0" w:rsidRDefault="00EA22E0">
      <w:pPr>
        <w:rPr>
          <w:b/>
          <w:bCs/>
        </w:rPr>
      </w:pPr>
    </w:p>
    <w:p w14:paraId="232FFD0B" w14:textId="77777777" w:rsidR="004F2E76" w:rsidRDefault="004F2E76">
      <w:pPr>
        <w:rPr>
          <w:b/>
          <w:bCs/>
        </w:rPr>
      </w:pPr>
    </w:p>
    <w:p w14:paraId="64189593" w14:textId="77777777" w:rsidR="004F2E76" w:rsidRDefault="004F2E76">
      <w:pPr>
        <w:rPr>
          <w:b/>
          <w:bCs/>
        </w:rPr>
      </w:pPr>
    </w:p>
    <w:p w14:paraId="14EF0E1A" w14:textId="1FAA0E33" w:rsidR="00CC76E2" w:rsidRDefault="00142059">
      <w:r w:rsidRPr="00142059">
        <w:rPr>
          <w:b/>
          <w:bCs/>
        </w:rPr>
        <w:lastRenderedPageBreak/>
        <w:t>Sup</w:t>
      </w:r>
      <w:r w:rsidR="008719D5">
        <w:rPr>
          <w:b/>
          <w:bCs/>
        </w:rPr>
        <w:t>plementary 3</w:t>
      </w:r>
      <w:r w:rsidR="006404D1">
        <w:rPr>
          <w:b/>
          <w:bCs/>
        </w:rPr>
        <w:t>j</w:t>
      </w:r>
      <w:r w:rsidR="008719D5">
        <w:rPr>
          <w:b/>
          <w:bCs/>
        </w:rPr>
        <w:t>:</w:t>
      </w:r>
      <w:r>
        <w:t xml:space="preserve"> </w:t>
      </w:r>
      <w:r w:rsidR="00C622C6">
        <w:t xml:space="preserve">The combined effect of the three markers on the ability of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 w:rsidR="00C622C6">
        <w:t>F</w:t>
      </w:r>
      <w:r w:rsidR="00C622C6" w:rsidRPr="00C622C6">
        <w:rPr>
          <w:vertAlign w:val="subscript"/>
        </w:rPr>
        <w:t>4</w:t>
      </w:r>
      <w:r w:rsidR="00C622C6">
        <w:t xml:space="preserve"> hybrids to survive after successfully penetrating through bed net and blood feeding. Genotypic frequencies of the combined three markers among </w:t>
      </w:r>
      <w:r w:rsidR="00174D64">
        <w:rPr>
          <w:rFonts w:ascii="Times New Roman" w:hAnsi="Times New Roman" w:cs="Times New Roman"/>
          <w:bCs/>
        </w:rPr>
        <w:t>FUMOZ-R/FANG</w:t>
      </w:r>
      <w:r w:rsidR="00174D64">
        <w:t xml:space="preserve"> </w:t>
      </w:r>
      <w:r w:rsidR="00C622C6">
        <w:t>F</w:t>
      </w:r>
      <w:r w:rsidR="00C622C6" w:rsidRPr="00C622C6">
        <w:rPr>
          <w:vertAlign w:val="subscript"/>
        </w:rPr>
        <w:t>4</w:t>
      </w:r>
      <w:r w:rsidR="00C622C6">
        <w:t xml:space="preserve"> hybrids exposed to </w:t>
      </w:r>
      <w:proofErr w:type="spellStart"/>
      <w:r w:rsidR="00C622C6">
        <w:t>PermaNet</w:t>
      </w:r>
      <w:proofErr w:type="spellEnd"/>
      <w:r w:rsidR="00C622C6">
        <w:t xml:space="preserve"> 2.0 and Sherlock bed net </w:t>
      </w:r>
    </w:p>
    <w:tbl>
      <w:tblPr>
        <w:tblW w:w="8550" w:type="dxa"/>
        <w:tblLook w:val="04A0" w:firstRow="1" w:lastRow="0" w:firstColumn="1" w:lastColumn="0" w:noHBand="0" w:noVBand="1"/>
      </w:tblPr>
      <w:tblGrid>
        <w:gridCol w:w="1462"/>
        <w:gridCol w:w="3544"/>
        <w:gridCol w:w="844"/>
        <w:gridCol w:w="1710"/>
        <w:gridCol w:w="990"/>
      </w:tblGrid>
      <w:tr w:rsidR="00CC76E2" w:rsidRPr="00CC76E2" w14:paraId="5A15C725" w14:textId="77777777" w:rsidTr="006609A9">
        <w:trPr>
          <w:trHeight w:val="300"/>
        </w:trPr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1A7AEA" w14:textId="77777777" w:rsidR="00CC76E2" w:rsidRPr="00CC76E2" w:rsidRDefault="00CC76E2" w:rsidP="00CC76E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460B6" w14:textId="3F1475B6" w:rsidR="00CC76E2" w:rsidRPr="00CC76E2" w:rsidRDefault="008719D5" w:rsidP="00CC76E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6.5kb SV/CYP6P9a/CYP6P9b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F0D25" w14:textId="77777777" w:rsidR="00CC76E2" w:rsidRPr="00CC76E2" w:rsidRDefault="00CC76E2" w:rsidP="00CC76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O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B814E9" w14:textId="77777777" w:rsidR="00CC76E2" w:rsidRPr="00CC76E2" w:rsidRDefault="00CC76E2" w:rsidP="00CC76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731FF" w14:textId="77777777" w:rsidR="00CC76E2" w:rsidRPr="00CC76E2" w:rsidRDefault="00CC76E2" w:rsidP="00CC76E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 value</w:t>
            </w:r>
          </w:p>
        </w:tc>
      </w:tr>
      <w:tr w:rsidR="00493B3E" w:rsidRPr="00CC76E2" w14:paraId="1D4F817E" w14:textId="77777777" w:rsidTr="006609A9">
        <w:trPr>
          <w:trHeight w:val="300"/>
        </w:trPr>
        <w:tc>
          <w:tcPr>
            <w:tcW w:w="149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8752AC7" w14:textId="3F8712A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ermaNe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 2.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5C989" w14:textId="0695B433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140EE31" w14:textId="6F7BE38E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403E" w14:textId="7ED5B019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8290" w14:textId="66D1B67A" w:rsidR="00493B3E" w:rsidRPr="00CC76E2" w:rsidRDefault="00493B3E" w:rsidP="00493B3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2FA6963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E10E6DD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77493" w14:textId="6CF47A5A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FEEEA" w14:textId="6DC1A790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6D53BB" w14:textId="39462D62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322D22" w14:textId="5447DBFF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0D68F67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09D2EBE4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9D482" w14:textId="6ED5F18C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4A3506" w14:textId="301A3200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1110F" w14:textId="77FCFE5E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5812D1" w14:textId="3FB74A38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0AA51A04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3382E721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484B19" w14:textId="2A3EFD9E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75A80B" w14:textId="269347DF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BC7D0B" w14:textId="7B38F22D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07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6180B" w14:textId="52AFA314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36103340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02BEC436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3D1E2" w14:textId="490A3963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7C16B" w14:textId="01548A4F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3D228" w14:textId="234AA356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16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62096B" w14:textId="0168DB49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597DAF8E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69BE2AA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1AA3B7" w14:textId="07005F6F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06BBD36" w14:textId="60C63E9C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75FA5" w14:textId="305CE2FB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6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D37AC" w14:textId="767C77C5" w:rsidR="00493B3E" w:rsidRPr="00CC76E2" w:rsidRDefault="00493B3E" w:rsidP="00493B3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75FA4595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DFF087A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4ADE8" w14:textId="09157CC9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507686" w14:textId="7B7C7381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DFB2F9" w14:textId="70680C41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6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1A817" w14:textId="62AB0522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3553F8D1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1E72054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C4D0F" w14:textId="22383CA2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4E988" w14:textId="1442D506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EFB8E8" w14:textId="62F2F69C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6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958674" w14:textId="1DEB97B0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0CDAEF9E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7CEAA3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D3A3F" w14:textId="1E61904C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30784C" w14:textId="5F1E75EE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83EDBA" w14:textId="2E9F1C14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4 to 2.1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3C49F" w14:textId="29050555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7609</w:t>
            </w:r>
          </w:p>
        </w:tc>
      </w:tr>
      <w:tr w:rsidR="00493B3E" w:rsidRPr="00CC76E2" w14:paraId="550AC814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0B92CA94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72A6F" w14:textId="173DAFDC" w:rsidR="00493B3E" w:rsidRPr="00CC76E2" w:rsidRDefault="00EA22E0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93BA57" w14:textId="6FC5A4E5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08987" w14:textId="0C53DC08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5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8C56C" w14:textId="082CD5AF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EEA99FA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1002262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A8D3F" w14:textId="11CDD3F7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858C1E6" w14:textId="2D904903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96588" w14:textId="134DB070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5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B8DC5D" w14:textId="267682F1" w:rsidR="00493B3E" w:rsidRPr="00CC76E2" w:rsidRDefault="00493B3E" w:rsidP="00493B3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79FD18AC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1ACBB62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21DC86" w14:textId="1BC68DD7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15B14F" w14:textId="6F9E3A9C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FF91E" w14:textId="243B6610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5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4D06F" w14:textId="15C7432A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CD4C8CF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E05A37E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B3D9B6" w14:textId="75A3A0EB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S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B40B4A" w14:textId="6611A122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21C624" w14:textId="3DAB0CAA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B05A8" w14:textId="7EA55B79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0.9999</w:t>
            </w:r>
          </w:p>
        </w:tc>
      </w:tr>
      <w:tr w:rsidR="00493B3E" w:rsidRPr="00CC76E2" w14:paraId="1C0A2B97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489DCFC1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2891AE" w14:textId="5565DB19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S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5448D61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989F1" w14:textId="54CADB1B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DB233" w14:textId="7A7AE5C8" w:rsidR="00493B3E" w:rsidRPr="00CC76E2" w:rsidRDefault="00493B3E" w:rsidP="00493B3E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0.9999</w:t>
            </w:r>
          </w:p>
        </w:tc>
      </w:tr>
      <w:tr w:rsidR="00493B3E" w:rsidRPr="00CC76E2" w14:paraId="42A1424F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168108F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370A42" w14:textId="3DE1754E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/RS vs </w:t>
            </w:r>
            <w:r w:rsidR="00342BB0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-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5D3D35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916DFA" w14:textId="4611D98D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4EE29" w14:textId="147D6E7A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0.9999</w:t>
            </w:r>
          </w:p>
        </w:tc>
      </w:tr>
      <w:tr w:rsidR="00493B3E" w:rsidRPr="00CC76E2" w14:paraId="63D387A2" w14:textId="77777777" w:rsidTr="006609A9">
        <w:trPr>
          <w:trHeight w:val="300"/>
        </w:trPr>
        <w:tc>
          <w:tcPr>
            <w:tcW w:w="149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15C5178" w14:textId="5BEC5B7E" w:rsidR="00493B3E" w:rsidRPr="00CC76E2" w:rsidRDefault="00DD5C71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0.7% incorporated </w:t>
            </w:r>
            <w:r w:rsidR="00493B3E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herlock bed net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1926" w14:textId="475EF049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A0F1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2B1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5.6 to Infin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B26F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9D59B63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F51A3DA" w14:textId="48756B5A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735E1" w14:textId="51A38E38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E562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4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C8F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59 to 34.9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F9A2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3FAF62C2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76974D7F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6EF25" w14:textId="24456765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</w:t>
            </w:r>
            <w:proofErr w:type="gramStart"/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</w:t>
            </w:r>
            <w:proofErr w:type="gramEnd"/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318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3F78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86 to 22.1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AB3E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7AECCEA3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7B68CEB9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C826B" w14:textId="70BBF1B4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29D2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54D2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71 to 26.2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DD8A3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A0A19E9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7D6F8D6F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032DB" w14:textId="774B1F72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R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BEE47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0D0C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 to 0.2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BBA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07</w:t>
            </w:r>
          </w:p>
        </w:tc>
      </w:tr>
      <w:tr w:rsidR="00493B3E" w:rsidRPr="00CC76E2" w14:paraId="3AA925FC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666312FE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0EAFC" w14:textId="7236903F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6D8F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8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EE0A3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1 to 11.6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C2C8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6044B4AB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0658B4EB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F849" w14:textId="7BB90C99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C3C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2E9D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06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6FB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1EFF82C6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5F2808FC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3E142" w14:textId="0B7BFAB6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725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0A436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9 to 5.4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88A54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02</w:t>
            </w:r>
          </w:p>
        </w:tc>
      </w:tr>
      <w:tr w:rsidR="00493B3E" w:rsidRPr="00CC76E2" w14:paraId="0134EAB7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3E0D128D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99A1" w14:textId="5172ED65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R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A9C11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0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20534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8 to 3.2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E6B3D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335</w:t>
            </w:r>
          </w:p>
        </w:tc>
      </w:tr>
      <w:tr w:rsidR="00493B3E" w:rsidRPr="00CC76E2" w14:paraId="2CC7AB28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4BCF6429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2301" w14:textId="603F5FB8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4C3DF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ED2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7 to 3.9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7C70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071</w:t>
            </w:r>
          </w:p>
        </w:tc>
      </w:tr>
      <w:tr w:rsidR="00493B3E" w:rsidRPr="00CC76E2" w14:paraId="269E617E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014A4986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E88A" w14:textId="04A0920E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R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RR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EA2CA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8031D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 to 0.0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C5750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1C37CF5A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781B695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EF8EA" w14:textId="3E3C10D3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/RR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F030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50B5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80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FF7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52F9233D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40D356BA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75FB" w14:textId="5D82BD8A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/RR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E033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1B8F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5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22E5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12485C7E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1D3A0CC1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9AE42" w14:textId="68932458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R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EDE4F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36FB7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68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1925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00143CC9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6C3114A6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1006C" w14:textId="731133BB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SS/RR vs </w:t>
            </w:r>
            <w:r w:rsidR="006609A9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R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A275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43B68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06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7AF7D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4337F417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FC8D3E9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C8D90" w14:textId="580B2216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F9D0A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853F0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22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E6B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23128D40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46C17455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BE8A0" w14:textId="1A306230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2CE5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5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472E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77 to 2.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5819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782</w:t>
            </w:r>
          </w:p>
        </w:tc>
      </w:tr>
      <w:tr w:rsidR="00493B3E" w:rsidRPr="00CC76E2" w14:paraId="08CEA114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CFACE1C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1A5BF" w14:textId="09339AA4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</w:t>
            </w:r>
            <w:proofErr w:type="gramEnd"/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R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4D87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1646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9 to 1.5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5A4A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675</w:t>
            </w:r>
          </w:p>
        </w:tc>
      </w:tr>
      <w:tr w:rsidR="00493B3E" w:rsidRPr="00CC76E2" w14:paraId="0C632060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510FE60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27B9" w14:textId="37502D8E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R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CB88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0CD3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7 to Infinit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F47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  <w:tr w:rsidR="00493B3E" w:rsidRPr="00CC76E2" w14:paraId="7EC507AF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right w:val="single" w:sz="4" w:space="0" w:color="auto"/>
            </w:tcBorders>
          </w:tcPr>
          <w:p w14:paraId="24E6EE45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DC8EF" w14:textId="73F67FF3" w:rsidR="00493B3E" w:rsidRPr="00CC76E2" w:rsidRDefault="006609A9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-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RR vs </w:t>
            </w:r>
            <w:r w:rsidR="005635E5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R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4C4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C06B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8 to 2.8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3CDA5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46</w:t>
            </w:r>
          </w:p>
        </w:tc>
      </w:tr>
      <w:tr w:rsidR="00493B3E" w:rsidRPr="00CC76E2" w14:paraId="329044AC" w14:textId="77777777" w:rsidTr="006609A9">
        <w:trPr>
          <w:trHeight w:val="300"/>
        </w:trPr>
        <w:tc>
          <w:tcPr>
            <w:tcW w:w="149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9112E80" w14:textId="77777777" w:rsidR="00493B3E" w:rsidRPr="00CC76E2" w:rsidRDefault="00493B3E" w:rsidP="00493B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AF1F" w14:textId="36C21600" w:rsidR="00493B3E" w:rsidRPr="00CC76E2" w:rsidRDefault="005635E5" w:rsidP="00493B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/RS/SS v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V+/SV+</w:t>
            </w:r>
            <w:r w:rsidR="00493B3E" w:rsidRPr="00CC76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/SS/SS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F1D7C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ini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B2D76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07 to Infinit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D4D2" w14:textId="77777777" w:rsidR="00493B3E" w:rsidRPr="00CC76E2" w:rsidRDefault="00493B3E" w:rsidP="00493B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C76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0.0001</w:t>
            </w:r>
          </w:p>
        </w:tc>
      </w:tr>
    </w:tbl>
    <w:p w14:paraId="1869325E" w14:textId="6AE7EFE3" w:rsidR="00F417A1" w:rsidRDefault="00F417A1" w:rsidP="006609A9"/>
    <w:sectPr w:rsidR="00F417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924CE4"/>
    <w:multiLevelType w:val="hybridMultilevel"/>
    <w:tmpl w:val="62F853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7888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WzMDY3NjUyMTVS0lEKTi0uzszPAykwqgUASBktfiwAAAA="/>
  </w:docVars>
  <w:rsids>
    <w:rsidRoot w:val="00D06D82"/>
    <w:rsid w:val="0000389D"/>
    <w:rsid w:val="000247FC"/>
    <w:rsid w:val="00054059"/>
    <w:rsid w:val="00093892"/>
    <w:rsid w:val="000B2812"/>
    <w:rsid w:val="000B72C0"/>
    <w:rsid w:val="000F0438"/>
    <w:rsid w:val="00132F95"/>
    <w:rsid w:val="00142059"/>
    <w:rsid w:val="00171096"/>
    <w:rsid w:val="00174D64"/>
    <w:rsid w:val="00187B2B"/>
    <w:rsid w:val="001A5481"/>
    <w:rsid w:val="001B38A4"/>
    <w:rsid w:val="002125C1"/>
    <w:rsid w:val="00240026"/>
    <w:rsid w:val="00240074"/>
    <w:rsid w:val="00257EEF"/>
    <w:rsid w:val="00264EC4"/>
    <w:rsid w:val="00266CA6"/>
    <w:rsid w:val="00275F47"/>
    <w:rsid w:val="002867E0"/>
    <w:rsid w:val="00291C04"/>
    <w:rsid w:val="002C39EF"/>
    <w:rsid w:val="003236D3"/>
    <w:rsid w:val="00335151"/>
    <w:rsid w:val="003378E5"/>
    <w:rsid w:val="00340398"/>
    <w:rsid w:val="00342BB0"/>
    <w:rsid w:val="003444BD"/>
    <w:rsid w:val="0035164C"/>
    <w:rsid w:val="00391761"/>
    <w:rsid w:val="003A4FCE"/>
    <w:rsid w:val="003C7692"/>
    <w:rsid w:val="003E1EB3"/>
    <w:rsid w:val="003E412B"/>
    <w:rsid w:val="003F1B5D"/>
    <w:rsid w:val="003F2751"/>
    <w:rsid w:val="00406221"/>
    <w:rsid w:val="00434999"/>
    <w:rsid w:val="00462587"/>
    <w:rsid w:val="00493B3E"/>
    <w:rsid w:val="004B272F"/>
    <w:rsid w:val="004B6D39"/>
    <w:rsid w:val="004D51D6"/>
    <w:rsid w:val="004F2E76"/>
    <w:rsid w:val="00541F2A"/>
    <w:rsid w:val="00550D37"/>
    <w:rsid w:val="00552C60"/>
    <w:rsid w:val="005635E5"/>
    <w:rsid w:val="00576E0A"/>
    <w:rsid w:val="00585E84"/>
    <w:rsid w:val="005A18D9"/>
    <w:rsid w:val="005D0376"/>
    <w:rsid w:val="006070D9"/>
    <w:rsid w:val="00627D47"/>
    <w:rsid w:val="0063788E"/>
    <w:rsid w:val="006404D1"/>
    <w:rsid w:val="006609A9"/>
    <w:rsid w:val="00680DDC"/>
    <w:rsid w:val="0068666C"/>
    <w:rsid w:val="006979F4"/>
    <w:rsid w:val="006E46E9"/>
    <w:rsid w:val="00701AC1"/>
    <w:rsid w:val="00715AAC"/>
    <w:rsid w:val="007255A0"/>
    <w:rsid w:val="00727751"/>
    <w:rsid w:val="0075049D"/>
    <w:rsid w:val="00764A74"/>
    <w:rsid w:val="0078002B"/>
    <w:rsid w:val="0078488E"/>
    <w:rsid w:val="007A14DC"/>
    <w:rsid w:val="007D5CE1"/>
    <w:rsid w:val="007E65AF"/>
    <w:rsid w:val="007F45B9"/>
    <w:rsid w:val="007F6F25"/>
    <w:rsid w:val="00805ED1"/>
    <w:rsid w:val="008719D5"/>
    <w:rsid w:val="0089084F"/>
    <w:rsid w:val="008A4519"/>
    <w:rsid w:val="00901FD3"/>
    <w:rsid w:val="00937A18"/>
    <w:rsid w:val="00962E90"/>
    <w:rsid w:val="009C6F54"/>
    <w:rsid w:val="009D26BF"/>
    <w:rsid w:val="00A04DE9"/>
    <w:rsid w:val="00A04E40"/>
    <w:rsid w:val="00A30447"/>
    <w:rsid w:val="00A4267C"/>
    <w:rsid w:val="00A42DA5"/>
    <w:rsid w:val="00A95038"/>
    <w:rsid w:val="00AA25D6"/>
    <w:rsid w:val="00AA7C58"/>
    <w:rsid w:val="00B00310"/>
    <w:rsid w:val="00B042FA"/>
    <w:rsid w:val="00B14E00"/>
    <w:rsid w:val="00B60ED1"/>
    <w:rsid w:val="00B61D55"/>
    <w:rsid w:val="00B77A3A"/>
    <w:rsid w:val="00B86913"/>
    <w:rsid w:val="00BC62B1"/>
    <w:rsid w:val="00BC779F"/>
    <w:rsid w:val="00BE68B9"/>
    <w:rsid w:val="00C40131"/>
    <w:rsid w:val="00C622C6"/>
    <w:rsid w:val="00C65954"/>
    <w:rsid w:val="00C87606"/>
    <w:rsid w:val="00C93E8C"/>
    <w:rsid w:val="00C94717"/>
    <w:rsid w:val="00CC76E2"/>
    <w:rsid w:val="00CD6682"/>
    <w:rsid w:val="00CE372D"/>
    <w:rsid w:val="00CE5E42"/>
    <w:rsid w:val="00D06D82"/>
    <w:rsid w:val="00D06DCB"/>
    <w:rsid w:val="00D417B6"/>
    <w:rsid w:val="00D50874"/>
    <w:rsid w:val="00D65C6E"/>
    <w:rsid w:val="00D67BFC"/>
    <w:rsid w:val="00D7273D"/>
    <w:rsid w:val="00D86B51"/>
    <w:rsid w:val="00DA60FA"/>
    <w:rsid w:val="00DA7F93"/>
    <w:rsid w:val="00DD5C71"/>
    <w:rsid w:val="00DE1F9F"/>
    <w:rsid w:val="00E34E6D"/>
    <w:rsid w:val="00E41FE4"/>
    <w:rsid w:val="00E675E4"/>
    <w:rsid w:val="00E71D4C"/>
    <w:rsid w:val="00EA22E0"/>
    <w:rsid w:val="00EB23F1"/>
    <w:rsid w:val="00ED2D8A"/>
    <w:rsid w:val="00EF5E12"/>
    <w:rsid w:val="00F073EF"/>
    <w:rsid w:val="00F3493F"/>
    <w:rsid w:val="00F34E68"/>
    <w:rsid w:val="00F417A1"/>
    <w:rsid w:val="00F425A2"/>
    <w:rsid w:val="00F600AC"/>
    <w:rsid w:val="00F701E1"/>
    <w:rsid w:val="00F84E31"/>
    <w:rsid w:val="00FB6F1E"/>
    <w:rsid w:val="00FF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6"/>
    <o:shapelayout v:ext="edit">
      <o:idmap v:ext="edit" data="1"/>
    </o:shapelayout>
  </w:shapeDefaults>
  <w:decimalSymbol w:val="."/>
  <w:listSeparator w:val=","/>
  <w14:docId w14:val="75854042"/>
  <w15:chartTrackingRefBased/>
  <w15:docId w15:val="{2273466B-B410-4DD4-AA4F-EC041978D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B5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1EB3"/>
    <w:pPr>
      <w:ind w:left="720"/>
      <w:contextualSpacing/>
    </w:pPr>
  </w:style>
  <w:style w:type="paragraph" w:styleId="Revision">
    <w:name w:val="Revision"/>
    <w:hidden/>
    <w:uiPriority w:val="99"/>
    <w:semiHidden/>
    <w:rsid w:val="008A4519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B38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59"/>
    <w:rsid w:val="006E4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5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10.emf"/><Relationship Id="rId42" Type="http://schemas.openxmlformats.org/officeDocument/2006/relationships/image" Target="media/image20.e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4.emf"/><Relationship Id="rId84" Type="http://schemas.openxmlformats.org/officeDocument/2006/relationships/image" Target="media/image42.emf"/><Relationship Id="rId89" Type="http://schemas.openxmlformats.org/officeDocument/2006/relationships/image" Target="media/image43.emf"/><Relationship Id="rId7" Type="http://schemas.openxmlformats.org/officeDocument/2006/relationships/image" Target="media/image2.emf"/><Relationship Id="rId71" Type="http://schemas.openxmlformats.org/officeDocument/2006/relationships/oleObject" Target="embeddings/oleObject32.bin"/><Relationship Id="rId92" Type="http://schemas.openxmlformats.org/officeDocument/2006/relationships/image" Target="media/image46.emf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9" Type="http://schemas.openxmlformats.org/officeDocument/2006/relationships/image" Target="media/image13.emf"/><Relationship Id="rId11" Type="http://schemas.openxmlformats.org/officeDocument/2006/relationships/image" Target="media/image6.emf"/><Relationship Id="rId24" Type="http://schemas.openxmlformats.org/officeDocument/2006/relationships/oleObject" Target="embeddings/oleObject8.bin"/><Relationship Id="rId32" Type="http://schemas.openxmlformats.org/officeDocument/2006/relationships/image" Target="media/image16.emf"/><Relationship Id="rId37" Type="http://schemas.openxmlformats.org/officeDocument/2006/relationships/oleObject" Target="embeddings/oleObject14.bin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18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8.emf"/><Relationship Id="rId66" Type="http://schemas.openxmlformats.org/officeDocument/2006/relationships/image" Target="media/image32.emf"/><Relationship Id="rId74" Type="http://schemas.openxmlformats.org/officeDocument/2006/relationships/image" Target="media/image36.emf"/><Relationship Id="rId79" Type="http://schemas.openxmlformats.org/officeDocument/2006/relationships/oleObject" Target="embeddings/oleObject36.bin"/><Relationship Id="rId87" Type="http://schemas.openxmlformats.org/officeDocument/2006/relationships/oleObject" Target="embeddings/oleObject40.bin"/><Relationship Id="rId102" Type="http://schemas.openxmlformats.org/officeDocument/2006/relationships/oleObject" Target="embeddings/oleObject48.bin"/><Relationship Id="rId5" Type="http://schemas.openxmlformats.org/officeDocument/2006/relationships/webSettings" Target="webSettings.xml"/><Relationship Id="rId61" Type="http://schemas.openxmlformats.org/officeDocument/2006/relationships/oleObject" Target="embeddings/oleObject26.bin"/><Relationship Id="rId82" Type="http://schemas.openxmlformats.org/officeDocument/2006/relationships/image" Target="media/image40.emf"/><Relationship Id="rId90" Type="http://schemas.openxmlformats.org/officeDocument/2006/relationships/image" Target="media/image44.emf"/><Relationship Id="rId95" Type="http://schemas.openxmlformats.org/officeDocument/2006/relationships/oleObject" Target="embeddings/oleObject44.bin"/><Relationship Id="rId19" Type="http://schemas.openxmlformats.org/officeDocument/2006/relationships/image" Target="media/image8.emf"/><Relationship Id="rId14" Type="http://schemas.openxmlformats.org/officeDocument/2006/relationships/oleObject" Target="embeddings/oleObject3.bin"/><Relationship Id="rId22" Type="http://schemas.openxmlformats.org/officeDocument/2006/relationships/image" Target="media/image11.e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emf"/><Relationship Id="rId35" Type="http://schemas.openxmlformats.org/officeDocument/2006/relationships/oleObject" Target="embeddings/oleObject12.bin"/><Relationship Id="rId43" Type="http://schemas.openxmlformats.org/officeDocument/2006/relationships/image" Target="media/image21.e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oleObject" Target="embeddings/oleObject30.bin"/><Relationship Id="rId77" Type="http://schemas.openxmlformats.org/officeDocument/2006/relationships/image" Target="media/image37.emf"/><Relationship Id="rId100" Type="http://schemas.openxmlformats.org/officeDocument/2006/relationships/oleObject" Target="embeddings/oleObject47.bin"/><Relationship Id="rId105" Type="http://schemas.openxmlformats.org/officeDocument/2006/relationships/fontTable" Target="fontTable.xml"/><Relationship Id="rId8" Type="http://schemas.openxmlformats.org/officeDocument/2006/relationships/image" Target="media/image3.emf"/><Relationship Id="rId51" Type="http://schemas.openxmlformats.org/officeDocument/2006/relationships/image" Target="media/image25.emf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7.bin"/><Relationship Id="rId85" Type="http://schemas.openxmlformats.org/officeDocument/2006/relationships/oleObject" Target="embeddings/oleObject38.bin"/><Relationship Id="rId93" Type="http://schemas.openxmlformats.org/officeDocument/2006/relationships/oleObject" Target="embeddings/oleObject42.bin"/><Relationship Id="rId98" Type="http://schemas.openxmlformats.org/officeDocument/2006/relationships/oleObject" Target="embeddings/oleObject46.bin"/><Relationship Id="rId3" Type="http://schemas.openxmlformats.org/officeDocument/2006/relationships/styles" Target="styl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9.bin"/><Relationship Id="rId33" Type="http://schemas.openxmlformats.org/officeDocument/2006/relationships/image" Target="media/image17.e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9.emf"/><Relationship Id="rId67" Type="http://schemas.openxmlformats.org/officeDocument/2006/relationships/image" Target="media/image33.emf"/><Relationship Id="rId103" Type="http://schemas.openxmlformats.org/officeDocument/2006/relationships/image" Target="media/image50.emf"/><Relationship Id="rId20" Type="http://schemas.openxmlformats.org/officeDocument/2006/relationships/image" Target="media/image9.emf"/><Relationship Id="rId41" Type="http://schemas.openxmlformats.org/officeDocument/2006/relationships/image" Target="media/image19.e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75" Type="http://schemas.openxmlformats.org/officeDocument/2006/relationships/oleObject" Target="embeddings/oleObject34.bin"/><Relationship Id="rId83" Type="http://schemas.openxmlformats.org/officeDocument/2006/relationships/image" Target="media/image41.emf"/><Relationship Id="rId88" Type="http://schemas.openxmlformats.org/officeDocument/2006/relationships/oleObject" Target="embeddings/oleObject41.bin"/><Relationship Id="rId91" Type="http://schemas.openxmlformats.org/officeDocument/2006/relationships/image" Target="media/image45.emf"/><Relationship Id="rId96" Type="http://schemas.openxmlformats.org/officeDocument/2006/relationships/oleObject" Target="embeddings/oleObject45.bin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7.bin"/><Relationship Id="rId28" Type="http://schemas.openxmlformats.org/officeDocument/2006/relationships/image" Target="media/image12.png"/><Relationship Id="rId36" Type="http://schemas.openxmlformats.org/officeDocument/2006/relationships/oleObject" Target="embeddings/oleObject13.bin"/><Relationship Id="rId49" Type="http://schemas.openxmlformats.org/officeDocument/2006/relationships/image" Target="media/image23.emf"/><Relationship Id="rId57" Type="http://schemas.openxmlformats.org/officeDocument/2006/relationships/image" Target="media/image27.emf"/><Relationship Id="rId106" Type="http://schemas.openxmlformats.org/officeDocument/2006/relationships/theme" Target="theme/theme1.xml"/><Relationship Id="rId10" Type="http://schemas.openxmlformats.org/officeDocument/2006/relationships/image" Target="media/image5.emf"/><Relationship Id="rId31" Type="http://schemas.openxmlformats.org/officeDocument/2006/relationships/image" Target="media/image15.emf"/><Relationship Id="rId44" Type="http://schemas.openxmlformats.org/officeDocument/2006/relationships/image" Target="media/image22.emf"/><Relationship Id="rId52" Type="http://schemas.openxmlformats.org/officeDocument/2006/relationships/image" Target="media/image26.emf"/><Relationship Id="rId60" Type="http://schemas.openxmlformats.org/officeDocument/2006/relationships/image" Target="media/image30.emf"/><Relationship Id="rId65" Type="http://schemas.openxmlformats.org/officeDocument/2006/relationships/image" Target="media/image31.emf"/><Relationship Id="rId73" Type="http://schemas.openxmlformats.org/officeDocument/2006/relationships/image" Target="media/image35.emf"/><Relationship Id="rId78" Type="http://schemas.openxmlformats.org/officeDocument/2006/relationships/image" Target="media/image38.emf"/><Relationship Id="rId81" Type="http://schemas.openxmlformats.org/officeDocument/2006/relationships/image" Target="media/image39.emf"/><Relationship Id="rId86" Type="http://schemas.openxmlformats.org/officeDocument/2006/relationships/oleObject" Target="embeddings/oleObject39.bin"/><Relationship Id="rId94" Type="http://schemas.openxmlformats.org/officeDocument/2006/relationships/oleObject" Target="embeddings/oleObject43.bin"/><Relationship Id="rId99" Type="http://schemas.openxmlformats.org/officeDocument/2006/relationships/image" Target="media/image48.emf"/><Relationship Id="rId101" Type="http://schemas.openxmlformats.org/officeDocument/2006/relationships/image" Target="media/image49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3" Type="http://schemas.openxmlformats.org/officeDocument/2006/relationships/oleObject" Target="embeddings/oleObject2.bin"/><Relationship Id="rId18" Type="http://schemas.openxmlformats.org/officeDocument/2006/relationships/image" Target="media/image7.emf"/><Relationship Id="rId39" Type="http://schemas.openxmlformats.org/officeDocument/2006/relationships/oleObject" Target="embeddings/oleObject16.bin"/><Relationship Id="rId34" Type="http://schemas.openxmlformats.org/officeDocument/2006/relationships/image" Target="media/image18.emf"/><Relationship Id="rId50" Type="http://schemas.openxmlformats.org/officeDocument/2006/relationships/image" Target="media/image24.e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5.bin"/><Relationship Id="rId97" Type="http://schemas.openxmlformats.org/officeDocument/2006/relationships/image" Target="media/image47.emf"/><Relationship Id="rId104" Type="http://schemas.openxmlformats.org/officeDocument/2006/relationships/oleObject" Target="embeddings/oleObject4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9E9C7-16F6-408A-82B8-193506B5A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3</Pages>
  <Words>2191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OH THEOFELIX ANYERENGU</dc:creator>
  <cp:keywords/>
  <dc:description/>
  <cp:lastModifiedBy>TheoFelix Tekoh</cp:lastModifiedBy>
  <cp:revision>15</cp:revision>
  <dcterms:created xsi:type="dcterms:W3CDTF">2025-03-04T20:57:00Z</dcterms:created>
  <dcterms:modified xsi:type="dcterms:W3CDTF">2025-04-14T22:42:00Z</dcterms:modified>
</cp:coreProperties>
</file>